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C15C9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21AC7778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706FF9F4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12D4EACC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0D404FFB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774908AD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47DED367" w14:textId="77777777" w:rsidR="00367AEF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44"/>
          <w:lang w:val="nb-NO"/>
        </w:rPr>
      </w:pPr>
    </w:p>
    <w:p w14:paraId="4A60E850" w14:textId="77777777" w:rsidR="00367AEF" w:rsidRPr="002F2008" w:rsidRDefault="00367AEF" w:rsidP="002F2008">
      <w:pPr>
        <w:spacing w:line="528" w:lineRule="exact"/>
        <w:ind w:left="15" w:firstLine="411"/>
        <w:jc w:val="both"/>
        <w:rPr>
          <w:rFonts w:ascii="Times New Roman" w:hAnsi="Times New Roman" w:cs="Times New Roman"/>
          <w:spacing w:val="-1"/>
          <w:sz w:val="36"/>
          <w:lang w:val="nb-NO"/>
        </w:rPr>
      </w:pPr>
    </w:p>
    <w:p w14:paraId="02BD335C" w14:textId="77777777" w:rsidR="004B0A8A" w:rsidRPr="002F2008" w:rsidRDefault="00CF0D35" w:rsidP="002F2008">
      <w:pPr>
        <w:jc w:val="center"/>
        <w:rPr>
          <w:rFonts w:ascii="Times New Roman" w:hAnsi="Times New Roman" w:cs="Times New Roman"/>
          <w:sz w:val="56"/>
          <w:lang w:val="nb-NO"/>
        </w:rPr>
      </w:pPr>
      <w:r w:rsidRPr="002F2008">
        <w:rPr>
          <w:rFonts w:ascii="Times New Roman" w:hAnsi="Times New Roman" w:cs="Times New Roman"/>
          <w:spacing w:val="-1"/>
          <w:sz w:val="56"/>
          <w:lang w:val="nb-NO"/>
        </w:rPr>
        <w:t>Veiledning</w:t>
      </w:r>
      <w:r w:rsidRPr="002F2008">
        <w:rPr>
          <w:rFonts w:ascii="Times New Roman" w:hAnsi="Times New Roman" w:cs="Times New Roman"/>
          <w:spacing w:val="-21"/>
          <w:sz w:val="56"/>
          <w:lang w:val="nb-NO"/>
        </w:rPr>
        <w:t xml:space="preserve"> </w:t>
      </w:r>
      <w:r w:rsidRPr="002F2008">
        <w:rPr>
          <w:rFonts w:ascii="Times New Roman" w:hAnsi="Times New Roman" w:cs="Times New Roman"/>
          <w:sz w:val="56"/>
          <w:lang w:val="nb-NO"/>
        </w:rPr>
        <w:t>for</w:t>
      </w:r>
      <w:r w:rsidRPr="002F2008">
        <w:rPr>
          <w:rFonts w:ascii="Times New Roman" w:hAnsi="Times New Roman" w:cs="Times New Roman"/>
          <w:spacing w:val="-23"/>
          <w:sz w:val="56"/>
          <w:lang w:val="nb-NO"/>
        </w:rPr>
        <w:t xml:space="preserve"> </w:t>
      </w:r>
      <w:r w:rsidR="007343E0">
        <w:rPr>
          <w:rFonts w:ascii="Times New Roman" w:hAnsi="Times New Roman" w:cs="Times New Roman"/>
          <w:spacing w:val="-23"/>
          <w:sz w:val="56"/>
          <w:lang w:val="nb-NO"/>
        </w:rPr>
        <w:t>Integrert m</w:t>
      </w:r>
      <w:r w:rsidR="00784A39" w:rsidRPr="002F2008">
        <w:rPr>
          <w:rFonts w:ascii="Times New Roman" w:hAnsi="Times New Roman" w:cs="Times New Roman"/>
          <w:sz w:val="56"/>
          <w:lang w:val="nb-NO"/>
        </w:rPr>
        <w:t>asteroppgave</w:t>
      </w:r>
    </w:p>
    <w:p w14:paraId="2F681249" w14:textId="77777777" w:rsidR="00784A39" w:rsidRDefault="00784A39" w:rsidP="002F2008">
      <w:pPr>
        <w:jc w:val="center"/>
        <w:rPr>
          <w:rFonts w:ascii="Times New Roman" w:hAnsi="Times New Roman" w:cs="Times New Roman"/>
          <w:sz w:val="56"/>
          <w:lang w:val="nb-NO"/>
        </w:rPr>
      </w:pPr>
      <w:r w:rsidRPr="002F2008">
        <w:rPr>
          <w:rFonts w:ascii="Times New Roman" w:hAnsi="Times New Roman" w:cs="Times New Roman"/>
          <w:sz w:val="56"/>
          <w:lang w:val="nb-NO"/>
        </w:rPr>
        <w:t xml:space="preserve">Det </w:t>
      </w:r>
      <w:r w:rsidR="00063E7D">
        <w:rPr>
          <w:rFonts w:ascii="Times New Roman" w:hAnsi="Times New Roman" w:cs="Times New Roman"/>
          <w:sz w:val="56"/>
          <w:lang w:val="nb-NO"/>
        </w:rPr>
        <w:t>o</w:t>
      </w:r>
      <w:r w:rsidRPr="002F2008">
        <w:rPr>
          <w:rFonts w:ascii="Times New Roman" w:hAnsi="Times New Roman" w:cs="Times New Roman"/>
          <w:sz w:val="56"/>
          <w:lang w:val="nb-NO"/>
        </w:rPr>
        <w:t>dontol</w:t>
      </w:r>
      <w:r w:rsidR="00063E7D">
        <w:rPr>
          <w:rFonts w:ascii="Times New Roman" w:hAnsi="Times New Roman" w:cs="Times New Roman"/>
          <w:sz w:val="56"/>
          <w:lang w:val="nb-NO"/>
        </w:rPr>
        <w:t>o</w:t>
      </w:r>
      <w:r w:rsidRPr="002F2008">
        <w:rPr>
          <w:rFonts w:ascii="Times New Roman" w:hAnsi="Times New Roman" w:cs="Times New Roman"/>
          <w:sz w:val="56"/>
          <w:lang w:val="nb-NO"/>
        </w:rPr>
        <w:t>giske fakultet</w:t>
      </w:r>
    </w:p>
    <w:p w14:paraId="46924766" w14:textId="77777777" w:rsidR="00063E7D" w:rsidRPr="00AD332F" w:rsidRDefault="00063E7D" w:rsidP="002F2008">
      <w:pPr>
        <w:jc w:val="center"/>
        <w:rPr>
          <w:rFonts w:ascii="Times New Roman" w:eastAsia="Tahoma" w:hAnsi="Times New Roman" w:cs="Times New Roman"/>
          <w:sz w:val="56"/>
          <w:szCs w:val="44"/>
          <w:lang w:val="en-GB"/>
        </w:rPr>
      </w:pPr>
      <w:proofErr w:type="spellStart"/>
      <w:r w:rsidRPr="00AD332F">
        <w:rPr>
          <w:rFonts w:ascii="Times New Roman" w:hAnsi="Times New Roman" w:cs="Times New Roman"/>
          <w:sz w:val="56"/>
          <w:lang w:val="en-GB"/>
        </w:rPr>
        <w:t>Universitet</w:t>
      </w:r>
      <w:proofErr w:type="spellEnd"/>
      <w:r w:rsidRPr="00AD332F">
        <w:rPr>
          <w:rFonts w:ascii="Times New Roman" w:hAnsi="Times New Roman" w:cs="Times New Roman"/>
          <w:sz w:val="56"/>
          <w:lang w:val="en-GB"/>
        </w:rPr>
        <w:t xml:space="preserve"> </w:t>
      </w:r>
      <w:proofErr w:type="spellStart"/>
      <w:r w:rsidRPr="00AD332F">
        <w:rPr>
          <w:rFonts w:ascii="Times New Roman" w:hAnsi="Times New Roman" w:cs="Times New Roman"/>
          <w:sz w:val="56"/>
          <w:lang w:val="en-GB"/>
        </w:rPr>
        <w:t>i</w:t>
      </w:r>
      <w:proofErr w:type="spellEnd"/>
      <w:r w:rsidRPr="00AD332F">
        <w:rPr>
          <w:rFonts w:ascii="Times New Roman" w:hAnsi="Times New Roman" w:cs="Times New Roman"/>
          <w:sz w:val="56"/>
          <w:lang w:val="en-GB"/>
        </w:rPr>
        <w:t xml:space="preserve"> Oslo</w:t>
      </w:r>
    </w:p>
    <w:p w14:paraId="74C9EC78" w14:textId="77777777" w:rsidR="00784A39" w:rsidRPr="00AD332F" w:rsidRDefault="00784A39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</w:pPr>
    </w:p>
    <w:p w14:paraId="01819E53" w14:textId="77777777" w:rsidR="00CF0D35" w:rsidRPr="00AD332F" w:rsidRDefault="00CF0D35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</w:pPr>
    </w:p>
    <w:p w14:paraId="64A38AD3" w14:textId="77777777" w:rsidR="00CF0D35" w:rsidRPr="00AD332F" w:rsidRDefault="00CF0D35" w:rsidP="002F2008">
      <w:pPr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</w:pPr>
      <w:r w:rsidRPr="00AD332F">
        <w:rPr>
          <w:rFonts w:ascii="Times New Roman" w:eastAsia="Tahoma" w:hAnsi="Times New Roman" w:cs="Times New Roman"/>
          <w:spacing w:val="-1"/>
          <w:sz w:val="34"/>
          <w:szCs w:val="34"/>
          <w:lang w:val="en-GB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18209993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11B517" w14:textId="77777777" w:rsidR="00CF0D35" w:rsidRPr="004F0D9B" w:rsidRDefault="00CF0D35" w:rsidP="002F2008">
          <w:pPr>
            <w:pStyle w:val="TOCHeading"/>
            <w:jc w:val="both"/>
            <w:rPr>
              <w:rFonts w:ascii="Times New Roman" w:hAnsi="Times New Roman" w:cs="Times New Roman"/>
            </w:rPr>
          </w:pPr>
          <w:r w:rsidRPr="004F0D9B">
            <w:rPr>
              <w:rFonts w:ascii="Times New Roman" w:hAnsi="Times New Roman" w:cs="Times New Roman"/>
            </w:rPr>
            <w:t>Table of Contents</w:t>
          </w:r>
        </w:p>
        <w:p w14:paraId="4F5D22FF" w14:textId="77777777" w:rsidR="00AD332F" w:rsidRDefault="00CF0D35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r w:rsidRPr="00853F0A">
            <w:rPr>
              <w:rFonts w:ascii="Times New Roman" w:hAnsi="Times New Roman" w:cs="Times New Roman"/>
            </w:rPr>
            <w:fldChar w:fldCharType="begin"/>
          </w:r>
          <w:r w:rsidRPr="00853F0A">
            <w:rPr>
              <w:rFonts w:ascii="Times New Roman" w:hAnsi="Times New Roman" w:cs="Times New Roman"/>
            </w:rPr>
            <w:instrText xml:space="preserve"> TOC \o "1-3" \h \z \u </w:instrText>
          </w:r>
          <w:r w:rsidRPr="00853F0A">
            <w:rPr>
              <w:rFonts w:ascii="Times New Roman" w:hAnsi="Times New Roman" w:cs="Times New Roman"/>
            </w:rPr>
            <w:fldChar w:fldCharType="separate"/>
          </w:r>
          <w:hyperlink w:anchor="_Toc98338315" w:history="1">
            <w:r w:rsidR="00AD332F"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1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lang w:val="nb-NO"/>
              </w:rPr>
              <w:t>Introduksjo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15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3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4314835A" w14:textId="77777777" w:rsidR="00AD332F" w:rsidRDefault="007C70C6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6" w:history="1">
            <w:r w:rsidR="00AD332F"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2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spacing w:val="-1"/>
                <w:lang w:val="nb-NO"/>
              </w:rPr>
              <w:t>Vitenskapelige artikler</w:t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lang w:val="nb-NO"/>
              </w:rPr>
              <w:t xml:space="preserve"> – </w:t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spacing w:val="-1"/>
                <w:lang w:val="nb-NO"/>
              </w:rPr>
              <w:t>fagartikl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16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3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04FFF10F" w14:textId="77777777" w:rsidR="00AD332F" w:rsidRDefault="007C70C6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7" w:history="1">
            <w:r w:rsidR="00AD332F"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2.1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Oppsett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17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3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69CF8C5C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8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ittele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18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4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5A48A34D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19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Sammendrag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3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(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«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abstract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»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)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19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4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2FADA0CF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0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Hovedbudskap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0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4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32FEE4E4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1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Hovedavsnittene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1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4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779FC170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2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orkortels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2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5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46CCD1E2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3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Engelske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11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uttrykk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3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5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3A9CB008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4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Kommersielle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rodukter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2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g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jenest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4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5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2819F016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5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akksigelser.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10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Angivelse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11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1"/>
                <w:lang w:val="nb-NO"/>
              </w:rPr>
              <w:t>av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11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interessebindinger.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5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5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061C32EB" w14:textId="77777777" w:rsidR="00AD332F" w:rsidRDefault="007C70C6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6" w:history="1">
            <w:r w:rsidR="00AD332F"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2.2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Litteraturhenvisninger</w:t>
            </w:r>
            <w:r w:rsidR="00AD332F" w:rsidRPr="00715541">
              <w:rPr>
                <w:rStyle w:val="Hyperlink"/>
                <w:rFonts w:cs="Times New Roman"/>
                <w:noProof/>
                <w:spacing w:val="-46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(referanser)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6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5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02DA1A52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7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Eksempl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7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6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04307111" w14:textId="77777777" w:rsidR="00AD332F" w:rsidRDefault="007C70C6">
          <w:pPr>
            <w:pStyle w:val="TOC2"/>
            <w:tabs>
              <w:tab w:val="left" w:pos="1076"/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8" w:history="1"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2.3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 xml:space="preserve"> Etiske</w:t>
            </w:r>
            <w:r w:rsidR="00AD332F" w:rsidRPr="00715541">
              <w:rPr>
                <w:rStyle w:val="Hyperlink"/>
                <w:rFonts w:cs="Times New Roman"/>
                <w:noProof/>
                <w:spacing w:val="-19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forhold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8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6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516E5246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29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orskningsetiske godkjenning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29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6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105721A3" w14:textId="77777777" w:rsidR="00AD332F" w:rsidRDefault="007C70C6">
          <w:pPr>
            <w:pStyle w:val="TOC2"/>
            <w:tabs>
              <w:tab w:val="left" w:pos="1076"/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0" w:history="1"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2.4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 xml:space="preserve"> Illustrasjoner</w:t>
            </w:r>
            <w:r w:rsidR="00AD332F" w:rsidRPr="00715541">
              <w:rPr>
                <w:rStyle w:val="Hyperlink"/>
                <w:rFonts w:cs="Times New Roman"/>
                <w:noProof/>
                <w:spacing w:val="-17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og</w:t>
            </w:r>
            <w:r w:rsidR="00AD332F" w:rsidRPr="00715541">
              <w:rPr>
                <w:rStyle w:val="Hyperlink"/>
                <w:rFonts w:cs="Times New Roman"/>
                <w:noProof/>
                <w:spacing w:val="-1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tabell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0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6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79B22914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1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Illustrasjoner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(bilder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g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2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grafer)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1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6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42DECD51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2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igurtekst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2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7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78776960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3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abell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3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7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1812769F" w14:textId="77777777" w:rsidR="00AD332F" w:rsidRDefault="007C70C6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4" w:history="1">
            <w:r w:rsidR="00AD332F"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3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spacing w:val="-1"/>
                <w:lang w:val="nb-NO"/>
              </w:rPr>
              <w:t>Klinisk kasus masteroppgave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4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7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175D7739" w14:textId="77777777" w:rsidR="00AD332F" w:rsidRDefault="007C70C6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5" w:history="1">
            <w:r w:rsidR="00AD332F"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3.1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Disposisjo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5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7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77B387CA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6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m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asienten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og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bakgrunnen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2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or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3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roblemet: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6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7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3D6D5887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7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Funn, diagnoser, faglige vurderinger, aktuell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behandling,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4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eventuelle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6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iltak, og gjennomf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ø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rt behandling: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7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7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26EA0E88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8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Temadiskusjo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8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8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7C3C48ED" w14:textId="77777777" w:rsidR="00AD332F" w:rsidRDefault="007C70C6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39" w:history="1">
            <w:r w:rsidR="00AD332F"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3.2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Praktisk</w:t>
            </w:r>
            <w:r w:rsidR="00AD332F" w:rsidRPr="00715541">
              <w:rPr>
                <w:rStyle w:val="Hyperlink"/>
                <w:rFonts w:cs="Times New Roman"/>
                <w:noProof/>
                <w:spacing w:val="-1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informasjo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39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8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2FC69DEA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0" w:history="1"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Beskyttelse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8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1"/>
                <w:lang w:val="nb-NO"/>
              </w:rPr>
              <w:t>av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7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pasienters</w:t>
            </w:r>
            <w:r w:rsidR="00AD332F" w:rsidRPr="00715541">
              <w:rPr>
                <w:rStyle w:val="Hyperlink"/>
                <w:rFonts w:hAnsi="Times New Roman" w:cs="Times New Roman"/>
                <w:noProof/>
                <w:spacing w:val="-5"/>
                <w:lang w:val="nb-NO"/>
              </w:rPr>
              <w:t xml:space="preserve"> </w:t>
            </w:r>
            <w:r w:rsidR="00AD332F" w:rsidRPr="00715541">
              <w:rPr>
                <w:rStyle w:val="Hyperlink"/>
                <w:rFonts w:hAnsi="Times New Roman" w:cs="Times New Roman"/>
                <w:noProof/>
                <w:lang w:val="nb-NO"/>
              </w:rPr>
              <w:t>identitet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40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8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71A4F08C" w14:textId="77777777" w:rsidR="00AD332F" w:rsidRDefault="007C70C6">
          <w:pPr>
            <w:pStyle w:val="TOC1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1" w:history="1">
            <w:r w:rsidR="00AD332F" w:rsidRPr="00715541">
              <w:rPr>
                <w:rStyle w:val="Hyperlink"/>
                <w:rFonts w:cs="Times New Roman"/>
                <w:noProof/>
                <w:spacing w:val="-2"/>
                <w:lang w:val="nb-NO"/>
              </w:rPr>
              <w:t>4.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ascii="Times New Roman" w:hAnsi="Times New Roman" w:cs="Times New Roman"/>
                <w:noProof/>
                <w:spacing w:val="-2"/>
                <w:lang w:val="nb-NO"/>
              </w:rPr>
              <w:t>Vurdering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41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8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5FAD2331" w14:textId="77777777" w:rsidR="00AD332F" w:rsidRDefault="007C70C6">
          <w:pPr>
            <w:pStyle w:val="TOC2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2" w:history="1">
            <w:r w:rsidR="00AD332F" w:rsidRPr="00715541">
              <w:rPr>
                <w:rStyle w:val="Hyperlink"/>
                <w:rFonts w:cs="Times New Roman"/>
                <w:noProof/>
                <w:spacing w:val="1"/>
                <w:w w:val="99"/>
                <w:lang w:val="nb-NO"/>
              </w:rPr>
              <w:t>4.1</w:t>
            </w:r>
            <w:r w:rsidR="00AD332F">
              <w:rPr>
                <w:rFonts w:asciiTheme="minorHAnsi" w:eastAsiaTheme="minorEastAsia" w:hAnsiTheme="minorHAnsi"/>
                <w:noProof/>
                <w:sz w:val="22"/>
                <w:szCs w:val="22"/>
                <w:lang w:val="nb-NO" w:eastAsia="nb-NO"/>
              </w:rPr>
              <w:tab/>
            </w:r>
            <w:r w:rsidR="00AD332F" w:rsidRPr="00715541">
              <w:rPr>
                <w:rStyle w:val="Hyperlink"/>
                <w:rFonts w:cs="Times New Roman"/>
                <w:noProof/>
                <w:lang w:val="nb-NO"/>
              </w:rPr>
              <w:t>Levere masteroppgaven til DUO vitenarkiv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42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8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102C0437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3" w:history="1">
            <w:r w:rsidR="00AD332F" w:rsidRPr="00715541">
              <w:rPr>
                <w:rStyle w:val="Hyperlink"/>
                <w:rFonts w:hAnsi="Times New Roman" w:cs="Times New Roman"/>
                <w:b/>
                <w:bCs/>
                <w:noProof/>
                <w:spacing w:val="3"/>
                <w:lang w:val="nb-NO"/>
              </w:rPr>
              <w:t>Prosedyrer og frister for innlevering av masteroppgaven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43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8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03AA7DA9" w14:textId="77777777" w:rsidR="00AD332F" w:rsidRDefault="007C70C6">
          <w:pPr>
            <w:pStyle w:val="TOC3"/>
            <w:tabs>
              <w:tab w:val="right" w:leader="dot" w:pos="928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nb-NO" w:eastAsia="nb-NO"/>
            </w:rPr>
          </w:pPr>
          <w:hyperlink w:anchor="_Toc98338344" w:history="1">
            <w:r w:rsidR="00AD332F" w:rsidRPr="00715541">
              <w:rPr>
                <w:rStyle w:val="Hyperlink"/>
                <w:rFonts w:hAnsi="Times New Roman" w:cs="Times New Roman"/>
                <w:b/>
                <w:bCs/>
                <w:noProof/>
                <w:spacing w:val="3"/>
                <w:lang w:val="nb-NO"/>
              </w:rPr>
              <w:t>Fristen for innlevering av masteroppgaven i 10. semester</w:t>
            </w:r>
            <w:r w:rsidR="00AD332F">
              <w:rPr>
                <w:noProof/>
                <w:webHidden/>
              </w:rPr>
              <w:tab/>
            </w:r>
            <w:r w:rsidR="00AD332F">
              <w:rPr>
                <w:noProof/>
                <w:webHidden/>
              </w:rPr>
              <w:fldChar w:fldCharType="begin"/>
            </w:r>
            <w:r w:rsidR="00AD332F">
              <w:rPr>
                <w:noProof/>
                <w:webHidden/>
              </w:rPr>
              <w:instrText xml:space="preserve"> PAGEREF _Toc98338344 \h </w:instrText>
            </w:r>
            <w:r w:rsidR="00AD332F">
              <w:rPr>
                <w:noProof/>
                <w:webHidden/>
              </w:rPr>
            </w:r>
            <w:r w:rsidR="00AD332F">
              <w:rPr>
                <w:noProof/>
                <w:webHidden/>
              </w:rPr>
              <w:fldChar w:fldCharType="separate"/>
            </w:r>
            <w:r w:rsidR="00AD332F">
              <w:rPr>
                <w:noProof/>
                <w:webHidden/>
              </w:rPr>
              <w:t>9</w:t>
            </w:r>
            <w:r w:rsidR="00AD332F">
              <w:rPr>
                <w:noProof/>
                <w:webHidden/>
              </w:rPr>
              <w:fldChar w:fldCharType="end"/>
            </w:r>
          </w:hyperlink>
        </w:p>
        <w:p w14:paraId="3EA38167" w14:textId="77777777" w:rsidR="00CF0D35" w:rsidRPr="006D6EE3" w:rsidRDefault="00CF0D35" w:rsidP="002F2008">
          <w:pPr>
            <w:jc w:val="both"/>
            <w:rPr>
              <w:rFonts w:ascii="Times New Roman" w:hAnsi="Times New Roman" w:cs="Times New Roman"/>
            </w:rPr>
          </w:pPr>
          <w:r w:rsidRPr="00853F0A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1A8316C" w14:textId="77777777" w:rsidR="00CF0D35" w:rsidRPr="006D6EE3" w:rsidRDefault="00CF0D35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nb-NO"/>
        </w:rPr>
      </w:pPr>
    </w:p>
    <w:p w14:paraId="4C7CD061" w14:textId="77777777" w:rsidR="00CF0D35" w:rsidRPr="006D6EE3" w:rsidRDefault="00CF0D35" w:rsidP="002F2008">
      <w:pPr>
        <w:spacing w:before="61"/>
        <w:ind w:left="15" w:firstLine="411"/>
        <w:jc w:val="both"/>
        <w:rPr>
          <w:rFonts w:ascii="Times New Roman" w:eastAsia="Tahoma" w:hAnsi="Times New Roman" w:cs="Times New Roman"/>
          <w:spacing w:val="-1"/>
          <w:sz w:val="34"/>
          <w:szCs w:val="34"/>
          <w:lang w:val="nb-NO"/>
        </w:rPr>
      </w:pPr>
    </w:p>
    <w:p w14:paraId="6B52F267" w14:textId="77777777" w:rsidR="00CF0D35" w:rsidRPr="006D6EE3" w:rsidRDefault="00CF0D35" w:rsidP="002F2008">
      <w:pPr>
        <w:spacing w:before="61"/>
        <w:ind w:left="15" w:firstLine="411"/>
        <w:jc w:val="both"/>
        <w:rPr>
          <w:rFonts w:ascii="Times New Roman" w:hAnsi="Times New Roman" w:cs="Times New Roman"/>
          <w:lang w:val="nb-NO"/>
        </w:rPr>
        <w:sectPr w:rsidR="00CF0D35" w:rsidRPr="006D6EE3">
          <w:footerReference w:type="default" r:id="rId8"/>
          <w:type w:val="continuous"/>
          <w:pgSz w:w="11910" w:h="16840"/>
          <w:pgMar w:top="1400" w:right="1320" w:bottom="1720" w:left="1300" w:header="708" w:footer="1521" w:gutter="0"/>
          <w:pgNumType w:start="1"/>
          <w:cols w:space="708"/>
        </w:sectPr>
      </w:pPr>
    </w:p>
    <w:p w14:paraId="682A3919" w14:textId="77777777" w:rsidR="002F2008" w:rsidRDefault="002F2008" w:rsidP="002F2008">
      <w:pPr>
        <w:pStyle w:val="Heading1"/>
        <w:numPr>
          <w:ilvl w:val="0"/>
          <w:numId w:val="3"/>
        </w:numPr>
        <w:tabs>
          <w:tab w:val="left" w:pos="508"/>
          <w:tab w:val="left" w:pos="567"/>
        </w:tabs>
        <w:spacing w:before="0"/>
        <w:ind w:firstLine="411"/>
        <w:jc w:val="both"/>
        <w:rPr>
          <w:rFonts w:ascii="Times New Roman" w:hAnsi="Times New Roman" w:cs="Times New Roman"/>
          <w:lang w:val="nb-NO"/>
        </w:rPr>
      </w:pPr>
      <w:bookmarkStart w:id="0" w:name="1._Vitenskapelige_artikler_–_fagartikler"/>
      <w:bookmarkStart w:id="1" w:name="_Toc98338315"/>
      <w:bookmarkStart w:id="2" w:name="_TOC_250016"/>
      <w:bookmarkEnd w:id="0"/>
      <w:r>
        <w:rPr>
          <w:rFonts w:ascii="Times New Roman" w:hAnsi="Times New Roman" w:cs="Times New Roman"/>
          <w:lang w:val="nb-NO"/>
        </w:rPr>
        <w:lastRenderedPageBreak/>
        <w:t>Introduksjon</w:t>
      </w:r>
      <w:bookmarkEnd w:id="1"/>
    </w:p>
    <w:p w14:paraId="36DD72A3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 xml:space="preserve">Arbeidet med masteroppgaven foregår fra </w:t>
      </w:r>
      <w:r w:rsidR="009059DF">
        <w:rPr>
          <w:rFonts w:ascii="Times New Roman" w:hAnsi="Times New Roman" w:cs="Times New Roman"/>
          <w:lang w:val="nb-NO"/>
        </w:rPr>
        <w:t>5</w:t>
      </w:r>
      <w:r w:rsidRPr="002F2008">
        <w:rPr>
          <w:rFonts w:ascii="Times New Roman" w:hAnsi="Times New Roman" w:cs="Times New Roman"/>
          <w:lang w:val="nb-NO"/>
        </w:rPr>
        <w:t>. til 10. semester. Selve masteroppgaven teller 20 studiepoeng, mens det obligatoriske forskningsmetodekurset teller 8 studiepoeng. Refleksjonsnotatet som skrives i 10. semester, i forbindelse med ekstern praksis, teller 2 studiepoeng. Til sammen utgjør masteroppgaven, forskningsmetodekurset, og refleksjonsnotatet 30 studiepoeng.</w:t>
      </w:r>
    </w:p>
    <w:p w14:paraId="6883A909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1DF8A599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Studenten skal kunne redegjøre for tema- og metodevalg, og avgrense problemstillingen. Studenten lærer å identifisere og avgrense faktorer som virker inn på det behandlede problemområdet, og skal klare å peke på årsaks-/virkningsforhold eller meningssammenhenger mellom disse faktorene.</w:t>
      </w:r>
    </w:p>
    <w:p w14:paraId="66F5A490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78B71B2D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Inntil tre studenter kan samarbeide om én masteroppgave.</w:t>
      </w:r>
    </w:p>
    <w:p w14:paraId="239A78A6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Oppgaven skal presenteres muntlig av forfatterne i siste semesteruke av OD5200 – Odontologistudiet, 10. semester.</w:t>
      </w:r>
    </w:p>
    <w:p w14:paraId="78132FF9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Det er en forutsetning for å gå opp til eksamen i 10. semester at oppgaven er godkjent etter nærmere fastlagte kriterier.</w:t>
      </w:r>
      <w:r>
        <w:rPr>
          <w:rFonts w:ascii="Times New Roman" w:hAnsi="Times New Roman" w:cs="Times New Roman"/>
          <w:lang w:val="nb-NO"/>
        </w:rPr>
        <w:t xml:space="preserve"> Se mer informasjon </w:t>
      </w:r>
      <w:hyperlink r:id="rId9" w:history="1">
        <w:r w:rsidRPr="002F2008">
          <w:rPr>
            <w:rStyle w:val="Hyperlink"/>
            <w:rFonts w:ascii="Times New Roman" w:hAnsi="Times New Roman" w:cs="Times New Roman"/>
            <w:lang w:val="nb-NO"/>
          </w:rPr>
          <w:t>her</w:t>
        </w:r>
      </w:hyperlink>
    </w:p>
    <w:p w14:paraId="13246217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75D3BEEE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 xml:space="preserve">Det finnes </w:t>
      </w:r>
      <w:r>
        <w:rPr>
          <w:rFonts w:ascii="Times New Roman" w:hAnsi="Times New Roman" w:cs="Times New Roman"/>
          <w:lang w:val="nb-NO"/>
        </w:rPr>
        <w:t>t</w:t>
      </w:r>
      <w:r w:rsidR="00CB3F58">
        <w:rPr>
          <w:rFonts w:ascii="Times New Roman" w:hAnsi="Times New Roman" w:cs="Times New Roman"/>
          <w:lang w:val="nb-NO"/>
        </w:rPr>
        <w:t>re</w:t>
      </w:r>
      <w:r w:rsidRPr="002F2008">
        <w:rPr>
          <w:rFonts w:ascii="Times New Roman" w:hAnsi="Times New Roman" w:cs="Times New Roman"/>
          <w:lang w:val="nb-NO"/>
        </w:rPr>
        <w:t xml:space="preserve"> typer masteroppgave</w:t>
      </w:r>
      <w:r>
        <w:rPr>
          <w:rFonts w:ascii="Times New Roman" w:hAnsi="Times New Roman" w:cs="Times New Roman"/>
          <w:lang w:val="nb-NO"/>
        </w:rPr>
        <w:t>r</w:t>
      </w:r>
      <w:r w:rsidRPr="002F2008">
        <w:rPr>
          <w:rFonts w:ascii="Times New Roman" w:hAnsi="Times New Roman" w:cs="Times New Roman"/>
          <w:lang w:val="nb-NO"/>
        </w:rPr>
        <w:t>:</w:t>
      </w:r>
    </w:p>
    <w:p w14:paraId="5750A19A" w14:textId="77777777" w:rsidR="002F2008" w:rsidRDefault="002F2008" w:rsidP="002F2008">
      <w:pPr>
        <w:pStyle w:val="BodyText"/>
        <w:numPr>
          <w:ilvl w:val="0"/>
          <w:numId w:val="10"/>
        </w:numPr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lang w:val="nb-NO"/>
        </w:rPr>
        <w:t>Masteroppgave stilet som fagartikkel</w:t>
      </w:r>
    </w:p>
    <w:p w14:paraId="4B547593" w14:textId="77777777" w:rsidR="002F2008" w:rsidRDefault="002F2008" w:rsidP="002F2008">
      <w:pPr>
        <w:pStyle w:val="BodyText"/>
        <w:numPr>
          <w:ilvl w:val="0"/>
          <w:numId w:val="10"/>
        </w:numPr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lang w:val="nb-NO"/>
        </w:rPr>
        <w:t>Masteroppgave som kasuspresentasjon</w:t>
      </w:r>
    </w:p>
    <w:p w14:paraId="022F6013" w14:textId="77777777" w:rsidR="00B5467F" w:rsidRDefault="00B5467F" w:rsidP="00B5467F">
      <w:pPr>
        <w:pStyle w:val="BodyText"/>
        <w:numPr>
          <w:ilvl w:val="0"/>
          <w:numId w:val="10"/>
        </w:numPr>
        <w:jc w:val="both"/>
        <w:rPr>
          <w:rFonts w:ascii="Times New Roman" w:hAnsi="Times New Roman" w:cs="Times New Roman"/>
          <w:lang w:val="nb-NO"/>
        </w:rPr>
      </w:pPr>
      <w:r w:rsidRPr="00B5467F">
        <w:rPr>
          <w:rFonts w:ascii="Times New Roman" w:hAnsi="Times New Roman" w:cs="Times New Roman"/>
          <w:lang w:val="nb-NO"/>
        </w:rPr>
        <w:t>Innovasjon</w:t>
      </w:r>
      <w:r w:rsidR="004875A5">
        <w:rPr>
          <w:rFonts w:ascii="Times New Roman" w:hAnsi="Times New Roman" w:cs="Times New Roman"/>
          <w:lang w:val="nb-NO"/>
        </w:rPr>
        <w:t xml:space="preserve">- eller </w:t>
      </w:r>
      <w:proofErr w:type="spellStart"/>
      <w:r w:rsidR="004875A5">
        <w:rPr>
          <w:rFonts w:ascii="Times New Roman" w:hAnsi="Times New Roman" w:cs="Times New Roman"/>
          <w:lang w:val="nb-NO"/>
        </w:rPr>
        <w:t>bærekraft</w:t>
      </w:r>
      <w:r w:rsidRPr="00B5467F">
        <w:rPr>
          <w:rFonts w:ascii="Times New Roman" w:hAnsi="Times New Roman" w:cs="Times New Roman"/>
          <w:lang w:val="nb-NO"/>
        </w:rPr>
        <w:t>sbasert</w:t>
      </w:r>
      <w:proofErr w:type="spellEnd"/>
      <w:r>
        <w:rPr>
          <w:rFonts w:ascii="Times New Roman" w:hAnsi="Times New Roman" w:cs="Times New Roman"/>
          <w:lang w:val="nb-NO"/>
        </w:rPr>
        <w:t xml:space="preserve"> masteroppgave </w:t>
      </w:r>
    </w:p>
    <w:p w14:paraId="6E8559F1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lang w:val="nb-NO"/>
        </w:rPr>
        <w:t xml:space="preserve">En fagartikkel kan være sammenskriving av tilgjengelig litteratur, en 1) litteraturoversikt eller 2) fagartikkel basert på laboratorium -eller kliniske forsking. Eller en </w:t>
      </w:r>
      <w:proofErr w:type="spellStart"/>
      <w:r>
        <w:rPr>
          <w:rFonts w:ascii="Times New Roman" w:hAnsi="Times New Roman" w:cs="Times New Roman"/>
          <w:lang w:val="nb-NO"/>
        </w:rPr>
        <w:t>masteroppave</w:t>
      </w:r>
      <w:proofErr w:type="spellEnd"/>
      <w:r>
        <w:rPr>
          <w:rFonts w:ascii="Times New Roman" w:hAnsi="Times New Roman" w:cs="Times New Roman"/>
          <w:lang w:val="nb-NO"/>
        </w:rPr>
        <w:t xml:space="preserve"> </w:t>
      </w:r>
      <w:r w:rsidR="008D7C27">
        <w:rPr>
          <w:rFonts w:ascii="Times New Roman" w:hAnsi="Times New Roman" w:cs="Times New Roman"/>
          <w:lang w:val="nb-NO"/>
        </w:rPr>
        <w:t xml:space="preserve">kan bestå av kliniske </w:t>
      </w:r>
      <w:r>
        <w:rPr>
          <w:rFonts w:ascii="Times New Roman" w:hAnsi="Times New Roman" w:cs="Times New Roman"/>
          <w:lang w:val="nb-NO"/>
        </w:rPr>
        <w:t>kasus</w:t>
      </w:r>
      <w:r w:rsidR="008D7C27">
        <w:rPr>
          <w:rFonts w:ascii="Times New Roman" w:hAnsi="Times New Roman" w:cs="Times New Roman"/>
          <w:lang w:val="nb-NO"/>
        </w:rPr>
        <w:t xml:space="preserve"> fra studentens egne pasienter</w:t>
      </w:r>
      <w:r>
        <w:rPr>
          <w:rFonts w:ascii="Times New Roman" w:hAnsi="Times New Roman" w:cs="Times New Roman"/>
          <w:lang w:val="nb-NO"/>
        </w:rPr>
        <w:t xml:space="preserve">. </w:t>
      </w:r>
      <w:r w:rsidR="00CB3F58">
        <w:rPr>
          <w:rFonts w:ascii="Times New Roman" w:hAnsi="Times New Roman" w:cs="Times New Roman"/>
          <w:lang w:val="nb-NO"/>
        </w:rPr>
        <w:t>En innovasjonsbasert kan være</w:t>
      </w:r>
      <w:r w:rsidR="00CB3F58" w:rsidRPr="00CB3F58">
        <w:rPr>
          <w:rFonts w:ascii="Times New Roman" w:hAnsi="Times New Roman" w:cs="Times New Roman"/>
          <w:lang w:val="nb-NO"/>
        </w:rPr>
        <w:t xml:space="preserve"> utvikling av an </w:t>
      </w:r>
      <w:proofErr w:type="spellStart"/>
      <w:r w:rsidR="00CB3F58" w:rsidRPr="00CB3F58">
        <w:rPr>
          <w:rFonts w:ascii="Times New Roman" w:hAnsi="Times New Roman" w:cs="Times New Roman"/>
          <w:lang w:val="nb-NO"/>
        </w:rPr>
        <w:t>App</w:t>
      </w:r>
      <w:proofErr w:type="spellEnd"/>
      <w:r w:rsidR="00CB3F58" w:rsidRPr="00CB3F58">
        <w:rPr>
          <w:rFonts w:ascii="Times New Roman" w:hAnsi="Times New Roman" w:cs="Times New Roman"/>
          <w:lang w:val="nb-NO"/>
        </w:rPr>
        <w:t>, eller spesialutstyr for bruk på sykehjem osv</w:t>
      </w:r>
      <w:r w:rsidR="004875A5">
        <w:rPr>
          <w:rFonts w:ascii="Times New Roman" w:hAnsi="Times New Roman" w:cs="Times New Roman"/>
          <w:lang w:val="nb-NO"/>
        </w:rPr>
        <w:t>.</w:t>
      </w:r>
    </w:p>
    <w:p w14:paraId="0CD876BB" w14:textId="77777777" w:rsid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674F9802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2F2008">
        <w:rPr>
          <w:rFonts w:ascii="Times New Roman" w:hAnsi="Times New Roman" w:cs="Times New Roman"/>
          <w:lang w:val="nb-NO"/>
        </w:rPr>
        <w:t>Studenten må selv velge tema for oppgaven og veileder, og må selv kontakte veileder. Tentativ oppgavetittel/ tema, forfatter(e), veileder</w:t>
      </w:r>
      <w:r w:rsidR="00CB3F58">
        <w:rPr>
          <w:rFonts w:ascii="Times New Roman" w:hAnsi="Times New Roman" w:cs="Times New Roman"/>
          <w:lang w:val="nb-NO"/>
        </w:rPr>
        <w:t xml:space="preserve">(e) og kull studenten tilhører </w:t>
      </w:r>
      <w:r w:rsidRPr="002F2008">
        <w:rPr>
          <w:rFonts w:ascii="Times New Roman" w:hAnsi="Times New Roman" w:cs="Times New Roman"/>
          <w:lang w:val="nb-NO"/>
        </w:rPr>
        <w:t xml:space="preserve">må meldes til Namgyal Tsomo Svenningsen, Studieseksjonen, n.t.svenningsen@odont.uio.no med kopi til Prof. Alix Young Vik, dersom oppgaven er faglig tilknyttet IKO eller </w:t>
      </w:r>
      <w:r w:rsidR="008D7C27">
        <w:rPr>
          <w:rFonts w:ascii="Times New Roman" w:hAnsi="Times New Roman" w:cs="Times New Roman"/>
          <w:lang w:val="nb-NO"/>
        </w:rPr>
        <w:t>Dipak Sapkota</w:t>
      </w:r>
      <w:r w:rsidRPr="002F2008">
        <w:rPr>
          <w:rFonts w:ascii="Times New Roman" w:hAnsi="Times New Roman" w:cs="Times New Roman"/>
          <w:lang w:val="nb-NO"/>
        </w:rPr>
        <w:t xml:space="preserve"> dersom oppgaven er faglig tilknyttet IOB.</w:t>
      </w:r>
    </w:p>
    <w:p w14:paraId="738767C7" w14:textId="77777777" w:rsidR="002F2008" w:rsidRPr="002F2008" w:rsidRDefault="002F2008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</w:p>
    <w:p w14:paraId="2CA54271" w14:textId="77777777" w:rsidR="004B0A8A" w:rsidRPr="006D6EE3" w:rsidRDefault="00CF0D35" w:rsidP="002F2008">
      <w:pPr>
        <w:pStyle w:val="Heading1"/>
        <w:numPr>
          <w:ilvl w:val="0"/>
          <w:numId w:val="3"/>
        </w:numPr>
        <w:tabs>
          <w:tab w:val="left" w:pos="508"/>
          <w:tab w:val="left" w:pos="567"/>
        </w:tabs>
        <w:spacing w:before="0"/>
        <w:ind w:firstLine="411"/>
        <w:jc w:val="both"/>
        <w:rPr>
          <w:rFonts w:ascii="Times New Roman" w:hAnsi="Times New Roman" w:cs="Times New Roman"/>
          <w:lang w:val="nb-NO"/>
        </w:rPr>
      </w:pPr>
      <w:bookmarkStart w:id="3" w:name="_Toc98338316"/>
      <w:r w:rsidRPr="006D6EE3">
        <w:rPr>
          <w:rFonts w:ascii="Times New Roman" w:hAnsi="Times New Roman" w:cs="Times New Roman"/>
          <w:spacing w:val="-1"/>
          <w:lang w:val="nb-NO"/>
        </w:rPr>
        <w:t>Vitenskapelige artikler</w:t>
      </w:r>
      <w:r w:rsidRPr="006D6EE3">
        <w:rPr>
          <w:rFonts w:ascii="Times New Roman" w:hAnsi="Times New Roman" w:cs="Times New Roman"/>
          <w:lang w:val="nb-NO"/>
        </w:rPr>
        <w:t xml:space="preserve"> – </w:t>
      </w:r>
      <w:bookmarkEnd w:id="2"/>
      <w:r w:rsidRPr="006D6EE3">
        <w:rPr>
          <w:rFonts w:ascii="Times New Roman" w:hAnsi="Times New Roman" w:cs="Times New Roman"/>
          <w:spacing w:val="-1"/>
          <w:lang w:val="nb-NO"/>
        </w:rPr>
        <w:t>fagartikler</w:t>
      </w:r>
      <w:bookmarkEnd w:id="3"/>
    </w:p>
    <w:p w14:paraId="5AF2BA59" w14:textId="77777777" w:rsidR="004B0A8A" w:rsidRPr="006D6EE3" w:rsidRDefault="002F2008" w:rsidP="002F2008">
      <w:pPr>
        <w:pStyle w:val="BodyText"/>
        <w:spacing w:before="120"/>
        <w:ind w:left="116" w:right="288" w:firstLine="411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spacing w:val="-1"/>
          <w:lang w:val="nb-NO"/>
        </w:rPr>
        <w:t>Den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aglig-vitenskapelige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del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v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masteroppgaven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skal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hentes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ra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ll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elter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innen</w:t>
      </w:r>
      <w:r w:rsidR="00CF0D35" w:rsidRPr="006D6EE3">
        <w:rPr>
          <w:rFonts w:ascii="Times New Roman" w:hAnsi="Times New Roman" w:cs="Times New Roman"/>
          <w:spacing w:val="83"/>
          <w:w w:val="99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odontologien,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også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verrfaglige,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>
        <w:rPr>
          <w:rFonts w:ascii="Times New Roman" w:hAnsi="Times New Roman" w:cs="Times New Roman"/>
          <w:lang w:val="nb-NO"/>
        </w:rPr>
        <w:t>og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masteroppgav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bør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v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llmenn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interess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or</w:t>
      </w:r>
      <w:r w:rsidR="00CF0D35" w:rsidRPr="006D6EE3">
        <w:rPr>
          <w:rFonts w:ascii="Times New Roman" w:hAnsi="Times New Roman" w:cs="Times New Roman"/>
          <w:spacing w:val="71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norske</w:t>
      </w:r>
      <w:r w:rsidR="00CF0D35"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annleger.</w:t>
      </w:r>
      <w:r>
        <w:rPr>
          <w:rFonts w:ascii="Times New Roman" w:hAnsi="Times New Roman" w:cs="Times New Roman"/>
          <w:spacing w:val="-1"/>
          <w:lang w:val="nb-NO"/>
        </w:rPr>
        <w:t xml:space="preserve"> Denne typen beskrive enten beskrive laboratorium /klinisk forskning eller en litteraturoversikt.</w:t>
      </w:r>
    </w:p>
    <w:p w14:paraId="2CE3C53F" w14:textId="77777777" w:rsidR="004B0A8A" w:rsidRPr="006D6EE3" w:rsidRDefault="004B0A8A" w:rsidP="002F2008">
      <w:pPr>
        <w:spacing w:before="5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3912BE5B" w14:textId="77777777" w:rsidR="004B0A8A" w:rsidRPr="006D6EE3" w:rsidRDefault="00784A39" w:rsidP="002F2008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4" w:name="1.3_Manuskriptet"/>
      <w:bookmarkStart w:id="5" w:name="_Toc98338317"/>
      <w:bookmarkEnd w:id="4"/>
      <w:r w:rsidRPr="006D6EE3">
        <w:rPr>
          <w:rFonts w:cs="Times New Roman"/>
          <w:lang w:val="nb-NO"/>
        </w:rPr>
        <w:t>Oppsett</w:t>
      </w:r>
      <w:bookmarkEnd w:id="5"/>
    </w:p>
    <w:p w14:paraId="1F1D72F1" w14:textId="77777777" w:rsidR="004B0A8A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2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Masteroppgaven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al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på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A910BE" w:rsidRPr="006D6EE3">
        <w:rPr>
          <w:rFonts w:ascii="Times New Roman" w:hAnsi="Times New Roman" w:cs="Times New Roman"/>
          <w:spacing w:val="-1"/>
          <w:lang w:val="nb-NO"/>
        </w:rPr>
        <w:t>n</w:t>
      </w:r>
      <w:r w:rsidRPr="006D6EE3">
        <w:rPr>
          <w:rFonts w:ascii="Times New Roman" w:hAnsi="Times New Roman" w:cs="Times New Roman"/>
          <w:spacing w:val="-1"/>
          <w:lang w:val="nb-NO"/>
        </w:rPr>
        <w:t>orsk eller engelsk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.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asteroppgaven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1"/>
          <w:lang w:val="nb-NO"/>
        </w:rPr>
        <w:t>må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revet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i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et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anlig</w:t>
      </w:r>
      <w:r w:rsidR="00CF0D35"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ekstbehandlingsformat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(for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="00CF0D35" w:rsidRPr="006D6EE3">
        <w:rPr>
          <w:rFonts w:ascii="Times New Roman" w:hAnsi="Times New Roman" w:cs="Times New Roman"/>
          <w:spacing w:val="69"/>
          <w:w w:val="99"/>
          <w:lang w:val="nb-NO"/>
        </w:rPr>
        <w:t xml:space="preserve"> </w:t>
      </w:r>
      <w:proofErr w:type="spellStart"/>
      <w:r w:rsidR="00CF0D35" w:rsidRPr="006D6EE3">
        <w:rPr>
          <w:rFonts w:ascii="Times New Roman" w:hAnsi="Times New Roman" w:cs="Times New Roman"/>
          <w:spacing w:val="-1"/>
          <w:lang w:val="nb-NO"/>
        </w:rPr>
        <w:t>doc</w:t>
      </w:r>
      <w:proofErr w:type="spellEnd"/>
      <w:r w:rsidR="00CF0D35" w:rsidRPr="006D6EE3">
        <w:rPr>
          <w:rFonts w:ascii="Times New Roman" w:hAnsi="Times New Roman" w:cs="Times New Roman"/>
          <w:spacing w:val="-1"/>
          <w:lang w:val="nb-NO"/>
        </w:rPr>
        <w:t>,</w:t>
      </w:r>
      <w:r w:rsidR="00CF0D35"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  <w:proofErr w:type="spellStart"/>
      <w:r w:rsidR="00CF0D35" w:rsidRPr="006D6EE3">
        <w:rPr>
          <w:rFonts w:ascii="Times New Roman" w:hAnsi="Times New Roman" w:cs="Times New Roman"/>
          <w:spacing w:val="-1"/>
          <w:lang w:val="nb-NO"/>
        </w:rPr>
        <w:t>docx</w:t>
      </w:r>
      <w:proofErr w:type="spellEnd"/>
      <w:r w:rsidR="00CF0D35" w:rsidRPr="006D6EE3">
        <w:rPr>
          <w:rFonts w:ascii="Times New Roman" w:hAnsi="Times New Roman" w:cs="Times New Roman"/>
          <w:spacing w:val="-1"/>
          <w:lang w:val="nb-NO"/>
        </w:rPr>
        <w:t>,</w:t>
      </w:r>
      <w:r w:rsidR="00CF0D35" w:rsidRPr="006D6EE3">
        <w:rPr>
          <w:rFonts w:ascii="Times New Roman" w:hAnsi="Times New Roman" w:cs="Times New Roman"/>
          <w:spacing w:val="-16"/>
          <w:lang w:val="nb-NO"/>
        </w:rPr>
        <w:t xml:space="preserve"> </w:t>
      </w:r>
      <w:proofErr w:type="spellStart"/>
      <w:r w:rsidR="00CF0D35" w:rsidRPr="006D6EE3">
        <w:rPr>
          <w:rFonts w:ascii="Times New Roman" w:hAnsi="Times New Roman" w:cs="Times New Roman"/>
          <w:lang w:val="nb-NO"/>
        </w:rPr>
        <w:t>rtf</w:t>
      </w:r>
      <w:proofErr w:type="spellEnd"/>
      <w:r w:rsidR="00CF0D35" w:rsidRPr="006D6EE3">
        <w:rPr>
          <w:rFonts w:ascii="Times New Roman" w:hAnsi="Times New Roman" w:cs="Times New Roman"/>
          <w:lang w:val="nb-NO"/>
        </w:rPr>
        <w:t>)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og</w:t>
      </w:r>
      <w:r w:rsidR="00CF0D35"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gis</w:t>
      </w:r>
      <w:r w:rsidR="00CF0D35"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filnavn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av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typen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i/>
          <w:spacing w:val="-2"/>
          <w:sz w:val="25"/>
          <w:lang w:val="nb-NO"/>
        </w:rPr>
        <w:lastRenderedPageBreak/>
        <w:t>Forfatteretternavn_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kull_tittel</w:t>
      </w:r>
      <w:r w:rsidR="00CF0D35"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.doc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.</w:t>
      </w:r>
      <w:r w:rsidR="00CF0D35" w:rsidRPr="006D6EE3">
        <w:rPr>
          <w:rFonts w:ascii="Times New Roman" w:hAnsi="Times New Roman" w:cs="Times New Roman"/>
          <w:spacing w:val="-16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Det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al</w:t>
      </w:r>
      <w:r w:rsidR="00CF0D35"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ære</w:t>
      </w:r>
      <w:r w:rsidR="00CF0D35" w:rsidRPr="006D6EE3">
        <w:rPr>
          <w:rFonts w:ascii="Times New Roman" w:hAnsi="Times New Roman" w:cs="Times New Roman"/>
          <w:spacing w:val="6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skrevet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med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anlige</w:t>
      </w:r>
      <w:r w:rsidR="00CF0D35"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bokstavtyper,</w:t>
      </w:r>
      <w:r w:rsidR="00CF0D35"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lang w:val="nb-NO"/>
        </w:rPr>
        <w:t>ikke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versaler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(store</w:t>
      </w:r>
      <w:r w:rsidR="00CF0D35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bokstaver).</w:t>
      </w:r>
      <w:r w:rsidR="00CF0D35"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="002F2008">
        <w:rPr>
          <w:rFonts w:ascii="Times New Roman" w:hAnsi="Times New Roman" w:cs="Times New Roman"/>
          <w:spacing w:val="-2"/>
          <w:lang w:val="nb-NO"/>
        </w:rPr>
        <w:t>Oppsettet er b</w:t>
      </w:r>
      <w:r w:rsidR="002F2008" w:rsidRPr="002F2008">
        <w:rPr>
          <w:rFonts w:ascii="Times New Roman" w:hAnsi="Times New Roman" w:cs="Times New Roman"/>
          <w:spacing w:val="-2"/>
          <w:lang w:val="nb-NO"/>
        </w:rPr>
        <w:t xml:space="preserve">asert på Den norske tannlegeforenings Tidende </w:t>
      </w:r>
      <w:proofErr w:type="gramStart"/>
      <w:r w:rsidR="002F2008" w:rsidRPr="002F2008">
        <w:rPr>
          <w:rFonts w:ascii="Times New Roman" w:hAnsi="Times New Roman" w:cs="Times New Roman"/>
          <w:spacing w:val="-2"/>
          <w:lang w:val="nb-NO"/>
        </w:rPr>
        <w:t>(”Tidende</w:t>
      </w:r>
      <w:proofErr w:type="gramEnd"/>
      <w:r w:rsidR="002F2008" w:rsidRPr="002F2008">
        <w:rPr>
          <w:rFonts w:ascii="Times New Roman" w:hAnsi="Times New Roman" w:cs="Times New Roman"/>
          <w:spacing w:val="-2"/>
          <w:lang w:val="nb-NO"/>
        </w:rPr>
        <w:t>”)</w:t>
      </w:r>
      <w:r w:rsidR="00F65AE6">
        <w:rPr>
          <w:rFonts w:ascii="Times New Roman" w:hAnsi="Times New Roman" w:cs="Times New Roman"/>
          <w:spacing w:val="-2"/>
          <w:lang w:val="nb-NO"/>
        </w:rPr>
        <w:t>.</w:t>
      </w:r>
    </w:p>
    <w:p w14:paraId="47CF3EC6" w14:textId="77777777" w:rsidR="002F2008" w:rsidRPr="006D6EE3" w:rsidRDefault="002F2008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74A806BF" w14:textId="77777777" w:rsidR="00784A39" w:rsidRPr="006D6EE3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 xml:space="preserve">Du bør velge format og skrifttype i masteroppgaven med tanke på best mulig lesbarhet. Velg samme skrifttype i alle deler av dokumentet. Den vanligste er Times New Roman, 12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pt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. Sidene bør ha en marg på 2,5–3 cm og halvannen linjeavstand.</w:t>
      </w:r>
    </w:p>
    <w:p w14:paraId="6D17BEE7" w14:textId="77777777" w:rsidR="00784A39" w:rsidRPr="006D6EE3" w:rsidRDefault="00784A39" w:rsidP="004F0D9B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430384F3" w14:textId="77777777" w:rsidR="00784A39" w:rsidRPr="006D6EE3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t er lurt å benytte seg av stilene i Word for innholdsfortegnelse, seksjonsinndeling, sidetall, fotnoter og referanser. Hvis du utarbeider en mal før du går i gang med skriveprosessen, blir det enklere å holde oversikt over tekstmengden.</w:t>
      </w:r>
    </w:p>
    <w:p w14:paraId="791040CE" w14:textId="77777777" w:rsidR="00784A39" w:rsidRPr="006D6EE3" w:rsidRDefault="00784A39" w:rsidP="004F0D9B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7F931991" w14:textId="77777777" w:rsidR="00784A39" w:rsidRPr="006D6EE3" w:rsidRDefault="00784A39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t anbefales å bruk</w:t>
      </w:r>
      <w:r w:rsidR="00AD332F">
        <w:rPr>
          <w:rFonts w:ascii="Times New Roman" w:hAnsi="Times New Roman" w:cs="Times New Roman"/>
          <w:spacing w:val="-1"/>
          <w:lang w:val="nb-NO"/>
        </w:rPr>
        <w:t>e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 </w:t>
      </w:r>
      <w:hyperlink r:id="rId10" w:history="1">
        <w:r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>ENDNOTE</w:t>
        </w:r>
      </w:hyperlink>
      <w:r w:rsidRPr="006D6EE3">
        <w:rPr>
          <w:rFonts w:ascii="Times New Roman" w:hAnsi="Times New Roman" w:cs="Times New Roman"/>
          <w:spacing w:val="-1"/>
          <w:lang w:val="nb-NO"/>
        </w:rPr>
        <w:t xml:space="preserve"> til å samle, organisere og finne igjen referanser og artikler. ENDNOTE</w:t>
      </w:r>
      <w:r w:rsidR="00A910BE" w:rsidRPr="006D6EE3">
        <w:rPr>
          <w:rFonts w:ascii="Times New Roman" w:hAnsi="Times New Roman" w:cs="Times New Roman"/>
          <w:spacing w:val="-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kan også brukes sammen med Word for å legge til referanser og litteraturlister. </w:t>
      </w:r>
      <w:proofErr w:type="spellStart"/>
      <w:r w:rsidR="00A910BE" w:rsidRPr="006D6EE3">
        <w:rPr>
          <w:rFonts w:ascii="Times New Roman" w:hAnsi="Times New Roman" w:cs="Times New Roman"/>
          <w:spacing w:val="-1"/>
          <w:lang w:val="nb-NO"/>
        </w:rPr>
        <w:t>Endnote</w:t>
      </w:r>
      <w:proofErr w:type="spellEnd"/>
      <w:r w:rsidR="00A910BE" w:rsidRPr="006D6EE3">
        <w:rPr>
          <w:rFonts w:ascii="Times New Roman" w:hAnsi="Times New Roman" w:cs="Times New Roman"/>
          <w:spacing w:val="-1"/>
          <w:lang w:val="nb-NO"/>
        </w:rPr>
        <w:t xml:space="preserve"> er tilgjengelig for alle på UiO og nyttig informasjon rundt dette programmet ligger i </w:t>
      </w:r>
      <w:hyperlink r:id="rId11" w:history="1">
        <w:r w:rsidR="00A910BE"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 xml:space="preserve">URL </w:t>
        </w:r>
      </w:hyperlink>
      <w:r w:rsidR="00A910BE" w:rsidRPr="006D6EE3">
        <w:rPr>
          <w:rFonts w:ascii="Times New Roman" w:hAnsi="Times New Roman" w:cs="Times New Roman"/>
          <w:spacing w:val="-1"/>
          <w:lang w:val="nb-NO"/>
        </w:rPr>
        <w:t>over.</w:t>
      </w:r>
    </w:p>
    <w:p w14:paraId="4948BDE5" w14:textId="77777777" w:rsidR="002F2008" w:rsidRDefault="002F2008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06A9DB87" w14:textId="77777777" w:rsidR="00784A39" w:rsidRPr="006D6EE3" w:rsidRDefault="007C70C6" w:rsidP="002F2008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hyperlink r:id="rId12" w:history="1">
        <w:r w:rsidR="00784A39"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>Universitetsbiblioteket og Akademisk skrivesenter</w:t>
        </w:r>
      </w:hyperlink>
      <w:r w:rsidR="00784A39" w:rsidRPr="006D6EE3">
        <w:rPr>
          <w:rFonts w:ascii="Times New Roman" w:hAnsi="Times New Roman" w:cs="Times New Roman"/>
          <w:spacing w:val="-1"/>
          <w:lang w:val="nb-NO"/>
        </w:rPr>
        <w:t xml:space="preserve"> har kurs og ressurser som kan hjelpe deg med å</w:t>
      </w:r>
      <w:r w:rsidR="002F2008">
        <w:rPr>
          <w:rFonts w:ascii="Times New Roman" w:hAnsi="Times New Roman" w:cs="Times New Roman"/>
          <w:spacing w:val="-1"/>
          <w:lang w:val="nb-NO"/>
        </w:rPr>
        <w:t>:</w:t>
      </w:r>
    </w:p>
    <w:p w14:paraId="3D577BA5" w14:textId="77777777" w:rsidR="00784A39" w:rsidRPr="006D6EE3" w:rsidRDefault="00784A39" w:rsidP="002F2008">
      <w:pPr>
        <w:pStyle w:val="BodyText"/>
        <w:spacing w:before="67" w:line="237" w:lineRule="auto"/>
        <w:ind w:right="119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-finne relevant litteratur</w:t>
      </w:r>
    </w:p>
    <w:p w14:paraId="602F4C38" w14:textId="77777777" w:rsidR="00784A39" w:rsidRPr="006D6EE3" w:rsidRDefault="00784A39" w:rsidP="002F2008">
      <w:pPr>
        <w:pStyle w:val="BodyText"/>
        <w:spacing w:before="67" w:line="237" w:lineRule="auto"/>
        <w:ind w:right="119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-skrive og strukturere akademiske tekster</w:t>
      </w:r>
    </w:p>
    <w:p w14:paraId="118BF409" w14:textId="77777777" w:rsidR="00784A39" w:rsidRPr="006D6EE3" w:rsidRDefault="00784A39" w:rsidP="002F2008">
      <w:pPr>
        <w:pStyle w:val="BodyText"/>
        <w:spacing w:before="67" w:line="237" w:lineRule="auto"/>
        <w:ind w:right="119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-skrive mer effektivt, f.eks. ved å bruke referanseprogrammer og stiler i Word</w:t>
      </w:r>
    </w:p>
    <w:p w14:paraId="411DC221" w14:textId="77777777" w:rsidR="00784A39" w:rsidRPr="007343E0" w:rsidRDefault="00784A39" w:rsidP="004F0D9B">
      <w:pPr>
        <w:pStyle w:val="BodyText"/>
        <w:spacing w:before="67" w:line="237" w:lineRule="auto"/>
        <w:ind w:right="119"/>
        <w:jc w:val="both"/>
        <w:rPr>
          <w:rFonts w:ascii="Times New Roman" w:hAnsi="Times New Roman" w:cs="Times New Roman"/>
          <w:color w:val="000000" w:themeColor="text1"/>
          <w:lang w:val="nb-NO"/>
        </w:rPr>
      </w:pPr>
    </w:p>
    <w:p w14:paraId="2DAD430E" w14:textId="77777777" w:rsidR="00784A39" w:rsidRPr="007343E0" w:rsidRDefault="007343E0" w:rsidP="002F2008">
      <w:pPr>
        <w:pStyle w:val="BodyText"/>
        <w:spacing w:before="61"/>
        <w:ind w:left="116" w:right="293" w:firstLine="411"/>
        <w:jc w:val="both"/>
        <w:rPr>
          <w:rFonts w:ascii="Times New Roman" w:hAnsi="Times New Roman" w:cs="Times New Roman"/>
          <w:color w:val="000000" w:themeColor="text1"/>
          <w:lang w:val="nb-NO"/>
        </w:rPr>
      </w:pP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L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engden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på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m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asteroppgaven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bør være på omtrentlig 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8</w:t>
      </w:r>
      <w:r w:rsidR="00F65AE6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000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- 12 000</w:t>
      </w:r>
      <w:r w:rsidR="00784A39"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 xml:space="preserve"> ord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. Fokus på sensuren er basert på kvalitet og ikke antall ord.</w:t>
      </w:r>
    </w:p>
    <w:p w14:paraId="6AF24C78" w14:textId="77777777" w:rsidR="004B0A8A" w:rsidRPr="006D6EE3" w:rsidRDefault="004B0A8A" w:rsidP="004F0D9B">
      <w:pPr>
        <w:spacing w:before="3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6C6C965F" w14:textId="77777777" w:rsidR="004B0A8A" w:rsidRPr="006D6EE3" w:rsidRDefault="00CF0D35" w:rsidP="00B431CB">
      <w:pPr>
        <w:pStyle w:val="Heading3"/>
        <w:ind w:firstLine="426"/>
        <w:jc w:val="both"/>
        <w:rPr>
          <w:rFonts w:hAnsi="Times New Roman" w:cs="Times New Roman"/>
          <w:lang w:val="nb-NO"/>
        </w:rPr>
      </w:pPr>
      <w:bookmarkStart w:id="6" w:name="1.3.1_Tittelen"/>
      <w:bookmarkStart w:id="7" w:name="_Toc98338318"/>
      <w:bookmarkEnd w:id="6"/>
      <w:r w:rsidRPr="006D6EE3">
        <w:rPr>
          <w:rFonts w:hAnsi="Times New Roman" w:cs="Times New Roman"/>
          <w:lang w:val="nb-NO"/>
        </w:rPr>
        <w:t>Tittelen</w:t>
      </w:r>
      <w:bookmarkEnd w:id="7"/>
    </w:p>
    <w:p w14:paraId="1CD1A13E" w14:textId="77777777" w:rsidR="004B0A8A" w:rsidRPr="006D6EE3" w:rsidRDefault="00CF0D35" w:rsidP="002F2008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Tittel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r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la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blemstilling.</w:t>
      </w:r>
    </w:p>
    <w:p w14:paraId="31237C33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39607E9A" w14:textId="77777777" w:rsidR="004B0A8A" w:rsidRPr="006D6EE3" w:rsidRDefault="00CF0D35" w:rsidP="00B431CB">
      <w:pPr>
        <w:pStyle w:val="Heading3"/>
        <w:ind w:firstLine="426"/>
        <w:jc w:val="both"/>
        <w:rPr>
          <w:rFonts w:eastAsia="Times New Roman" w:hAnsi="Times New Roman" w:cs="Times New Roman"/>
          <w:szCs w:val="24"/>
          <w:lang w:val="nb-NO"/>
        </w:rPr>
      </w:pPr>
      <w:bookmarkStart w:id="8" w:name="1.3.2_Sammendrag_(«abstract»)"/>
      <w:bookmarkStart w:id="9" w:name="_Toc98338319"/>
      <w:bookmarkEnd w:id="8"/>
      <w:r w:rsidRPr="006D6EE3">
        <w:rPr>
          <w:rFonts w:hAnsi="Times New Roman" w:cs="Times New Roman"/>
          <w:lang w:val="nb-NO"/>
        </w:rPr>
        <w:t>Sammendrag</w:t>
      </w:r>
      <w:r w:rsidRPr="006D6EE3">
        <w:rPr>
          <w:rFonts w:hAnsi="Times New Roman" w:cs="Times New Roman"/>
          <w:spacing w:val="-3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(«</w:t>
      </w:r>
      <w:proofErr w:type="spellStart"/>
      <w:r w:rsidRPr="006D6EE3">
        <w:rPr>
          <w:rFonts w:hAnsi="Times New Roman" w:cs="Times New Roman"/>
          <w:lang w:val="nb-NO"/>
        </w:rPr>
        <w:t>abstract</w:t>
      </w:r>
      <w:proofErr w:type="spellEnd"/>
      <w:r w:rsidRPr="006D6EE3">
        <w:rPr>
          <w:rFonts w:hAnsi="Times New Roman" w:cs="Times New Roman"/>
          <w:lang w:val="nb-NO"/>
        </w:rPr>
        <w:t>»)</w:t>
      </w:r>
      <w:bookmarkEnd w:id="9"/>
    </w:p>
    <w:p w14:paraId="45E5BE20" w14:textId="77777777" w:rsidR="00784A39" w:rsidRPr="006D6EE3" w:rsidRDefault="00CF0D35" w:rsidP="002F2008">
      <w:pPr>
        <w:pStyle w:val="BodyText"/>
        <w:ind w:left="116" w:right="293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Sammendra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«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abstract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»)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 presente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«artikkel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iniatyr»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kri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="009059DF">
        <w:rPr>
          <w:rFonts w:ascii="Times New Roman" w:hAnsi="Times New Roman" w:cs="Times New Roman"/>
          <w:spacing w:val="-1"/>
          <w:lang w:val="nb-NO"/>
        </w:rPr>
        <w:t>3</w:t>
      </w:r>
      <w:r w:rsidR="009059DF" w:rsidRPr="006D6EE3">
        <w:rPr>
          <w:rFonts w:ascii="Times New Roman" w:hAnsi="Times New Roman" w:cs="Times New Roman"/>
          <w:spacing w:val="-1"/>
          <w:lang w:val="nb-NO"/>
        </w:rPr>
        <w:t>50</w:t>
      </w:r>
      <w:r w:rsidR="009059DF"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ssens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us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te</w:t>
      </w:r>
      <w:r w:rsidRPr="006D6EE3">
        <w:rPr>
          <w:rFonts w:ascii="Times New Roman" w:hAnsi="Times New Roman" w:cs="Times New Roman"/>
          <w:spacing w:val="6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ammendrage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y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est.</w:t>
      </w:r>
      <w:bookmarkStart w:id="10" w:name="1.3.3_Hovedbudskap"/>
      <w:bookmarkEnd w:id="10"/>
    </w:p>
    <w:p w14:paraId="19BBA5D9" w14:textId="77777777" w:rsidR="00784A39" w:rsidRPr="006D6EE3" w:rsidRDefault="00784A39" w:rsidP="002F2008">
      <w:pPr>
        <w:pStyle w:val="BodyText"/>
        <w:ind w:left="116" w:right="293" w:firstLine="411"/>
        <w:jc w:val="both"/>
        <w:rPr>
          <w:rFonts w:ascii="Times New Roman" w:hAnsi="Times New Roman" w:cs="Times New Roman"/>
          <w:spacing w:val="-1"/>
          <w:lang w:val="nb-NO"/>
        </w:rPr>
      </w:pPr>
    </w:p>
    <w:p w14:paraId="4ED62F9A" w14:textId="77777777" w:rsidR="004B0A8A" w:rsidRPr="006D6EE3" w:rsidRDefault="00CF0D35" w:rsidP="00B431CB">
      <w:pPr>
        <w:pStyle w:val="Heading3"/>
        <w:ind w:firstLine="426"/>
        <w:jc w:val="both"/>
        <w:rPr>
          <w:rFonts w:hAnsi="Times New Roman" w:cs="Times New Roman"/>
          <w:lang w:val="nb-NO"/>
        </w:rPr>
      </w:pPr>
      <w:bookmarkStart w:id="11" w:name="_Toc98338320"/>
      <w:r w:rsidRPr="006D6EE3">
        <w:rPr>
          <w:rFonts w:hAnsi="Times New Roman" w:cs="Times New Roman"/>
          <w:lang w:val="nb-NO"/>
        </w:rPr>
        <w:t>Hovedbudskap</w:t>
      </w:r>
      <w:bookmarkEnd w:id="11"/>
    </w:p>
    <w:p w14:paraId="09ED0283" w14:textId="77777777" w:rsidR="004B0A8A" w:rsidRPr="006D6EE3" w:rsidRDefault="00CF0D35" w:rsidP="002F2008">
      <w:pPr>
        <w:pStyle w:val="BodyText"/>
        <w:ind w:right="24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ovedbudskap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="00A910BE" w:rsidRPr="006D6EE3">
        <w:rPr>
          <w:rFonts w:ascii="Times New Roman" w:hAnsi="Times New Roman" w:cs="Times New Roman"/>
          <w:lang w:val="nb-NO"/>
        </w:rPr>
        <w:t>3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nkeltsetning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«kulepunkter»)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poenget</w:t>
      </w:r>
      <w:r w:rsidRPr="006D6EE3">
        <w:rPr>
          <w:rFonts w:ascii="Times New Roman" w:hAnsi="Times New Roman" w:cs="Times New Roman"/>
          <w:spacing w:val="7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-ene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.</w:t>
      </w:r>
    </w:p>
    <w:p w14:paraId="64860DB7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05C9132E" w14:textId="77777777" w:rsidR="004B0A8A" w:rsidRPr="006D6EE3" w:rsidRDefault="00CF0D35" w:rsidP="00B431CB">
      <w:pPr>
        <w:pStyle w:val="Heading3"/>
        <w:ind w:firstLine="426"/>
        <w:jc w:val="both"/>
        <w:rPr>
          <w:rFonts w:eastAsia="Times New Roman" w:hAnsi="Times New Roman" w:cs="Times New Roman"/>
          <w:szCs w:val="24"/>
          <w:lang w:val="nb-NO"/>
        </w:rPr>
      </w:pPr>
      <w:bookmarkStart w:id="12" w:name="1.3.4_Hovedavsnittene"/>
      <w:bookmarkStart w:id="13" w:name="_Toc98338321"/>
      <w:bookmarkEnd w:id="12"/>
      <w:r w:rsidRPr="006D6EE3">
        <w:rPr>
          <w:rFonts w:hAnsi="Times New Roman" w:cs="Times New Roman"/>
          <w:lang w:val="nb-NO"/>
        </w:rPr>
        <w:t>Hovedavsnittene</w:t>
      </w:r>
      <w:bookmarkEnd w:id="13"/>
    </w:p>
    <w:p w14:paraId="0DF17C31" w14:textId="77777777" w:rsidR="00A910BE" w:rsidRPr="006D6EE3" w:rsidRDefault="00CF0D35" w:rsidP="002F2008">
      <w:pPr>
        <w:pStyle w:val="BodyText"/>
        <w:ind w:right="205"/>
        <w:jc w:val="both"/>
        <w:rPr>
          <w:rFonts w:ascii="Times New Roman" w:hAnsi="Times New Roman" w:cs="Times New Roman"/>
          <w:spacing w:val="-5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ovedavsnitten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l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krift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ventuell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dertitler,</w:t>
      </w:r>
      <w:r w:rsidRPr="006D6EE3">
        <w:rPr>
          <w:rFonts w:ascii="Times New Roman" w:hAnsi="Times New Roman" w:cs="Times New Roman"/>
          <w:spacing w:val="7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kjellig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ivåer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ypis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inndel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</w:p>
    <w:p w14:paraId="04362B49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61"/>
          <w:w w:val="99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ntroduksjon</w:t>
      </w:r>
    </w:p>
    <w:p w14:paraId="2D274DF0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Material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tode</w:t>
      </w:r>
    </w:p>
    <w:p w14:paraId="57E5AF6D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7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Resultater</w:t>
      </w:r>
    </w:p>
    <w:p w14:paraId="2187CE21" w14:textId="77777777" w:rsidR="00A910BE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iskusjon</w:t>
      </w:r>
    </w:p>
    <w:p w14:paraId="71FB802F" w14:textId="77777777" w:rsidR="00A910BE" w:rsidRPr="006D6EE3" w:rsidRDefault="00A910BE" w:rsidP="002F2008">
      <w:pPr>
        <w:pStyle w:val="BodyText"/>
        <w:ind w:right="205" w:firstLine="411"/>
        <w:jc w:val="both"/>
        <w:rPr>
          <w:rFonts w:ascii="Times New Roman" w:hAnsi="Times New Roman" w:cs="Times New Roman"/>
          <w:spacing w:val="-7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lastRenderedPageBreak/>
        <w:t>Konklusjon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="00CF0D35" w:rsidRPr="006D6EE3">
        <w:rPr>
          <w:rFonts w:ascii="Times New Roman" w:hAnsi="Times New Roman" w:cs="Times New Roman"/>
          <w:spacing w:val="-1"/>
          <w:lang w:val="nb-NO"/>
        </w:rPr>
        <w:t>(IMRAD-struktur).</w:t>
      </w:r>
      <w:r w:rsidR="00CF0D35"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</w:p>
    <w:p w14:paraId="58716DC1" w14:textId="77777777" w:rsidR="004B0A8A" w:rsidRPr="006D6EE3" w:rsidRDefault="00CF0D35" w:rsidP="002F2008">
      <w:pPr>
        <w:pStyle w:val="BodyText"/>
        <w:ind w:right="205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rett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lger</w:t>
      </w:r>
      <w:r w:rsidRPr="006D6EE3">
        <w:rPr>
          <w:rFonts w:ascii="Times New Roman" w:hAnsi="Times New Roman" w:cs="Times New Roman"/>
          <w:spacing w:val="5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feranser,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tekst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kksigelser.</w:t>
      </w:r>
    </w:p>
    <w:p w14:paraId="128C677F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2F6B3992" w14:textId="77777777" w:rsidR="004B0A8A" w:rsidRPr="006D6EE3" w:rsidRDefault="00CF0D35" w:rsidP="00B431CB">
      <w:pPr>
        <w:pStyle w:val="Heading3"/>
        <w:ind w:firstLine="426"/>
        <w:jc w:val="both"/>
        <w:rPr>
          <w:rFonts w:eastAsia="Times New Roman" w:hAnsi="Times New Roman" w:cs="Times New Roman"/>
          <w:szCs w:val="24"/>
          <w:lang w:val="nb-NO"/>
        </w:rPr>
      </w:pPr>
      <w:bookmarkStart w:id="14" w:name="1.3.5_Forkortelser"/>
      <w:bookmarkStart w:id="15" w:name="_Toc98338322"/>
      <w:bookmarkEnd w:id="14"/>
      <w:r w:rsidRPr="006D6EE3">
        <w:rPr>
          <w:rFonts w:hAnsi="Times New Roman" w:cs="Times New Roman"/>
          <w:lang w:val="nb-NO"/>
        </w:rPr>
        <w:t>Forkortelser</w:t>
      </w:r>
      <w:bookmarkEnd w:id="15"/>
    </w:p>
    <w:p w14:paraId="3F8C65FD" w14:textId="77777777" w:rsidR="004B0A8A" w:rsidRPr="006D6EE3" w:rsidRDefault="00CF0D35" w:rsidP="002F2008">
      <w:pPr>
        <w:pStyle w:val="BodyText"/>
        <w:ind w:right="28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Forkortels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tegnels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toder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sedyr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gnen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riv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l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i</w:t>
      </w:r>
      <w:r w:rsidRPr="006D6EE3">
        <w:rPr>
          <w:rFonts w:ascii="Times New Roman" w:hAnsi="Times New Roman" w:cs="Times New Roman"/>
          <w:spacing w:val="8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renteser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a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ukes.</w:t>
      </w:r>
    </w:p>
    <w:p w14:paraId="08316D7C" w14:textId="77777777" w:rsidR="004B0A8A" w:rsidRPr="006D6EE3" w:rsidRDefault="004B0A8A" w:rsidP="002F2008">
      <w:pPr>
        <w:spacing w:before="6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6B41E7F7" w14:textId="77777777" w:rsidR="004B0A8A" w:rsidRPr="006D6EE3" w:rsidRDefault="00CF0D35" w:rsidP="00B431CB">
      <w:pPr>
        <w:pStyle w:val="Heading3"/>
        <w:ind w:firstLine="426"/>
        <w:jc w:val="both"/>
        <w:rPr>
          <w:rFonts w:eastAsia="Times New Roman" w:hAnsi="Times New Roman" w:cs="Times New Roman"/>
          <w:szCs w:val="24"/>
          <w:lang w:val="nb-NO"/>
        </w:rPr>
      </w:pPr>
      <w:bookmarkStart w:id="16" w:name="1.3.6_Engelske_uttrykk"/>
      <w:bookmarkStart w:id="17" w:name="_Toc98338323"/>
      <w:bookmarkEnd w:id="16"/>
      <w:r w:rsidRPr="006D6EE3">
        <w:rPr>
          <w:rFonts w:hAnsi="Times New Roman" w:cs="Times New Roman"/>
          <w:lang w:val="nb-NO"/>
        </w:rPr>
        <w:t>Engelske</w:t>
      </w:r>
      <w:r w:rsidRPr="006D6EE3">
        <w:rPr>
          <w:rFonts w:hAnsi="Times New Roman" w:cs="Times New Roman"/>
          <w:spacing w:val="-11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uttrykk</w:t>
      </w:r>
      <w:bookmarkEnd w:id="17"/>
    </w:p>
    <w:p w14:paraId="5A6CD83A" w14:textId="77777777" w:rsidR="004B0A8A" w:rsidRPr="006D6EE3" w:rsidRDefault="00CF0D35" w:rsidP="002F2008">
      <w:pPr>
        <w:pStyle w:val="BodyText"/>
        <w:ind w:right="28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Engels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tryk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ang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ulig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ett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orsk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ng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emmedord</w:t>
      </w:r>
      <w:r w:rsidRPr="006D6EE3">
        <w:rPr>
          <w:rFonts w:ascii="Times New Roman" w:hAnsi="Times New Roman" w:cs="Times New Roman"/>
          <w:spacing w:val="6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å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ode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ors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kkende.</w:t>
      </w:r>
    </w:p>
    <w:p w14:paraId="1CB01FAF" w14:textId="77777777" w:rsidR="004B0A8A" w:rsidRPr="006D6EE3" w:rsidRDefault="004B0A8A" w:rsidP="002F2008">
      <w:pPr>
        <w:pStyle w:val="Heading3"/>
        <w:jc w:val="both"/>
        <w:rPr>
          <w:rFonts w:hAnsi="Times New Roman" w:cs="Times New Roman"/>
          <w:lang w:val="nb-NO"/>
        </w:rPr>
      </w:pPr>
    </w:p>
    <w:p w14:paraId="2BBC44A8" w14:textId="77777777" w:rsidR="004B0A8A" w:rsidRPr="006D6EE3" w:rsidRDefault="00CF0D35" w:rsidP="00B431CB">
      <w:pPr>
        <w:pStyle w:val="Heading3"/>
        <w:ind w:firstLine="426"/>
        <w:jc w:val="both"/>
        <w:rPr>
          <w:rFonts w:eastAsia="Times New Roman" w:hAnsi="Times New Roman" w:cs="Times New Roman"/>
          <w:szCs w:val="24"/>
          <w:lang w:val="nb-NO"/>
        </w:rPr>
      </w:pPr>
      <w:bookmarkStart w:id="18" w:name="1.3.7_Kommersielle_produkter_og_tjeneste"/>
      <w:bookmarkStart w:id="19" w:name="_Toc98338324"/>
      <w:bookmarkEnd w:id="18"/>
      <w:r w:rsidRPr="006D6EE3">
        <w:rPr>
          <w:rFonts w:hAnsi="Times New Roman" w:cs="Times New Roman"/>
          <w:lang w:val="nb-NO"/>
        </w:rPr>
        <w:t>Kommersielle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rodukter</w:t>
      </w:r>
      <w:r w:rsidRPr="006D6EE3">
        <w:rPr>
          <w:rFonts w:hAnsi="Times New Roman" w:cs="Times New Roman"/>
          <w:spacing w:val="-2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og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tjenester</w:t>
      </w:r>
      <w:bookmarkEnd w:id="19"/>
    </w:p>
    <w:p w14:paraId="70A2B0D4" w14:textId="77777777" w:rsidR="004B0A8A" w:rsidRPr="006D6EE3" w:rsidRDefault="00CF0D35" w:rsidP="002F2008">
      <w:pPr>
        <w:pStyle w:val="BodyText"/>
        <w:ind w:right="119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Kommersiell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k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jenest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tales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llmen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generisk)</w:t>
      </w:r>
      <w:r w:rsidRPr="006D6EE3">
        <w:rPr>
          <w:rFonts w:ascii="Times New Roman" w:hAnsi="Times New Roman" w:cs="Times New Roman"/>
          <w:spacing w:val="6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tegnels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ktbetegnels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sent/leverandø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rentes.</w:t>
      </w:r>
    </w:p>
    <w:p w14:paraId="2C66A004" w14:textId="77777777" w:rsidR="004B0A8A" w:rsidRPr="006D6EE3" w:rsidRDefault="004B0A8A" w:rsidP="00F65AE6">
      <w:pPr>
        <w:spacing w:before="6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78157B9D" w14:textId="77777777" w:rsidR="004B0A8A" w:rsidRPr="006D6EE3" w:rsidRDefault="00CF0D35" w:rsidP="00B431CB">
      <w:pPr>
        <w:pStyle w:val="Heading3"/>
        <w:ind w:firstLine="426"/>
        <w:jc w:val="both"/>
        <w:rPr>
          <w:rFonts w:eastAsia="Times New Roman" w:hAnsi="Times New Roman" w:cs="Times New Roman"/>
          <w:szCs w:val="24"/>
          <w:lang w:val="nb-NO"/>
        </w:rPr>
      </w:pPr>
      <w:bookmarkStart w:id="20" w:name="1.3.8_English_summary"/>
      <w:bookmarkStart w:id="21" w:name="1.3.9_Takksigelser._Angivelse_av_interes"/>
      <w:bookmarkStart w:id="22" w:name="_Toc98338325"/>
      <w:bookmarkEnd w:id="20"/>
      <w:bookmarkEnd w:id="21"/>
      <w:r w:rsidRPr="006D6EE3">
        <w:rPr>
          <w:rFonts w:hAnsi="Times New Roman" w:cs="Times New Roman"/>
          <w:lang w:val="nb-NO"/>
        </w:rPr>
        <w:t>Takksigelser.</w:t>
      </w:r>
      <w:r w:rsidRPr="006D6EE3">
        <w:rPr>
          <w:rFonts w:hAnsi="Times New Roman" w:cs="Times New Roman"/>
          <w:spacing w:val="-10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Angivelse</w:t>
      </w:r>
      <w:r w:rsidRPr="006D6EE3">
        <w:rPr>
          <w:rFonts w:hAnsi="Times New Roman" w:cs="Times New Roman"/>
          <w:spacing w:val="-11"/>
          <w:lang w:val="nb-NO"/>
        </w:rPr>
        <w:t xml:space="preserve"> </w:t>
      </w:r>
      <w:r w:rsidRPr="006D6EE3">
        <w:rPr>
          <w:rFonts w:hAnsi="Times New Roman" w:cs="Times New Roman"/>
          <w:spacing w:val="1"/>
          <w:lang w:val="nb-NO"/>
        </w:rPr>
        <w:t>av</w:t>
      </w:r>
      <w:r w:rsidRPr="006D6EE3">
        <w:rPr>
          <w:rFonts w:hAnsi="Times New Roman" w:cs="Times New Roman"/>
          <w:spacing w:val="-11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interessebindinger.</w:t>
      </w:r>
      <w:bookmarkEnd w:id="22"/>
    </w:p>
    <w:p w14:paraId="6B341EC8" w14:textId="5BE712E2" w:rsidR="004B0A8A" w:rsidRDefault="00CF0D35" w:rsidP="002F2008">
      <w:pPr>
        <w:pStyle w:val="BodyText"/>
        <w:ind w:right="278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Der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levan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nevn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idragsytere,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erson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ganisasjoner,</w:t>
      </w:r>
      <w:r w:rsidRPr="006D6EE3">
        <w:rPr>
          <w:rFonts w:ascii="Times New Roman" w:hAnsi="Times New Roman" w:cs="Times New Roman"/>
          <w:spacing w:val="6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dforfattere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teressebinding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ventuel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gis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ge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snit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</w:t>
      </w:r>
      <w:proofErr w:type="spellStart"/>
      <w:proofErr w:type="gramStart"/>
      <w:r w:rsidRPr="006D6EE3">
        <w:rPr>
          <w:rFonts w:ascii="Times New Roman" w:hAnsi="Times New Roman" w:cs="Times New Roman"/>
          <w:spacing w:val="-1"/>
          <w:lang w:val="nb-NO"/>
        </w:rPr>
        <w:t>se”Etiske</w:t>
      </w:r>
      <w:proofErr w:type="spellEnd"/>
      <w:proofErr w:type="gramEnd"/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hold”).</w:t>
      </w:r>
    </w:p>
    <w:p w14:paraId="3D10E768" w14:textId="6EE510A7" w:rsidR="00B431CB" w:rsidRDefault="00B431CB" w:rsidP="002F2008">
      <w:pPr>
        <w:pStyle w:val="BodyText"/>
        <w:ind w:right="278"/>
        <w:jc w:val="both"/>
        <w:rPr>
          <w:rFonts w:ascii="Times New Roman" w:hAnsi="Times New Roman" w:cs="Times New Roman"/>
          <w:spacing w:val="-1"/>
          <w:lang w:val="nb-NO"/>
        </w:rPr>
      </w:pPr>
    </w:p>
    <w:p w14:paraId="320EEDDD" w14:textId="77777777" w:rsidR="00B431CB" w:rsidRPr="00B431CB" w:rsidRDefault="00B431CB" w:rsidP="00B431CB">
      <w:pPr>
        <w:pStyle w:val="PlainText"/>
        <w:ind w:firstLine="426"/>
        <w:rPr>
          <w:rFonts w:ascii="Times New Roman" w:hAnsi="Times New Roman" w:cs="Times New Roman"/>
          <w:i/>
          <w:sz w:val="24"/>
          <w:szCs w:val="24"/>
        </w:rPr>
      </w:pPr>
      <w:r w:rsidRPr="00B431CB">
        <w:rPr>
          <w:rFonts w:ascii="Times New Roman" w:hAnsi="Times New Roman" w:cs="Times New Roman"/>
          <w:i/>
          <w:sz w:val="24"/>
          <w:szCs w:val="24"/>
        </w:rPr>
        <w:t xml:space="preserve">Forfatterbidrag: </w:t>
      </w:r>
    </w:p>
    <w:p w14:paraId="3D7CB6A8" w14:textId="3A037792" w:rsidR="00B431CB" w:rsidRPr="00B431CB" w:rsidRDefault="00B431CB" w:rsidP="00B431CB">
      <w:pPr>
        <w:pStyle w:val="PlainText"/>
        <w:ind w:left="142"/>
        <w:rPr>
          <w:rFonts w:ascii="Times New Roman" w:hAnsi="Times New Roman" w:cs="Times New Roman"/>
          <w:sz w:val="24"/>
          <w:szCs w:val="24"/>
        </w:rPr>
      </w:pPr>
      <w:r w:rsidRPr="00B431CB">
        <w:rPr>
          <w:rFonts w:ascii="Times New Roman" w:hAnsi="Times New Roman" w:cs="Times New Roman"/>
          <w:sz w:val="24"/>
          <w:szCs w:val="24"/>
        </w:rPr>
        <w:t>For masteroppgave med flere forfattere må det gis et kort avsnitt som spesifiserer deres individuelle bidrag. Opptil en halv side. Følgende utsagn bør brukes "Konseptualisering, X.X. og Y.Y.; metodikk, X.X.; programvare, X.X.; validering, X.X., Y.Y. og Z.Z.; formell analyse, X.X.; undersøkelse, X.X.; ressurser, X.X.; datakurering, X.X.; skriving—original utkast forberedelse, X.X.; skriving – gjennomgang og redigering, X.X.; visualisering, X.X.; statistikk; X.X.</w:t>
      </w:r>
    </w:p>
    <w:p w14:paraId="74782D7C" w14:textId="77777777" w:rsidR="00B431CB" w:rsidRDefault="00B431CB" w:rsidP="00B431CB">
      <w:pPr>
        <w:pStyle w:val="PlainText"/>
      </w:pPr>
    </w:p>
    <w:p w14:paraId="4175E1D0" w14:textId="3CDD7800" w:rsidR="00B431CB" w:rsidRPr="00B431CB" w:rsidRDefault="00B431CB" w:rsidP="00B431CB">
      <w:pPr>
        <w:pStyle w:val="PlainText"/>
        <w:ind w:left="142"/>
        <w:rPr>
          <w:rFonts w:ascii="Times New Roman" w:hAnsi="Times New Roman" w:cs="Times New Roman"/>
          <w:sz w:val="24"/>
          <w:szCs w:val="24"/>
        </w:rPr>
      </w:pPr>
      <w:r w:rsidRPr="00B431CB">
        <w:rPr>
          <w:rFonts w:ascii="Times New Roman" w:hAnsi="Times New Roman" w:cs="Times New Roman"/>
          <w:sz w:val="24"/>
          <w:szCs w:val="24"/>
        </w:rPr>
        <w:t>Alle forfattere har lest og godtatt den publiserte versjonen av manuskriptet.</w:t>
      </w:r>
    </w:p>
    <w:p w14:paraId="64BCB6B9" w14:textId="77777777" w:rsidR="00B431CB" w:rsidRPr="006D6EE3" w:rsidRDefault="00B431CB" w:rsidP="00B431CB">
      <w:pPr>
        <w:pStyle w:val="BodyText"/>
        <w:ind w:right="278" w:firstLine="311"/>
        <w:jc w:val="both"/>
        <w:rPr>
          <w:rFonts w:ascii="Times New Roman" w:hAnsi="Times New Roman" w:cs="Times New Roman"/>
          <w:lang w:val="nb-NO"/>
        </w:rPr>
      </w:pPr>
    </w:p>
    <w:p w14:paraId="498DDC76" w14:textId="77777777" w:rsidR="004B0A8A" w:rsidRPr="006D6EE3" w:rsidRDefault="004B0A8A" w:rsidP="002F2008">
      <w:pPr>
        <w:spacing w:before="2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624F73CE" w14:textId="77777777" w:rsidR="004B0A8A" w:rsidRPr="006D6EE3" w:rsidRDefault="00CF0D35" w:rsidP="002F2008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23" w:name="1.4_Litteraturhenvisninger_(referanser)"/>
      <w:bookmarkStart w:id="24" w:name="_TOC_250012"/>
      <w:bookmarkStart w:id="25" w:name="_Toc98338326"/>
      <w:bookmarkEnd w:id="23"/>
      <w:r w:rsidRPr="006D6EE3">
        <w:rPr>
          <w:rFonts w:cs="Times New Roman"/>
          <w:lang w:val="nb-NO"/>
        </w:rPr>
        <w:t>Litteraturhenvisninger</w:t>
      </w:r>
      <w:r w:rsidRPr="006D6EE3">
        <w:rPr>
          <w:rFonts w:cs="Times New Roman"/>
          <w:spacing w:val="-46"/>
          <w:lang w:val="nb-NO"/>
        </w:rPr>
        <w:t xml:space="preserve"> </w:t>
      </w:r>
      <w:r w:rsidRPr="006D6EE3">
        <w:rPr>
          <w:rFonts w:cs="Times New Roman"/>
          <w:lang w:val="nb-NO"/>
        </w:rPr>
        <w:t>(referanser)</w:t>
      </w:r>
      <w:bookmarkEnd w:id="24"/>
      <w:bookmarkEnd w:id="25"/>
    </w:p>
    <w:p w14:paraId="1D1A96FB" w14:textId="77777777" w:rsidR="00CF0D35" w:rsidRPr="006D6EE3" w:rsidRDefault="00CF0D35" w:rsidP="002F2008">
      <w:pPr>
        <w:pStyle w:val="BodyText"/>
        <w:spacing w:before="67"/>
        <w:ind w:right="248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 xml:space="preserve">Husk at det er viktig å være nøye med å oppgi alle kildene du har brukt. Ved sitering må du passe på å markere tydelig hvor sitatet begynner og hvor det slutter. Alle innleverte oppgaver kjøres i plagiatkontroll-programmet. </w:t>
      </w:r>
      <w:hyperlink r:id="rId13" w:history="1">
        <w:r w:rsidRPr="006D6EE3">
          <w:rPr>
            <w:rStyle w:val="Hyperlink"/>
            <w:rFonts w:ascii="Times New Roman" w:hAnsi="Times New Roman" w:cs="Times New Roman"/>
            <w:spacing w:val="-1"/>
            <w:lang w:val="nb-NO"/>
          </w:rPr>
          <w:t>Her kan du lære deg korrekt bruk av sitat- og kildehenvisninger.</w:t>
        </w:r>
      </w:hyperlink>
    </w:p>
    <w:p w14:paraId="201ED94D" w14:textId="77777777" w:rsidR="002F2008" w:rsidRDefault="002F2008" w:rsidP="002F2008">
      <w:pPr>
        <w:pStyle w:val="BodyText"/>
        <w:spacing w:before="67"/>
        <w:ind w:right="248"/>
        <w:jc w:val="both"/>
        <w:rPr>
          <w:rFonts w:ascii="Times New Roman" w:hAnsi="Times New Roman" w:cs="Times New Roman"/>
          <w:spacing w:val="-1"/>
          <w:lang w:val="nb-NO"/>
        </w:rPr>
      </w:pPr>
    </w:p>
    <w:p w14:paraId="5A8328B3" w14:textId="77777777" w:rsidR="004B0A8A" w:rsidRPr="006D6EE3" w:rsidRDefault="00CF0D35" w:rsidP="002F2008">
      <w:pPr>
        <w:pStyle w:val="BodyText"/>
        <w:spacing w:before="67"/>
        <w:ind w:right="24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Bar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ublisert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beid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kluderes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listen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og</w:t>
      </w:r>
      <w:r w:rsidRPr="007343E0">
        <w:rPr>
          <w:rFonts w:ascii="Times New Roman" w:hAnsi="Times New Roman" w:cs="Times New Roman"/>
          <w:color w:val="000000" w:themeColor="text1"/>
          <w:spacing w:val="-8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antall</w:t>
      </w:r>
      <w:r w:rsidRPr="007343E0">
        <w:rPr>
          <w:rFonts w:ascii="Times New Roman" w:hAnsi="Times New Roman" w:cs="Times New Roman"/>
          <w:color w:val="000000" w:themeColor="text1"/>
          <w:spacing w:val="-7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litteraturhenvisninger</w:t>
      </w:r>
      <w:r w:rsidRPr="007343E0">
        <w:rPr>
          <w:rFonts w:ascii="Times New Roman" w:hAnsi="Times New Roman" w:cs="Times New Roman"/>
          <w:color w:val="000000" w:themeColor="text1"/>
          <w:spacing w:val="81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bør</w:t>
      </w:r>
      <w:r w:rsidRPr="007343E0">
        <w:rPr>
          <w:rFonts w:ascii="Times New Roman" w:hAnsi="Times New Roman" w:cs="Times New Roman"/>
          <w:color w:val="000000" w:themeColor="text1"/>
          <w:spacing w:val="-4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spacing w:val="-1"/>
          <w:lang w:val="nb-NO"/>
        </w:rPr>
        <w:t>normalt</w:t>
      </w:r>
      <w:r w:rsidRPr="007343E0">
        <w:rPr>
          <w:rFonts w:ascii="Times New Roman" w:hAnsi="Times New Roman" w:cs="Times New Roman"/>
          <w:color w:val="000000" w:themeColor="text1"/>
          <w:spacing w:val="-5"/>
          <w:lang w:val="nb-NO"/>
        </w:rPr>
        <w:t xml:space="preserve"> </w:t>
      </w:r>
      <w:r w:rsidRPr="007343E0">
        <w:rPr>
          <w:rFonts w:ascii="Times New Roman" w:hAnsi="Times New Roman" w:cs="Times New Roman"/>
          <w:color w:val="000000" w:themeColor="text1"/>
          <w:lang w:val="nb-NO"/>
        </w:rPr>
        <w:t xml:space="preserve">ligge </w:t>
      </w:r>
      <w:r w:rsidR="007343E0" w:rsidRPr="007343E0">
        <w:rPr>
          <w:rFonts w:ascii="Times New Roman" w:hAnsi="Times New Roman" w:cs="Times New Roman"/>
          <w:color w:val="000000" w:themeColor="text1"/>
          <w:lang w:val="nb-NO"/>
        </w:rPr>
        <w:t>mellom 25-100</w:t>
      </w:r>
      <w:r w:rsidRPr="007343E0">
        <w:rPr>
          <w:rFonts w:ascii="Times New Roman" w:hAnsi="Times New Roman" w:cs="Times New Roman"/>
          <w:color w:val="000000" w:themeColor="text1"/>
          <w:lang w:val="nb-NO"/>
        </w:rPr>
        <w:t>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list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n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beiden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eris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i</w:t>
      </w:r>
      <w:r w:rsidRPr="006D6EE3">
        <w:rPr>
          <w:rFonts w:ascii="Times New Roman" w:hAnsi="Times New Roman" w:cs="Times New Roman"/>
          <w:spacing w:val="6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rentes)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kkefølg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ga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ekomm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  <w:r w:rsidR="007343E0">
        <w:rPr>
          <w:rFonts w:ascii="Times New Roman" w:hAnsi="Times New Roman" w:cs="Times New Roman"/>
          <w:spacing w:val="-1"/>
          <w:lang w:val="nb-NO"/>
        </w:rPr>
        <w:t xml:space="preserve"> Primær litteratur skal i hovedsak brukes.</w:t>
      </w:r>
    </w:p>
    <w:p w14:paraId="74BD5109" w14:textId="77777777" w:rsidR="002F2008" w:rsidRDefault="002F2008" w:rsidP="002F2008">
      <w:pPr>
        <w:pStyle w:val="BodyText"/>
        <w:spacing w:before="58"/>
        <w:ind w:left="116" w:right="288"/>
        <w:jc w:val="both"/>
        <w:rPr>
          <w:rFonts w:ascii="Times New Roman" w:hAnsi="Times New Roman" w:cs="Times New Roman"/>
          <w:spacing w:val="-1"/>
          <w:lang w:val="nb-NO"/>
        </w:rPr>
      </w:pPr>
    </w:p>
    <w:p w14:paraId="1DDAC9B2" w14:textId="77777777" w:rsidR="004B0A8A" w:rsidRPr="006D6EE3" w:rsidRDefault="00CF0D35" w:rsidP="002F2008">
      <w:pPr>
        <w:pStyle w:val="BodyText"/>
        <w:spacing w:before="58"/>
        <w:ind w:left="116" w:right="28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envisninger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a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iter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tekst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merer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7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kkefølg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ktuell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tal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</w:p>
    <w:p w14:paraId="6D787C37" w14:textId="77777777" w:rsidR="002F2008" w:rsidRDefault="002F2008" w:rsidP="002F2008">
      <w:pPr>
        <w:pStyle w:val="BodyText"/>
        <w:spacing w:before="60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</w:p>
    <w:p w14:paraId="42423FEB" w14:textId="77777777" w:rsidR="004B0A8A" w:rsidRDefault="00CF0D35" w:rsidP="002F2008">
      <w:pPr>
        <w:pStyle w:val="BodyText"/>
        <w:spacing w:before="60"/>
        <w:ind w:right="11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Personlig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ddelelser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publisert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at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foredrag,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leg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ø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66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gnende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ta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listen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arbeid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lik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er</w:t>
      </w:r>
      <w:r w:rsidRPr="006D6EE3">
        <w:rPr>
          <w:rFonts w:ascii="Times New Roman" w:hAnsi="Times New Roman" w:cs="Times New Roman"/>
          <w:spacing w:val="7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å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elegg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erso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is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bruk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publiser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beider</w:t>
      </w:r>
      <w:r w:rsidRPr="006D6EE3">
        <w:rPr>
          <w:rFonts w:ascii="Times New Roman" w:hAnsi="Times New Roman" w:cs="Times New Roman"/>
          <w:spacing w:val="7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odta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å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okumenter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ksepter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lastRenderedPageBreak/>
        <w:t>fo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ublisering.</w:t>
      </w:r>
    </w:p>
    <w:p w14:paraId="029AF09E" w14:textId="77777777" w:rsidR="002F2008" w:rsidRPr="006D6EE3" w:rsidRDefault="002F2008" w:rsidP="00F65AE6">
      <w:pPr>
        <w:pStyle w:val="BodyText"/>
        <w:spacing w:before="60"/>
        <w:ind w:right="119"/>
        <w:jc w:val="both"/>
        <w:rPr>
          <w:rFonts w:ascii="Times New Roman" w:hAnsi="Times New Roman" w:cs="Times New Roman"/>
          <w:lang w:val="nb-NO"/>
        </w:rPr>
      </w:pPr>
    </w:p>
    <w:p w14:paraId="0D0D9380" w14:textId="77777777" w:rsidR="004B0A8A" w:rsidRPr="006D6EE3" w:rsidRDefault="00CF0D35" w:rsidP="002F2008">
      <w:pPr>
        <w:pStyle w:val="BodyText"/>
        <w:spacing w:before="60"/>
        <w:ind w:left="116" w:right="45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sskriftsartikkel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ehol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fatteren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ternav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5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navnen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itial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ttel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sskiftet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avn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årstall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olumnumm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63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st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ist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ide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før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n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kkefølge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ker ska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ehold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fatteren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ternav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navnen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itial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oken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ttel,</w:t>
      </w:r>
      <w:r w:rsidRPr="006D6EE3">
        <w:rPr>
          <w:rFonts w:ascii="Times New Roman" w:hAnsi="Times New Roman" w:cs="Times New Roman"/>
          <w:spacing w:val="6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giversted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lag (utgiver)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årstall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</w:p>
    <w:p w14:paraId="5CE04E85" w14:textId="77777777" w:rsidR="002F2008" w:rsidRPr="006D6EE3" w:rsidRDefault="002F2008" w:rsidP="00F65AE6">
      <w:pPr>
        <w:pStyle w:val="BodyText"/>
        <w:spacing w:before="60"/>
        <w:ind w:right="458"/>
        <w:jc w:val="both"/>
        <w:rPr>
          <w:rFonts w:ascii="Times New Roman" w:hAnsi="Times New Roman" w:cs="Times New Roman"/>
          <w:lang w:val="nb-NO"/>
        </w:rPr>
      </w:pPr>
    </w:p>
    <w:p w14:paraId="24313DEB" w14:textId="77777777" w:rsidR="00CF0D35" w:rsidRPr="006D6EE3" w:rsidRDefault="00CF0D35" w:rsidP="00AD332F">
      <w:pPr>
        <w:pStyle w:val="BodyText"/>
        <w:spacing w:before="51" w:line="239" w:lineRule="auto"/>
        <w:rPr>
          <w:rFonts w:ascii="Times New Roman" w:hAnsi="Times New Roman" w:cs="Times New Roman"/>
          <w:spacing w:val="-14"/>
          <w:lang w:val="nb-NO"/>
        </w:rPr>
      </w:pPr>
      <w:r w:rsidRPr="006D6EE3">
        <w:rPr>
          <w:rFonts w:ascii="Times New Roman" w:hAnsi="Times New Roman" w:cs="Times New Roman"/>
          <w:lang w:val="nb-NO"/>
        </w:rPr>
        <w:t>Selve</w:t>
      </w:r>
      <w:r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referanselisten</w:t>
      </w:r>
      <w:r w:rsidRPr="006D6EE3">
        <w:rPr>
          <w:rFonts w:ascii="Times New Roman" w:hAnsi="Times New Roman" w:cs="Times New Roman"/>
          <w:i/>
          <w:spacing w:val="-18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arbeides</w:t>
      </w:r>
      <w:r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ter</w:t>
      </w:r>
      <w:r w:rsidRPr="006D6EE3">
        <w:rPr>
          <w:rFonts w:ascii="Times New Roman" w:hAnsi="Times New Roman" w:cs="Times New Roman"/>
          <w:spacing w:val="-1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ancouversystemet</w:t>
      </w:r>
      <w:r w:rsidRPr="006D6EE3">
        <w:rPr>
          <w:rFonts w:ascii="Times New Roman" w:hAnsi="Times New Roman" w:cs="Times New Roman"/>
          <w:spacing w:val="-1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se: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color w:val="0000FF"/>
          <w:lang w:val="nb-NO"/>
        </w:rPr>
        <w:t xml:space="preserve"> </w:t>
      </w:r>
      <w:hyperlink r:id="rId14">
        <w:r w:rsidRPr="006D6EE3">
          <w:rPr>
            <w:rFonts w:ascii="Times New Roman" w:hAnsi="Times New Roman" w:cs="Times New Roman"/>
            <w:color w:val="0000FF"/>
            <w:spacing w:val="-1"/>
            <w:u w:val="single" w:color="0000FF"/>
            <w:lang w:val="nb-NO"/>
          </w:rPr>
          <w:t>http://www.nlm.nih.gov/bsd/uniform_requirements.html</w:t>
        </w:r>
      </w:hyperlink>
      <w:r w:rsidRPr="006D6EE3">
        <w:rPr>
          <w:rFonts w:ascii="Times New Roman" w:hAnsi="Times New Roman" w:cs="Times New Roman"/>
          <w:spacing w:val="-1"/>
          <w:lang w:val="nb-NO"/>
        </w:rPr>
        <w:t>).</w:t>
      </w:r>
      <w:r w:rsidRPr="006D6EE3">
        <w:rPr>
          <w:rFonts w:ascii="Times New Roman" w:hAnsi="Times New Roman" w:cs="Times New Roman"/>
          <w:spacing w:val="-14"/>
          <w:lang w:val="nb-NO"/>
        </w:rPr>
        <w:t xml:space="preserve"> </w:t>
      </w:r>
    </w:p>
    <w:p w14:paraId="1021235C" w14:textId="77777777" w:rsidR="004B0A8A" w:rsidRPr="006D6EE3" w:rsidRDefault="00CF0D35" w:rsidP="00AD332F">
      <w:pPr>
        <w:pStyle w:val="BodyText"/>
        <w:spacing w:before="51" w:line="239" w:lineRule="auto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Navn</w:t>
      </w:r>
      <w:r w:rsidRPr="006D6EE3">
        <w:rPr>
          <w:rFonts w:ascii="Times New Roman" w:hAnsi="Times New Roman" w:cs="Times New Roman"/>
          <w:spacing w:val="-1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å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sskrifter</w:t>
      </w:r>
      <w:r w:rsidRPr="006D6EE3">
        <w:rPr>
          <w:rFonts w:ascii="Times New Roman" w:hAnsi="Times New Roman" w:cs="Times New Roman"/>
          <w:spacing w:val="-1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7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kort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ensstemmel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.S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ation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brary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f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Medicine</w:t>
      </w:r>
      <w:proofErr w:type="spellEnd"/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se:</w:t>
      </w:r>
      <w:r w:rsidRPr="006D6EE3">
        <w:rPr>
          <w:rFonts w:ascii="Times New Roman" w:hAnsi="Times New Roman" w:cs="Times New Roman"/>
          <w:spacing w:val="5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ttps://</w:t>
      </w:r>
      <w:hyperlink r:id="rId15">
        <w:r w:rsidRPr="006D6EE3">
          <w:rPr>
            <w:rFonts w:ascii="Times New Roman" w:hAnsi="Times New Roman" w:cs="Times New Roman"/>
            <w:spacing w:val="-1"/>
            <w:lang w:val="nb-NO"/>
          </w:rPr>
          <w:t>www.ncbi.nlm.nih.gov/nlmcatalog/).</w:t>
        </w:r>
      </w:hyperlink>
    </w:p>
    <w:p w14:paraId="625642BB" w14:textId="77777777" w:rsidR="004B0A8A" w:rsidRPr="006D6EE3" w:rsidRDefault="004B0A8A" w:rsidP="002F2008">
      <w:pPr>
        <w:spacing w:before="4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224AF69F" w14:textId="77777777" w:rsidR="004B0A8A" w:rsidRPr="006D6EE3" w:rsidRDefault="00CF0D35" w:rsidP="002F2008">
      <w:pPr>
        <w:pStyle w:val="Heading3"/>
        <w:jc w:val="both"/>
        <w:rPr>
          <w:rFonts w:eastAsia="Times New Roman" w:hAnsi="Times New Roman" w:cs="Times New Roman"/>
          <w:szCs w:val="24"/>
          <w:lang w:val="nb-NO"/>
        </w:rPr>
      </w:pPr>
      <w:bookmarkStart w:id="26" w:name="1.4.1_Eksempler"/>
      <w:bookmarkStart w:id="27" w:name="_Toc98338327"/>
      <w:bookmarkEnd w:id="26"/>
      <w:r w:rsidRPr="006D6EE3">
        <w:rPr>
          <w:rFonts w:hAnsi="Times New Roman" w:cs="Times New Roman"/>
          <w:lang w:val="nb-NO"/>
        </w:rPr>
        <w:t>Eksempler</w:t>
      </w:r>
      <w:bookmarkEnd w:id="27"/>
    </w:p>
    <w:p w14:paraId="30E400D0" w14:textId="77777777" w:rsidR="004B0A8A" w:rsidRPr="006D6EE3" w:rsidRDefault="00CF0D35" w:rsidP="002F2008">
      <w:pPr>
        <w:spacing w:before="68"/>
        <w:ind w:left="115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28" w:name="Tidsskriftartikkel:"/>
      <w:bookmarkEnd w:id="28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Tidsskriftartikkel:</w:t>
      </w:r>
    </w:p>
    <w:p w14:paraId="35FFF73E" w14:textId="77777777" w:rsidR="004B0A8A" w:rsidRPr="006D6EE3" w:rsidRDefault="00CF0D35" w:rsidP="002F2008">
      <w:pPr>
        <w:pStyle w:val="BodyText"/>
        <w:spacing w:before="59"/>
        <w:ind w:right="160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Clas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ABS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Wan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NJ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sik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anlige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ineraliseringsforstyrrels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malje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7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rfaring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linikken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o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Tannlegeforen</w:t>
      </w:r>
      <w:proofErr w:type="spellEnd"/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016;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16: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764–70.</w:t>
      </w:r>
    </w:p>
    <w:p w14:paraId="37BCCA89" w14:textId="77777777" w:rsidR="004B0A8A" w:rsidRPr="00063E7D" w:rsidRDefault="00CF0D35" w:rsidP="002F2008">
      <w:pPr>
        <w:pStyle w:val="BodyText"/>
        <w:spacing w:before="60"/>
        <w:ind w:left="116" w:right="160" w:firstLine="411"/>
        <w:jc w:val="both"/>
        <w:rPr>
          <w:rFonts w:ascii="Times New Roman" w:hAnsi="Times New Roman" w:cs="Times New Roman"/>
          <w:lang w:val="en-GB"/>
        </w:rPr>
      </w:pP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Kumagai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Y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Zeidan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LC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odrigu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JA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i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F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Roulet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JF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Bond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strength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of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a</w:t>
      </w:r>
      <w:r w:rsidRPr="004F0D9B">
        <w:rPr>
          <w:rFonts w:ascii="Times New Roman" w:hAnsi="Times New Roman" w:cs="Times New Roman"/>
          <w:spacing w:val="63"/>
          <w:w w:val="99"/>
          <w:lang w:val="en-GB"/>
        </w:rPr>
        <w:t xml:space="preserve"> </w:t>
      </w:r>
      <w:proofErr w:type="spellStart"/>
      <w:r w:rsidRPr="004F0D9B">
        <w:rPr>
          <w:rFonts w:ascii="Times New Roman" w:hAnsi="Times New Roman" w:cs="Times New Roman"/>
          <w:spacing w:val="-1"/>
          <w:lang w:val="en-GB"/>
        </w:rPr>
        <w:t>flowable</w:t>
      </w:r>
      <w:proofErr w:type="spellEnd"/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bulk-fill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resin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composite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in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class</w:t>
      </w:r>
      <w:r w:rsidRPr="004F0D9B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II</w:t>
      </w:r>
      <w:r w:rsidRPr="004F0D9B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4F0D9B">
        <w:rPr>
          <w:rFonts w:ascii="Times New Roman" w:hAnsi="Times New Roman" w:cs="Times New Roman"/>
          <w:lang w:val="en-GB"/>
        </w:rPr>
        <w:t>MOD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4F0D9B">
        <w:rPr>
          <w:rFonts w:ascii="Times New Roman" w:hAnsi="Times New Roman" w:cs="Times New Roman"/>
          <w:spacing w:val="-1"/>
          <w:lang w:val="en-GB"/>
        </w:rPr>
        <w:t>cavities.</w:t>
      </w:r>
      <w:r w:rsidRPr="004F0D9B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J</w:t>
      </w:r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Adhes</w:t>
      </w:r>
      <w:proofErr w:type="spellEnd"/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Dent.</w:t>
      </w:r>
    </w:p>
    <w:p w14:paraId="60B2A868" w14:textId="77777777" w:rsidR="004B0A8A" w:rsidRPr="00063E7D" w:rsidRDefault="00CF0D35" w:rsidP="002F2008">
      <w:pPr>
        <w:pStyle w:val="BodyText"/>
        <w:spacing w:before="0" w:line="288" w:lineRule="exact"/>
        <w:ind w:left="116" w:firstLine="411"/>
        <w:jc w:val="both"/>
        <w:rPr>
          <w:rFonts w:ascii="Times New Roman" w:hAnsi="Times New Roman" w:cs="Times New Roman"/>
          <w:lang w:val="en-GB"/>
        </w:rPr>
      </w:pPr>
      <w:r w:rsidRPr="00063E7D">
        <w:rPr>
          <w:rFonts w:ascii="Times New Roman" w:hAnsi="Times New Roman" w:cs="Times New Roman"/>
          <w:lang w:val="en-GB"/>
        </w:rPr>
        <w:t>2015;</w:t>
      </w:r>
      <w:r w:rsidR="008D7C27">
        <w:rPr>
          <w:rFonts w:ascii="Times New Roman" w:hAnsi="Times New Roman" w:cs="Times New Roman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17:</w:t>
      </w:r>
      <w:r w:rsidR="00063E7D">
        <w:rPr>
          <w:rFonts w:ascii="Times New Roman" w:hAnsi="Times New Roman" w:cs="Times New Roman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427–32.</w:t>
      </w:r>
    </w:p>
    <w:p w14:paraId="40F3984A" w14:textId="77777777" w:rsidR="004B0A8A" w:rsidRPr="00063E7D" w:rsidRDefault="00CF0D35" w:rsidP="002F2008">
      <w:pPr>
        <w:spacing w:before="63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en-GB"/>
        </w:rPr>
      </w:pPr>
      <w:bookmarkStart w:id="29" w:name="Gradsarbeid:"/>
      <w:bookmarkEnd w:id="29"/>
      <w:proofErr w:type="spellStart"/>
      <w:r w:rsidRPr="00063E7D">
        <w:rPr>
          <w:rFonts w:ascii="Times New Roman" w:hAnsi="Times New Roman" w:cs="Times New Roman"/>
          <w:i/>
          <w:spacing w:val="-1"/>
          <w:sz w:val="24"/>
          <w:lang w:val="en-GB"/>
        </w:rPr>
        <w:t>Gradsarbeid</w:t>
      </w:r>
      <w:proofErr w:type="spellEnd"/>
      <w:r w:rsidRPr="00063E7D">
        <w:rPr>
          <w:rFonts w:ascii="Times New Roman" w:hAnsi="Times New Roman" w:cs="Times New Roman"/>
          <w:i/>
          <w:spacing w:val="-1"/>
          <w:sz w:val="24"/>
          <w:lang w:val="en-GB"/>
        </w:rPr>
        <w:t>:</w:t>
      </w:r>
    </w:p>
    <w:p w14:paraId="5C26280C" w14:textId="77777777" w:rsidR="004B0A8A" w:rsidRPr="006D6EE3" w:rsidRDefault="00CF0D35" w:rsidP="002F2008">
      <w:pPr>
        <w:pStyle w:val="BodyText"/>
        <w:spacing w:before="57"/>
        <w:ind w:left="116" w:right="206" w:firstLine="411"/>
        <w:jc w:val="both"/>
        <w:rPr>
          <w:rFonts w:ascii="Times New Roman" w:hAnsi="Times New Roman" w:cs="Times New Roman"/>
          <w:lang w:val="nb-NO"/>
        </w:rPr>
      </w:pPr>
      <w:r w:rsidRPr="00063E7D">
        <w:rPr>
          <w:rFonts w:ascii="Times New Roman" w:hAnsi="Times New Roman" w:cs="Times New Roman"/>
          <w:spacing w:val="-1"/>
          <w:lang w:val="en-GB"/>
        </w:rPr>
        <w:t>Hansen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BF.</w:t>
      </w:r>
      <w:r w:rsidRPr="00063E7D">
        <w:rPr>
          <w:rFonts w:ascii="Times New Roman" w:hAnsi="Times New Roman" w:cs="Times New Roman"/>
          <w:spacing w:val="-7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pidemiological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Studies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of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Periodontal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Diseases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in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dolescents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nd</w:t>
      </w:r>
      <w:r w:rsidRPr="00063E7D">
        <w:rPr>
          <w:rFonts w:ascii="Times New Roman" w:hAnsi="Times New Roman" w:cs="Times New Roman"/>
          <w:spacing w:val="71"/>
          <w:w w:val="99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dults</w:t>
      </w:r>
      <w:r w:rsidRPr="00063E7D">
        <w:rPr>
          <w:rFonts w:ascii="Times New Roman" w:hAnsi="Times New Roman" w:cs="Times New Roman"/>
          <w:spacing w:val="-8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[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doktoravhandling</w:t>
      </w:r>
      <w:proofErr w:type="spellEnd"/>
      <w:r w:rsidRPr="00063E7D">
        <w:rPr>
          <w:rFonts w:ascii="Times New Roman" w:hAnsi="Times New Roman" w:cs="Times New Roman"/>
          <w:spacing w:val="-1"/>
          <w:lang w:val="en-GB"/>
        </w:rPr>
        <w:t>].</w:t>
      </w:r>
      <w:r w:rsidRPr="00063E7D">
        <w:rPr>
          <w:rFonts w:ascii="Times New Roman" w:hAnsi="Times New Roman" w:cs="Times New Roman"/>
          <w:spacing w:val="-9"/>
          <w:lang w:val="en-GB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: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iversitetet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;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1"/>
          <w:lang w:val="nb-NO"/>
        </w:rPr>
        <w:t>1994.</w:t>
      </w:r>
    </w:p>
    <w:p w14:paraId="3EDB340B" w14:textId="77777777" w:rsidR="004B0A8A" w:rsidRPr="006D6EE3" w:rsidRDefault="00CF0D35" w:rsidP="002F2008">
      <w:pPr>
        <w:spacing w:before="63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0" w:name="Bok:"/>
      <w:bookmarkEnd w:id="30"/>
      <w:r w:rsidRPr="006D6EE3">
        <w:rPr>
          <w:rFonts w:ascii="Times New Roman" w:hAnsi="Times New Roman" w:cs="Times New Roman"/>
          <w:i/>
          <w:sz w:val="24"/>
          <w:lang w:val="nb-NO"/>
        </w:rPr>
        <w:t>Bok:</w:t>
      </w:r>
    </w:p>
    <w:p w14:paraId="7A68621C" w14:textId="77777777" w:rsidR="004B0A8A" w:rsidRPr="006D6EE3" w:rsidRDefault="00CF0D35" w:rsidP="002F2008">
      <w:pPr>
        <w:pStyle w:val="BodyText"/>
        <w:spacing w:before="57"/>
        <w:ind w:left="116" w:right="206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Hellevik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O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kningsmetod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siolog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tatsvitenskap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5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g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:</w:t>
      </w:r>
      <w:r w:rsidRPr="006D6EE3">
        <w:rPr>
          <w:rFonts w:ascii="Times New Roman" w:hAnsi="Times New Roman" w:cs="Times New Roman"/>
          <w:spacing w:val="63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iversitetsforlaget;</w:t>
      </w:r>
      <w:r w:rsidRPr="006D6EE3">
        <w:rPr>
          <w:rFonts w:ascii="Times New Roman" w:hAnsi="Times New Roman" w:cs="Times New Roman"/>
          <w:spacing w:val="-11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991.</w:t>
      </w:r>
      <w:r w:rsidRPr="006D6EE3">
        <w:rPr>
          <w:rFonts w:ascii="Times New Roman" w:hAnsi="Times New Roman" w:cs="Times New Roman"/>
          <w:spacing w:val="-1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.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1–33.</w:t>
      </w:r>
    </w:p>
    <w:p w14:paraId="1188BD64" w14:textId="77777777" w:rsidR="004B0A8A" w:rsidRPr="006D6EE3" w:rsidRDefault="00CF0D35" w:rsidP="002F2008">
      <w:pPr>
        <w:spacing w:before="60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1" w:name="Kapittel_i_bok:"/>
      <w:bookmarkEnd w:id="31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Kapittel</w:t>
      </w:r>
      <w:r w:rsidRPr="006D6EE3">
        <w:rPr>
          <w:rFonts w:ascii="Times New Roman" w:hAnsi="Times New Roman" w:cs="Times New Roman"/>
          <w:i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z w:val="24"/>
          <w:lang w:val="nb-NO"/>
        </w:rPr>
        <w:t>i</w:t>
      </w:r>
      <w:r w:rsidRPr="006D6EE3">
        <w:rPr>
          <w:rFonts w:ascii="Times New Roman" w:hAnsi="Times New Roman" w:cs="Times New Roman"/>
          <w:i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bok:</w:t>
      </w:r>
    </w:p>
    <w:p w14:paraId="45D66A7D" w14:textId="77777777" w:rsidR="004B0A8A" w:rsidRPr="006D6EE3" w:rsidRDefault="00CF0D35" w:rsidP="002F2008">
      <w:pPr>
        <w:pStyle w:val="BodyText"/>
        <w:spacing w:before="59"/>
        <w:ind w:left="116" w:right="160" w:firstLine="411"/>
        <w:jc w:val="both"/>
        <w:rPr>
          <w:rFonts w:ascii="Times New Roman" w:hAnsi="Times New Roman" w:cs="Times New Roman"/>
          <w:lang w:val="nb-NO"/>
        </w:rPr>
      </w:pP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Kvam</w:t>
      </w:r>
      <w:proofErr w:type="spellEnd"/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.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Adverse</w:t>
      </w:r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ffects</w:t>
      </w:r>
      <w:r w:rsidRPr="00063E7D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of</w:t>
      </w:r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orthodontic</w:t>
      </w:r>
      <w:r w:rsidRPr="00063E7D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treatment.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In:</w:t>
      </w:r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Thilander</w:t>
      </w:r>
      <w:proofErr w:type="spellEnd"/>
      <w:r w:rsidRPr="00063E7D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1"/>
          <w:lang w:val="en-GB"/>
        </w:rPr>
        <w:t>B,</w:t>
      </w:r>
      <w:r w:rsidRPr="00063E7D">
        <w:rPr>
          <w:rFonts w:ascii="Times New Roman" w:hAnsi="Times New Roman" w:cs="Times New Roman"/>
          <w:spacing w:val="-3"/>
          <w:lang w:val="en-GB"/>
        </w:rPr>
        <w:t xml:space="preserve"> </w:t>
      </w:r>
      <w:proofErr w:type="spellStart"/>
      <w:r w:rsidRPr="00063E7D">
        <w:rPr>
          <w:rFonts w:ascii="Times New Roman" w:hAnsi="Times New Roman" w:cs="Times New Roman"/>
          <w:spacing w:val="-1"/>
          <w:lang w:val="en-GB"/>
        </w:rPr>
        <w:t>Rönning</w:t>
      </w:r>
      <w:proofErr w:type="spellEnd"/>
      <w:r w:rsidRPr="00063E7D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063E7D">
        <w:rPr>
          <w:rFonts w:ascii="Times New Roman" w:hAnsi="Times New Roman" w:cs="Times New Roman"/>
          <w:lang w:val="en-GB"/>
        </w:rPr>
        <w:t>O,</w:t>
      </w:r>
      <w:r w:rsidRPr="00063E7D">
        <w:rPr>
          <w:rFonts w:ascii="Times New Roman" w:hAnsi="Times New Roman" w:cs="Times New Roman"/>
          <w:spacing w:val="71"/>
          <w:w w:val="99"/>
          <w:lang w:val="en-GB"/>
        </w:rPr>
        <w:t xml:space="preserve"> </w:t>
      </w:r>
      <w:r w:rsidRPr="00063E7D">
        <w:rPr>
          <w:rFonts w:ascii="Times New Roman" w:hAnsi="Times New Roman" w:cs="Times New Roman"/>
          <w:spacing w:val="-1"/>
          <w:lang w:val="en-GB"/>
        </w:rPr>
        <w:t>editors.</w:t>
      </w:r>
      <w:r w:rsidRPr="00063E7D">
        <w:rPr>
          <w:rFonts w:ascii="Times New Roman" w:hAnsi="Times New Roman" w:cs="Times New Roman"/>
          <w:spacing w:val="-8"/>
          <w:lang w:val="en-GB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Introduction</w:t>
      </w:r>
      <w:proofErr w:type="spellEnd"/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o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orthodontics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nd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d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rlshamn: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Gothia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;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995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95–206.</w:t>
      </w:r>
    </w:p>
    <w:p w14:paraId="4DC009FD" w14:textId="77777777" w:rsidR="004B0A8A" w:rsidRPr="006D6EE3" w:rsidRDefault="00CF0D35" w:rsidP="002F2008">
      <w:pPr>
        <w:spacing w:before="63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2" w:name="Rapport:"/>
      <w:bookmarkEnd w:id="32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Rapport:</w:t>
      </w:r>
    </w:p>
    <w:p w14:paraId="5B4BFAD0" w14:textId="77777777" w:rsidR="004B0A8A" w:rsidRPr="006D6EE3" w:rsidRDefault="00CF0D35" w:rsidP="002F2008">
      <w:pPr>
        <w:pStyle w:val="BodyText"/>
        <w:spacing w:before="57"/>
        <w:ind w:left="116" w:right="206" w:firstLine="411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Sosial-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lsedirektoratet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n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vet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aselineundersøkelse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lang w:val="nb-NO"/>
        </w:rPr>
        <w:t>nr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a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else</w:t>
      </w:r>
      <w:r w:rsidRPr="006D6EE3">
        <w:rPr>
          <w:rFonts w:ascii="Times New Roman" w:hAnsi="Times New Roman" w:cs="Times New Roman"/>
          <w:spacing w:val="6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ykehjemsbeboere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004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appor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S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334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slo: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sial-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lsedirektoratet</w:t>
      </w:r>
      <w:r w:rsidRPr="006D6EE3">
        <w:rPr>
          <w:rFonts w:ascii="Times New Roman" w:hAnsi="Times New Roman" w:cs="Times New Roman"/>
          <w:spacing w:val="7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imærhelsetjeneste;</w:t>
      </w:r>
      <w:r w:rsidRPr="006D6EE3">
        <w:rPr>
          <w:rFonts w:ascii="Times New Roman" w:hAnsi="Times New Roman" w:cs="Times New Roman"/>
          <w:spacing w:val="-2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006.</w:t>
      </w:r>
    </w:p>
    <w:p w14:paraId="0CE1D77B" w14:textId="77777777" w:rsidR="004B0A8A" w:rsidRPr="006D6EE3" w:rsidRDefault="00CF0D35" w:rsidP="002F2008">
      <w:pPr>
        <w:spacing w:before="60"/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33" w:name="Nettpublikasjon:"/>
      <w:bookmarkEnd w:id="33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Nettpublikasjon:</w:t>
      </w:r>
    </w:p>
    <w:p w14:paraId="4F143BF6" w14:textId="77777777" w:rsidR="004B0A8A" w:rsidRPr="006D6EE3" w:rsidRDefault="00CF0D35" w:rsidP="002F2008">
      <w:pPr>
        <w:spacing w:before="69" w:line="288" w:lineRule="exact"/>
        <w:ind w:left="115" w:right="160" w:firstLine="411"/>
        <w:jc w:val="both"/>
        <w:rPr>
          <w:rFonts w:ascii="Times New Roman" w:eastAsia="Tahoma" w:hAnsi="Times New Roman" w:cs="Times New Roman"/>
          <w:sz w:val="24"/>
          <w:szCs w:val="24"/>
          <w:lang w:val="nb-NO"/>
        </w:rPr>
      </w:pP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Henvisning</w:t>
      </w:r>
      <w:r w:rsidRPr="006D6EE3">
        <w:rPr>
          <w:rFonts w:ascii="Times New Roman" w:hAnsi="Times New Roman" w:cs="Times New Roman"/>
          <w:i/>
          <w:spacing w:val="-15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til</w:t>
      </w:r>
      <w:r w:rsidRPr="006D6EE3">
        <w:rPr>
          <w:rFonts w:ascii="Times New Roman" w:hAnsi="Times New Roman" w:cs="Times New Roman"/>
          <w:i/>
          <w:spacing w:val="-14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Internett</w:t>
      </w:r>
      <w:r w:rsidRPr="006D6EE3">
        <w:rPr>
          <w:rFonts w:ascii="Times New Roman" w:hAnsi="Times New Roman" w:cs="Times New Roman"/>
          <w:i/>
          <w:spacing w:val="-18"/>
          <w:sz w:val="2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angis</w:t>
      </w:r>
      <w:r w:rsidRPr="006D6EE3">
        <w:rPr>
          <w:rFonts w:ascii="Times New Roman" w:hAnsi="Times New Roman" w:cs="Times New Roman"/>
          <w:spacing w:val="-10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med</w:t>
      </w:r>
      <w:r w:rsidRPr="006D6EE3">
        <w:rPr>
          <w:rFonts w:ascii="Times New Roman" w:hAnsi="Times New Roman" w:cs="Times New Roman"/>
          <w:spacing w:val="-11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tittel</w:t>
      </w:r>
      <w:r w:rsidRPr="006D6EE3">
        <w:rPr>
          <w:rFonts w:ascii="Times New Roman" w:hAnsi="Times New Roman" w:cs="Times New Roman"/>
          <w:spacing w:val="-11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og</w:t>
      </w:r>
      <w:r w:rsidRPr="006D6EE3">
        <w:rPr>
          <w:rFonts w:ascii="Times New Roman" w:hAnsi="Times New Roman" w:cs="Times New Roman"/>
          <w:spacing w:val="-9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full</w:t>
      </w:r>
      <w:r w:rsidRPr="006D6EE3">
        <w:rPr>
          <w:rFonts w:ascii="Times New Roman" w:hAnsi="Times New Roman" w:cs="Times New Roman"/>
          <w:spacing w:val="-10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nettadresse</w:t>
      </w:r>
      <w:r w:rsidRPr="006D6EE3">
        <w:rPr>
          <w:rFonts w:ascii="Times New Roman" w:hAnsi="Times New Roman" w:cs="Times New Roman"/>
          <w:spacing w:val="-10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(URL)</w:t>
      </w:r>
      <w:r w:rsidRPr="006D6EE3">
        <w:rPr>
          <w:rFonts w:ascii="Times New Roman" w:hAnsi="Times New Roman" w:cs="Times New Roman"/>
          <w:spacing w:val="-11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og</w:t>
      </w:r>
      <w:r w:rsidRPr="006D6EE3">
        <w:rPr>
          <w:rFonts w:ascii="Times New Roman" w:hAnsi="Times New Roman" w:cs="Times New Roman"/>
          <w:spacing w:val="-9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dato</w:t>
      </w:r>
      <w:r w:rsidRPr="006D6EE3">
        <w:rPr>
          <w:rFonts w:ascii="Times New Roman" w:hAnsi="Times New Roman" w:cs="Times New Roman"/>
          <w:spacing w:val="-12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</w:t>
      </w:r>
      <w:r w:rsidRPr="006D6EE3">
        <w:rPr>
          <w:rFonts w:ascii="Times New Roman" w:hAnsi="Times New Roman" w:cs="Times New Roman"/>
          <w:spacing w:val="58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avlesning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parentes,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</w:t>
      </w:r>
      <w:r w:rsidRPr="006D6EE3">
        <w:rPr>
          <w:rFonts w:ascii="Times New Roman" w:hAnsi="Times New Roman" w:cs="Times New Roman"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eksempel:</w:t>
      </w:r>
    </w:p>
    <w:p w14:paraId="564D21A2" w14:textId="77777777" w:rsidR="008D7C27" w:rsidRDefault="00CF0D35" w:rsidP="002F2008">
      <w:pPr>
        <w:pStyle w:val="BodyText"/>
        <w:spacing w:before="52"/>
        <w:ind w:firstLine="411"/>
        <w:jc w:val="both"/>
        <w:rPr>
          <w:rFonts w:ascii="Times New Roman" w:hAnsi="Times New Roman" w:cs="Times New Roman"/>
          <w:spacing w:val="-15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Statistis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sentralbyrå. </w:t>
      </w:r>
      <w:r w:rsidRPr="006D6EE3">
        <w:rPr>
          <w:rFonts w:ascii="Times New Roman" w:hAnsi="Times New Roman" w:cs="Times New Roman"/>
          <w:lang w:val="nb-NO"/>
        </w:rPr>
        <w:t>Ov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2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milliardar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nnhel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Noreg</w:t>
      </w:r>
      <w:proofErr w:type="spellEnd"/>
      <w:r w:rsidRPr="006D6EE3">
        <w:rPr>
          <w:rFonts w:ascii="Times New Roman" w:hAnsi="Times New Roman" w:cs="Times New Roman"/>
          <w:spacing w:val="-1"/>
          <w:lang w:val="nb-NO"/>
        </w:rPr>
        <w:t>.</w:t>
      </w:r>
      <w:hyperlink r:id="rId16">
        <w:r w:rsidRPr="006D6EE3">
          <w:rPr>
            <w:rFonts w:ascii="Times New Roman" w:hAnsi="Times New Roman" w:cs="Times New Roman"/>
            <w:spacing w:val="39"/>
            <w:w w:val="99"/>
            <w:lang w:val="nb-NO"/>
          </w:rPr>
          <w:t xml:space="preserve"> </w:t>
        </w:r>
        <w:r w:rsidRPr="006D6EE3">
          <w:rPr>
            <w:rFonts w:ascii="Times New Roman" w:hAnsi="Times New Roman" w:cs="Times New Roman"/>
            <w:spacing w:val="-1"/>
            <w:lang w:val="nb-NO"/>
          </w:rPr>
          <w:t>http://www.ssb.no/tannhelse</w:t>
        </w:r>
      </w:hyperlink>
      <w:r w:rsidR="002F2008">
        <w:rPr>
          <w:rFonts w:ascii="Times New Roman" w:hAnsi="Times New Roman" w:cs="Times New Roman"/>
          <w:spacing w:val="-1"/>
          <w:lang w:val="nb-NO"/>
        </w:rPr>
        <w:t>, les Jan 2022</w:t>
      </w:r>
    </w:p>
    <w:p w14:paraId="681038D0" w14:textId="77777777" w:rsidR="004B0A8A" w:rsidRPr="006D6EE3" w:rsidRDefault="004B0A8A" w:rsidP="002F2008">
      <w:pPr>
        <w:pStyle w:val="BodyText"/>
        <w:spacing w:before="52"/>
        <w:ind w:firstLine="411"/>
        <w:jc w:val="both"/>
        <w:rPr>
          <w:rFonts w:ascii="Times New Roman" w:hAnsi="Times New Roman" w:cs="Times New Roman"/>
          <w:lang w:val="nb-NO"/>
        </w:rPr>
      </w:pPr>
    </w:p>
    <w:p w14:paraId="51607228" w14:textId="77777777" w:rsidR="004B0A8A" w:rsidRPr="006D6EE3" w:rsidRDefault="00510787" w:rsidP="00AD332F">
      <w:pPr>
        <w:pStyle w:val="Heading2"/>
        <w:numPr>
          <w:ilvl w:val="0"/>
          <w:numId w:val="0"/>
        </w:numPr>
        <w:tabs>
          <w:tab w:val="left" w:pos="837"/>
        </w:tabs>
        <w:ind w:left="115"/>
        <w:jc w:val="both"/>
        <w:rPr>
          <w:rFonts w:cs="Times New Roman"/>
          <w:lang w:val="nb-NO"/>
        </w:rPr>
      </w:pPr>
      <w:bookmarkStart w:id="34" w:name="1.5._Etiske_forhold"/>
      <w:bookmarkStart w:id="35" w:name="_TOC_250011"/>
      <w:bookmarkStart w:id="36" w:name="_Toc98338328"/>
      <w:bookmarkEnd w:id="34"/>
      <w:r>
        <w:rPr>
          <w:rFonts w:cs="Times New Roman"/>
          <w:lang w:val="nb-NO"/>
        </w:rPr>
        <w:t>2.3.</w:t>
      </w:r>
      <w:r>
        <w:rPr>
          <w:rFonts w:cs="Times New Roman"/>
          <w:lang w:val="nb-NO"/>
        </w:rPr>
        <w:tab/>
      </w:r>
      <w:r>
        <w:rPr>
          <w:rFonts w:cs="Times New Roman"/>
          <w:lang w:val="nb-NO"/>
        </w:rPr>
        <w:tab/>
      </w:r>
      <w:r w:rsidR="00CF0D35" w:rsidRPr="006D6EE3">
        <w:rPr>
          <w:rFonts w:cs="Times New Roman"/>
          <w:lang w:val="nb-NO"/>
        </w:rPr>
        <w:t>Etiske</w:t>
      </w:r>
      <w:r w:rsidR="00CF0D35" w:rsidRPr="006D6EE3">
        <w:rPr>
          <w:rFonts w:cs="Times New Roman"/>
          <w:spacing w:val="-19"/>
          <w:lang w:val="nb-NO"/>
        </w:rPr>
        <w:t xml:space="preserve"> </w:t>
      </w:r>
      <w:r w:rsidR="00CF0D35" w:rsidRPr="006D6EE3">
        <w:rPr>
          <w:rFonts w:cs="Times New Roman"/>
          <w:lang w:val="nb-NO"/>
        </w:rPr>
        <w:t>forhold</w:t>
      </w:r>
      <w:bookmarkEnd w:id="35"/>
      <w:bookmarkEnd w:id="36"/>
    </w:p>
    <w:p w14:paraId="7C084643" w14:textId="77777777" w:rsidR="004B0A8A" w:rsidRPr="00510787" w:rsidRDefault="00CF0D35" w:rsidP="002F2008">
      <w:pPr>
        <w:pStyle w:val="Heading3"/>
        <w:ind w:firstLine="411"/>
        <w:jc w:val="both"/>
        <w:rPr>
          <w:rFonts w:hAnsi="Times New Roman" w:cs="Times New Roman"/>
          <w:lang w:val="nb-NO"/>
        </w:rPr>
      </w:pPr>
      <w:bookmarkStart w:id="37" w:name="1.5.1_Forskningsetiske_godkjenninger"/>
      <w:bookmarkStart w:id="38" w:name="_Toc98338329"/>
      <w:bookmarkEnd w:id="37"/>
      <w:r w:rsidRPr="00510787">
        <w:rPr>
          <w:rFonts w:hAnsi="Times New Roman" w:cs="Times New Roman"/>
          <w:lang w:val="nb-NO"/>
        </w:rPr>
        <w:t>Forskningsetiske godkjenninger</w:t>
      </w:r>
      <w:bookmarkEnd w:id="38"/>
    </w:p>
    <w:p w14:paraId="647C8175" w14:textId="77777777" w:rsidR="004B0A8A" w:rsidRPr="006D6EE3" w:rsidRDefault="00CF0D35" w:rsidP="002F2008">
      <w:pPr>
        <w:pStyle w:val="BodyText"/>
        <w:ind w:left="116" w:right="160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Nå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ktuelt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linis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kningsprosjekt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5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okumentere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sedyren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ensstemmel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jelden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tiske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tningslinjer,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ødvendig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latels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amtykkeerklæringer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nhentet.</w:t>
      </w:r>
    </w:p>
    <w:p w14:paraId="177F4EEE" w14:textId="77777777" w:rsidR="004B0A8A" w:rsidRPr="006D6EE3" w:rsidRDefault="004B0A8A" w:rsidP="002F2008">
      <w:pPr>
        <w:spacing w:before="2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  <w:bookmarkStart w:id="39" w:name="1.5.2_Beskyttelse_av_pasienters_identite"/>
      <w:bookmarkStart w:id="40" w:name="1.5.3_Interessebindinger._Interessekonfl"/>
      <w:bookmarkEnd w:id="39"/>
      <w:bookmarkEnd w:id="40"/>
    </w:p>
    <w:p w14:paraId="0A03C9BF" w14:textId="77777777" w:rsidR="004B0A8A" w:rsidRPr="006D6EE3" w:rsidRDefault="00510787" w:rsidP="00AD332F">
      <w:pPr>
        <w:pStyle w:val="Heading2"/>
        <w:numPr>
          <w:ilvl w:val="0"/>
          <w:numId w:val="0"/>
        </w:numPr>
        <w:tabs>
          <w:tab w:val="left" w:pos="837"/>
        </w:tabs>
        <w:ind w:left="115"/>
        <w:jc w:val="both"/>
        <w:rPr>
          <w:rFonts w:cs="Times New Roman"/>
          <w:lang w:val="nb-NO"/>
        </w:rPr>
      </w:pPr>
      <w:bookmarkStart w:id="41" w:name="1.6_Illustrasjoner_og_tabeller"/>
      <w:bookmarkStart w:id="42" w:name="_TOC_250010"/>
      <w:bookmarkStart w:id="43" w:name="_Toc98338330"/>
      <w:bookmarkEnd w:id="41"/>
      <w:r>
        <w:rPr>
          <w:rFonts w:cs="Times New Roman"/>
          <w:lang w:val="nb-NO"/>
        </w:rPr>
        <w:lastRenderedPageBreak/>
        <w:t>2.4.</w:t>
      </w:r>
      <w:r>
        <w:rPr>
          <w:rFonts w:cs="Times New Roman"/>
          <w:lang w:val="nb-NO"/>
        </w:rPr>
        <w:tab/>
      </w:r>
      <w:r>
        <w:rPr>
          <w:rFonts w:cs="Times New Roman"/>
          <w:lang w:val="nb-NO"/>
        </w:rPr>
        <w:tab/>
      </w:r>
      <w:r w:rsidR="00CF0D35" w:rsidRPr="006D6EE3">
        <w:rPr>
          <w:rFonts w:cs="Times New Roman"/>
          <w:lang w:val="nb-NO"/>
        </w:rPr>
        <w:t>Illustrasjoner</w:t>
      </w:r>
      <w:r w:rsidR="00CF0D35" w:rsidRPr="006D6EE3">
        <w:rPr>
          <w:rFonts w:cs="Times New Roman"/>
          <w:spacing w:val="-17"/>
          <w:lang w:val="nb-NO"/>
        </w:rPr>
        <w:t xml:space="preserve"> </w:t>
      </w:r>
      <w:r w:rsidR="00CF0D35" w:rsidRPr="006D6EE3">
        <w:rPr>
          <w:rFonts w:cs="Times New Roman"/>
          <w:lang w:val="nb-NO"/>
        </w:rPr>
        <w:t>og</w:t>
      </w:r>
      <w:r w:rsidR="00CF0D35" w:rsidRPr="006D6EE3">
        <w:rPr>
          <w:rFonts w:cs="Times New Roman"/>
          <w:spacing w:val="-15"/>
          <w:lang w:val="nb-NO"/>
        </w:rPr>
        <w:t xml:space="preserve"> </w:t>
      </w:r>
      <w:r w:rsidR="00CF0D35" w:rsidRPr="006D6EE3">
        <w:rPr>
          <w:rFonts w:cs="Times New Roman"/>
          <w:lang w:val="nb-NO"/>
        </w:rPr>
        <w:t>tabeller</w:t>
      </w:r>
      <w:bookmarkEnd w:id="42"/>
      <w:bookmarkEnd w:id="43"/>
    </w:p>
    <w:p w14:paraId="4E5F4A3A" w14:textId="77777777" w:rsidR="004B0A8A" w:rsidRPr="006D6EE3" w:rsidRDefault="00CF0D35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44" w:name="1.6.1_Illustrasjoner_(bilder_og_grafer)"/>
      <w:bookmarkStart w:id="45" w:name="_Toc98338331"/>
      <w:bookmarkEnd w:id="44"/>
      <w:r w:rsidRPr="006D6EE3">
        <w:rPr>
          <w:rFonts w:hAnsi="Times New Roman" w:cs="Times New Roman"/>
          <w:lang w:val="nb-NO"/>
        </w:rPr>
        <w:t>Illustrasjoner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(bilder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og</w:t>
      </w:r>
      <w:r w:rsidRPr="006D6EE3">
        <w:rPr>
          <w:rFonts w:hAnsi="Times New Roman" w:cs="Times New Roman"/>
          <w:spacing w:val="-2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grafer)</w:t>
      </w:r>
      <w:bookmarkEnd w:id="45"/>
    </w:p>
    <w:p w14:paraId="38AF627F" w14:textId="77777777" w:rsidR="004B0A8A" w:rsidRDefault="00CF0D35" w:rsidP="002F2008">
      <w:pPr>
        <w:pStyle w:val="BodyText"/>
        <w:tabs>
          <w:tab w:val="left" w:pos="837"/>
        </w:tabs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llustrasjon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nevn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fat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gning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raf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diagrammer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78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tografier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merer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tløpen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abis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l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fra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en.</w:t>
      </w:r>
      <w:r w:rsidRPr="006D6EE3">
        <w:rPr>
          <w:rFonts w:ascii="Times New Roman" w:hAnsi="Times New Roman" w:cs="Times New Roman"/>
          <w:spacing w:val="6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lektroniske</w:t>
      </w:r>
      <w:r w:rsidRPr="006D6EE3">
        <w:rPr>
          <w:rFonts w:ascii="Times New Roman" w:hAnsi="Times New Roman" w:cs="Times New Roman"/>
          <w:spacing w:val="6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llustrasjo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form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12–15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c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ed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ins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300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dpi</w:t>
      </w:r>
      <w:proofErr w:type="spellEnd"/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punkt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omme)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løsn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maten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tif</w:t>
      </w:r>
      <w:proofErr w:type="spellEnd"/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jpg</w:t>
      </w:r>
      <w:proofErr w:type="spellEnd"/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i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lnav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ypen</w:t>
      </w:r>
      <w:r w:rsidRPr="006D6EE3">
        <w:rPr>
          <w:rFonts w:ascii="Times New Roman" w:hAnsi="Times New Roman" w:cs="Times New Roman"/>
          <w:spacing w:val="61"/>
          <w:w w:val="99"/>
          <w:lang w:val="nb-NO"/>
        </w:rPr>
        <w:t xml:space="preserve"> </w:t>
      </w:r>
    </w:p>
    <w:p w14:paraId="3B626A4B" w14:textId="77777777" w:rsidR="002F2008" w:rsidRPr="006D6EE3" w:rsidRDefault="002F2008" w:rsidP="002F2008">
      <w:pPr>
        <w:pStyle w:val="BodyText"/>
        <w:tabs>
          <w:tab w:val="left" w:pos="837"/>
        </w:tabs>
        <w:jc w:val="both"/>
        <w:rPr>
          <w:rFonts w:ascii="Times New Roman" w:hAnsi="Times New Roman" w:cs="Times New Roman"/>
          <w:lang w:val="nb-NO"/>
        </w:rPr>
      </w:pPr>
    </w:p>
    <w:p w14:paraId="49949603" w14:textId="77777777" w:rsidR="004B0A8A" w:rsidRDefault="00CF0D35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Bru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vi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akgrun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agrammer.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agramm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rek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Pr="006D6EE3">
        <w:rPr>
          <w:rFonts w:ascii="Times New Roman" w:hAnsi="Times New Roman" w:cs="Times New Roman"/>
          <w:spacing w:val="75"/>
          <w:w w:val="99"/>
          <w:lang w:val="nb-NO"/>
        </w:rPr>
        <w:t xml:space="preserve"> </w:t>
      </w:r>
      <w:proofErr w:type="spellStart"/>
      <w:r w:rsidRPr="006D6EE3">
        <w:rPr>
          <w:rFonts w:ascii="Times New Roman" w:hAnsi="Times New Roman" w:cs="Times New Roman"/>
          <w:spacing w:val="-1"/>
          <w:lang w:val="nb-NO"/>
        </w:rPr>
        <w:t>regnearksprogrammer</w:t>
      </w:r>
      <w:proofErr w:type="spellEnd"/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ft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strekkel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valitet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anlig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blem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 xml:space="preserve">er </w:t>
      </w:r>
      <w:r w:rsidRPr="006D6EE3">
        <w:rPr>
          <w:rFonts w:ascii="Times New Roman" w:hAnsi="Times New Roman" w:cs="Times New Roman"/>
          <w:spacing w:val="-1"/>
          <w:lang w:val="nb-NO"/>
        </w:rPr>
        <w:t>tynn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nj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egne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arg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jatteringer,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hensiktsmess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mat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liten</w:t>
      </w:r>
      <w:r w:rsidRPr="006D6EE3">
        <w:rPr>
          <w:rFonts w:ascii="Times New Roman" w:hAnsi="Times New Roman" w:cs="Times New Roman"/>
          <w:spacing w:val="6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nngå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å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uk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redimensjonal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øyler</w:t>
      </w:r>
      <w:r w:rsidRPr="006D6EE3">
        <w:rPr>
          <w:rFonts w:ascii="Times New Roman" w:hAnsi="Times New Roman" w:cs="Times New Roman"/>
          <w:spacing w:val="-10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/ell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yggeleggingseffekter.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</w:p>
    <w:p w14:paraId="644BD7F7" w14:textId="77777777" w:rsidR="002F2008" w:rsidRPr="006D6EE3" w:rsidRDefault="002F2008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lang w:val="nb-NO"/>
        </w:rPr>
      </w:pPr>
    </w:p>
    <w:p w14:paraId="4CA907A1" w14:textId="77777777" w:rsidR="004B0A8A" w:rsidRDefault="00CF0D35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llustrasjonen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form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ta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ensy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2F2008">
        <w:rPr>
          <w:rFonts w:ascii="Times New Roman" w:hAnsi="Times New Roman" w:cs="Times New Roman"/>
          <w:spacing w:val="-1"/>
          <w:lang w:val="nb-NO"/>
        </w:rPr>
        <w:t>masteroppgav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format.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øk</w:t>
      </w:r>
      <w:r w:rsidRPr="006D6EE3">
        <w:rPr>
          <w:rFonts w:ascii="Times New Roman" w:hAnsi="Times New Roman" w:cs="Times New Roman"/>
          <w:spacing w:val="6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ødvendi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agl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ssistans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bindelse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roduksjo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ilder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gning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73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agrammer.</w:t>
      </w:r>
    </w:p>
    <w:p w14:paraId="0B9690B8" w14:textId="77777777" w:rsidR="002F2008" w:rsidRDefault="002F2008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lang w:val="nb-NO"/>
        </w:rPr>
      </w:pPr>
    </w:p>
    <w:p w14:paraId="2A3AA588" w14:textId="77777777" w:rsidR="004B0A8A" w:rsidRPr="006D6EE3" w:rsidRDefault="00CF0D35" w:rsidP="002F2008">
      <w:pPr>
        <w:pStyle w:val="BodyText"/>
        <w:tabs>
          <w:tab w:val="left" w:pos="837"/>
        </w:tabs>
        <w:spacing w:before="60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Illustrasjon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ærebøker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d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ternett,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anvendes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e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latels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ventuel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ttighetshaver,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ildehenvisning.</w:t>
      </w:r>
    </w:p>
    <w:p w14:paraId="26ED1F36" w14:textId="77777777" w:rsidR="004B0A8A" w:rsidRPr="006D6EE3" w:rsidRDefault="004B0A8A" w:rsidP="002F2008">
      <w:pPr>
        <w:tabs>
          <w:tab w:val="left" w:pos="837"/>
        </w:tabs>
        <w:spacing w:before="3"/>
        <w:ind w:firstLine="411"/>
        <w:jc w:val="both"/>
        <w:rPr>
          <w:rFonts w:ascii="Times New Roman" w:eastAsia="Tahoma" w:hAnsi="Times New Roman" w:cs="Times New Roman"/>
          <w:sz w:val="19"/>
          <w:szCs w:val="19"/>
          <w:lang w:val="nb-NO"/>
        </w:rPr>
      </w:pPr>
    </w:p>
    <w:p w14:paraId="71D3150F" w14:textId="77777777" w:rsidR="004B0A8A" w:rsidRPr="006D6EE3" w:rsidRDefault="00CF0D35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46" w:name="1.6.2_Figurtekster"/>
      <w:bookmarkStart w:id="47" w:name="_Toc98338332"/>
      <w:bookmarkEnd w:id="46"/>
      <w:r w:rsidRPr="006D6EE3">
        <w:rPr>
          <w:rFonts w:hAnsi="Times New Roman" w:cs="Times New Roman"/>
          <w:lang w:val="nb-NO"/>
        </w:rPr>
        <w:t>Figurtekster</w:t>
      </w:r>
      <w:bookmarkEnd w:id="47"/>
    </w:p>
    <w:p w14:paraId="49DBD45D" w14:textId="77777777" w:rsidR="004B0A8A" w:rsidRPr="006D6EE3" w:rsidRDefault="00CF0D35" w:rsidP="002F2008">
      <w:pPr>
        <w:pStyle w:val="BodyText"/>
        <w:tabs>
          <w:tab w:val="left" w:pos="837"/>
        </w:tabs>
        <w:ind w:left="116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Figurtekste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riv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lik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llustrasjonen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amm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teksten,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tås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st</w:t>
      </w:r>
      <w:r w:rsidRPr="006D6EE3">
        <w:rPr>
          <w:rFonts w:ascii="Times New Roman" w:hAnsi="Times New Roman" w:cs="Times New Roman"/>
          <w:spacing w:val="5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ul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avhengi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teksten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teks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67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gur(er).</w:t>
      </w:r>
    </w:p>
    <w:p w14:paraId="116ECDA1" w14:textId="77777777" w:rsidR="004B0A8A" w:rsidRPr="006D6EE3" w:rsidRDefault="004B0A8A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hAnsi="Times New Roman" w:cs="Times New Roman"/>
          <w:lang w:val="nb-NO"/>
        </w:rPr>
      </w:pPr>
    </w:p>
    <w:p w14:paraId="62D344CC" w14:textId="77777777" w:rsidR="004B0A8A" w:rsidRPr="006D6EE3" w:rsidRDefault="00CF0D35" w:rsidP="002F2008">
      <w:pPr>
        <w:pStyle w:val="Heading3"/>
        <w:tabs>
          <w:tab w:val="clear" w:pos="836"/>
          <w:tab w:val="left" w:pos="837"/>
        </w:tabs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48" w:name="1.6.3_Tabeller"/>
      <w:bookmarkStart w:id="49" w:name="_Toc98338333"/>
      <w:bookmarkEnd w:id="48"/>
      <w:r w:rsidRPr="006D6EE3">
        <w:rPr>
          <w:rFonts w:hAnsi="Times New Roman" w:cs="Times New Roman"/>
          <w:lang w:val="nb-NO"/>
        </w:rPr>
        <w:t>Tabeller</w:t>
      </w:r>
      <w:bookmarkEnd w:id="49"/>
    </w:p>
    <w:p w14:paraId="5E031F7F" w14:textId="77777777" w:rsidR="002F2008" w:rsidRDefault="00CF0D35" w:rsidP="002F2008">
      <w:pPr>
        <w:pStyle w:val="BodyText"/>
        <w:tabs>
          <w:tab w:val="left" w:pos="837"/>
        </w:tabs>
        <w:ind w:left="116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ummerer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tløpend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arabis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ll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v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rt,</w:t>
      </w:r>
      <w:r w:rsidRPr="006D6EE3">
        <w:rPr>
          <w:rFonts w:ascii="Times New Roman" w:hAnsi="Times New Roman" w:cs="Times New Roman"/>
          <w:spacing w:val="4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klarend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ek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v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n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li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stå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ul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avhengi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3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rtikkelteksten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envisning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ra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ovedteks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(er).</w:t>
      </w:r>
      <w:r w:rsidR="00063E7D">
        <w:rPr>
          <w:rFonts w:ascii="Times New Roman" w:hAnsi="Times New Roman" w:cs="Times New Roman"/>
          <w:spacing w:val="-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å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formin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2"/>
          <w:lang w:val="nb-NO"/>
        </w:rPr>
        <w:t>tar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ensy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="002F2008">
        <w:rPr>
          <w:rFonts w:ascii="Times New Roman" w:hAnsi="Times New Roman" w:cs="Times New Roman"/>
          <w:spacing w:val="-1"/>
          <w:lang w:val="nb-NO"/>
        </w:rPr>
        <w:t>masteroppgaven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mat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Unngå</w:t>
      </w:r>
      <w:r w:rsidRPr="006D6EE3">
        <w:rPr>
          <w:rFonts w:ascii="Times New Roman" w:hAnsi="Times New Roman" w:cs="Times New Roman"/>
          <w:spacing w:val="51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mpleks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mang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ivå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øyler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dr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l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</w:t>
      </w:r>
      <w:r w:rsidRPr="006D6EE3">
        <w:rPr>
          <w:rFonts w:ascii="Times New Roman" w:hAnsi="Times New Roman" w:cs="Times New Roman"/>
          <w:spacing w:val="6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li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er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v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abel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ø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age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gn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is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ilnav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 xml:space="preserve">av </w:t>
      </w:r>
      <w:r w:rsidRPr="006D6EE3">
        <w:rPr>
          <w:rFonts w:ascii="Times New Roman" w:hAnsi="Times New Roman" w:cs="Times New Roman"/>
          <w:lang w:val="nb-NO"/>
        </w:rPr>
        <w:t>typen</w:t>
      </w:r>
      <w:r w:rsidRPr="006D6EE3">
        <w:rPr>
          <w:rFonts w:ascii="Times New Roman" w:hAnsi="Times New Roman" w:cs="Times New Roman"/>
          <w:spacing w:val="45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i/>
          <w:spacing w:val="-2"/>
          <w:sz w:val="25"/>
          <w:lang w:val="nb-NO"/>
        </w:rPr>
        <w:t>Forfatteretternavn_tabeller.doc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</w:p>
    <w:p w14:paraId="38DC3FBA" w14:textId="77777777" w:rsidR="002F2008" w:rsidRDefault="002F2008" w:rsidP="002F2008">
      <w:pPr>
        <w:jc w:val="both"/>
        <w:rPr>
          <w:rFonts w:ascii="Times New Roman" w:eastAsia="Tahoma" w:hAnsi="Times New Roman" w:cs="Times New Roman"/>
          <w:spacing w:val="-1"/>
          <w:sz w:val="24"/>
          <w:szCs w:val="24"/>
          <w:lang w:val="nb-NO"/>
        </w:rPr>
      </w:pPr>
    </w:p>
    <w:p w14:paraId="74858E52" w14:textId="77777777" w:rsidR="00510787" w:rsidRPr="006D6EE3" w:rsidRDefault="00510787" w:rsidP="00510787">
      <w:pPr>
        <w:pStyle w:val="Heading1"/>
        <w:numPr>
          <w:ilvl w:val="0"/>
          <w:numId w:val="3"/>
        </w:numPr>
        <w:tabs>
          <w:tab w:val="left" w:pos="836"/>
        </w:tabs>
        <w:spacing w:before="182"/>
        <w:jc w:val="both"/>
        <w:rPr>
          <w:rFonts w:ascii="Times New Roman" w:hAnsi="Times New Roman" w:cs="Times New Roman"/>
          <w:lang w:val="nb-NO"/>
        </w:rPr>
      </w:pPr>
      <w:bookmarkStart w:id="50" w:name="_Toc98338334"/>
      <w:r>
        <w:rPr>
          <w:rFonts w:ascii="Times New Roman" w:hAnsi="Times New Roman" w:cs="Times New Roman"/>
          <w:spacing w:val="-1"/>
          <w:lang w:val="nb-NO"/>
        </w:rPr>
        <w:t>Klinisk k</w:t>
      </w:r>
      <w:r w:rsidRPr="006D6EE3">
        <w:rPr>
          <w:rFonts w:ascii="Times New Roman" w:hAnsi="Times New Roman" w:cs="Times New Roman"/>
          <w:spacing w:val="-1"/>
          <w:lang w:val="nb-NO"/>
        </w:rPr>
        <w:t>asus</w:t>
      </w:r>
      <w:r>
        <w:rPr>
          <w:rFonts w:ascii="Times New Roman" w:hAnsi="Times New Roman" w:cs="Times New Roman"/>
          <w:spacing w:val="-1"/>
          <w:lang w:val="nb-NO"/>
        </w:rPr>
        <w:t xml:space="preserve"> masteroppgave</w:t>
      </w:r>
      <w:bookmarkEnd w:id="50"/>
    </w:p>
    <w:p w14:paraId="42B1D221" w14:textId="77777777" w:rsidR="00510787" w:rsidRPr="006D6EE3" w:rsidRDefault="00510787" w:rsidP="00510787">
      <w:pPr>
        <w:pStyle w:val="BodyText"/>
        <w:spacing w:before="120"/>
        <w:ind w:right="199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spacing w:val="-1"/>
          <w:lang w:val="nb-NO"/>
        </w:rPr>
        <w:t xml:space="preserve">Det oppfordres til å skrive en masteroppgave basert på kliniske </w:t>
      </w:r>
      <w:r>
        <w:rPr>
          <w:rFonts w:ascii="Times New Roman" w:hAnsi="Times New Roman" w:cs="Times New Roman"/>
          <w:spacing w:val="-5"/>
          <w:lang w:val="nb-NO"/>
        </w:rPr>
        <w:t>kasus.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Kliniske </w:t>
      </w:r>
      <w:r w:rsidRPr="006D6EE3">
        <w:rPr>
          <w:rFonts w:ascii="Times New Roman" w:hAnsi="Times New Roman" w:cs="Times New Roman"/>
          <w:spacing w:val="-1"/>
          <w:lang w:val="nb-NO"/>
        </w:rPr>
        <w:t>observasjon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g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rfaring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er nytti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og </w:t>
      </w:r>
      <w:r w:rsidRPr="006D6EE3">
        <w:rPr>
          <w:rFonts w:ascii="Times New Roman" w:hAnsi="Times New Roman" w:cs="Times New Roman"/>
          <w:spacing w:val="-1"/>
          <w:lang w:val="nb-NO"/>
        </w:rPr>
        <w:t>interessan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8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d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>
        <w:rPr>
          <w:rFonts w:ascii="Times New Roman" w:hAnsi="Times New Roman" w:cs="Times New Roman"/>
          <w:spacing w:val="-3"/>
          <w:lang w:val="nb-NO"/>
        </w:rPr>
        <w:t>studenter og for vårt personale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r>
        <w:rPr>
          <w:rFonts w:ascii="Times New Roman" w:hAnsi="Times New Roman" w:cs="Times New Roman"/>
          <w:spacing w:val="-1"/>
          <w:lang w:val="nb-NO"/>
        </w:rPr>
        <w:t xml:space="preserve"> Studentene lærer seg systematikk i en helhetlig behandling av pasient. En klinisk k</w:t>
      </w:r>
      <w:r w:rsidRPr="006D6EE3">
        <w:rPr>
          <w:rFonts w:ascii="Times New Roman" w:hAnsi="Times New Roman" w:cs="Times New Roman"/>
          <w:spacing w:val="-1"/>
          <w:lang w:val="nb-NO"/>
        </w:rPr>
        <w:t>asus</w:t>
      </w:r>
      <w:r>
        <w:rPr>
          <w:rFonts w:ascii="Times New Roman" w:hAnsi="Times New Roman" w:cs="Times New Roman"/>
          <w:spacing w:val="-1"/>
          <w:lang w:val="nb-NO"/>
        </w:rPr>
        <w:t xml:space="preserve"> masteroppgav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5"/>
          <w:lang w:val="nb-NO"/>
        </w:rPr>
        <w:t xml:space="preserve">beskriver </w:t>
      </w:r>
      <w:r>
        <w:rPr>
          <w:rFonts w:ascii="Times New Roman" w:hAnsi="Times New Roman" w:cs="Times New Roman"/>
          <w:spacing w:val="-3"/>
          <w:lang w:val="nb-NO"/>
        </w:rPr>
        <w:t>3-4 egne pasientkasus fra studentklinikken med en temadiskusjon for hvert kasus hvor det henvises til relevant faglitteratur.</w:t>
      </w:r>
    </w:p>
    <w:p w14:paraId="3AD71D05" w14:textId="77777777" w:rsidR="00510787" w:rsidRPr="00467A59" w:rsidRDefault="00510787" w:rsidP="00510787">
      <w:pPr>
        <w:spacing w:before="5"/>
        <w:ind w:firstLine="411"/>
        <w:jc w:val="both"/>
        <w:rPr>
          <w:rFonts w:ascii="Times New Roman" w:eastAsia="Tahoma" w:hAnsi="Times New Roman" w:cs="Times New Roman"/>
          <w:sz w:val="28"/>
          <w:szCs w:val="29"/>
          <w:lang w:val="nb-NO"/>
        </w:rPr>
      </w:pPr>
    </w:p>
    <w:p w14:paraId="69812B45" w14:textId="77777777" w:rsidR="00510787" w:rsidRPr="006D6EE3" w:rsidRDefault="00510787" w:rsidP="00510787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51" w:name="_Toc98338335"/>
      <w:r w:rsidRPr="006D6EE3">
        <w:rPr>
          <w:rFonts w:cs="Times New Roman"/>
          <w:lang w:val="nb-NO"/>
        </w:rPr>
        <w:t>Disposisjon</w:t>
      </w:r>
      <w:bookmarkEnd w:id="51"/>
    </w:p>
    <w:p w14:paraId="1B65E9D5" w14:textId="77777777" w:rsidR="00510787" w:rsidRPr="006D6EE3" w:rsidRDefault="00510787" w:rsidP="00510787">
      <w:pPr>
        <w:pStyle w:val="BodyText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spacing w:val="-1"/>
          <w:lang w:val="nb-NO"/>
        </w:rPr>
        <w:t>Neden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isser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isposisjo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for hvert kasus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</w:p>
    <w:p w14:paraId="2FC85C35" w14:textId="77777777" w:rsidR="00510787" w:rsidRPr="00467A59" w:rsidRDefault="00510787" w:rsidP="00510787">
      <w:pPr>
        <w:spacing w:before="3"/>
        <w:ind w:firstLine="411"/>
        <w:jc w:val="both"/>
        <w:rPr>
          <w:rFonts w:ascii="Times New Roman" w:eastAsia="Tahoma" w:hAnsi="Times New Roman" w:cs="Times New Roman"/>
          <w:sz w:val="28"/>
          <w:szCs w:val="34"/>
          <w:lang w:val="nb-NO"/>
        </w:rPr>
      </w:pPr>
    </w:p>
    <w:p w14:paraId="34863033" w14:textId="77777777" w:rsidR="00510787" w:rsidRPr="006D6EE3" w:rsidRDefault="00510787" w:rsidP="00510787">
      <w:pPr>
        <w:ind w:left="116" w:firstLine="411"/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r w:rsidRPr="006D6EE3">
        <w:rPr>
          <w:rFonts w:ascii="Times New Roman" w:hAnsi="Times New Roman" w:cs="Times New Roman"/>
          <w:i/>
          <w:sz w:val="24"/>
          <w:lang w:val="nb-NO"/>
        </w:rPr>
        <w:t>Tittel:</w:t>
      </w:r>
    </w:p>
    <w:p w14:paraId="1AF3F14B" w14:textId="77777777" w:rsidR="00510787" w:rsidRPr="00F65AE6" w:rsidRDefault="00510787" w:rsidP="00510787">
      <w:pPr>
        <w:spacing w:before="65" w:line="290" w:lineRule="exact"/>
        <w:ind w:left="115" w:right="199"/>
        <w:jc w:val="both"/>
        <w:rPr>
          <w:rFonts w:ascii="Times New Roman" w:eastAsia="Tahoma" w:hAnsi="Times New Roman" w:cs="Times New Roman"/>
          <w:sz w:val="24"/>
          <w:szCs w:val="24"/>
          <w:lang w:val="nb-NO"/>
        </w:rPr>
      </w:pPr>
      <w:r>
        <w:rPr>
          <w:rFonts w:ascii="Times New Roman" w:hAnsi="Times New Roman" w:cs="Times New Roman"/>
          <w:spacing w:val="-1"/>
          <w:sz w:val="24"/>
          <w:lang w:val="nb-NO"/>
        </w:rPr>
        <w:t>Hvert pasientkasus skal ha en t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ittel</w:t>
      </w:r>
      <w:r>
        <w:rPr>
          <w:rFonts w:ascii="Times New Roman" w:hAnsi="Times New Roman" w:cs="Times New Roman"/>
          <w:spacing w:val="-1"/>
          <w:sz w:val="24"/>
          <w:lang w:val="nb-NO"/>
        </w:rPr>
        <w:t xml:space="preserve"> som </w:t>
      </w:r>
      <w:r w:rsidRPr="006D6EE3">
        <w:rPr>
          <w:rFonts w:ascii="Times New Roman" w:hAnsi="Times New Roman" w:cs="Times New Roman"/>
          <w:sz w:val="24"/>
          <w:lang w:val="nb-NO"/>
        </w:rPr>
        <w:t>kort</w:t>
      </w:r>
      <w:r w:rsidRPr="006D6EE3">
        <w:rPr>
          <w:rFonts w:ascii="Times New Roman" w:hAnsi="Times New Roman" w:cs="Times New Roman"/>
          <w:spacing w:val="-6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midle</w:t>
      </w:r>
      <w:r>
        <w:rPr>
          <w:rFonts w:ascii="Times New Roman" w:hAnsi="Times New Roman" w:cs="Times New Roman"/>
          <w:spacing w:val="-1"/>
          <w:sz w:val="24"/>
          <w:lang w:val="nb-NO"/>
        </w:rPr>
        <w:t>r</w:t>
      </w:r>
      <w:r w:rsidRPr="006D6EE3">
        <w:rPr>
          <w:rFonts w:ascii="Times New Roman" w:hAnsi="Times New Roman" w:cs="Times New Roman"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hva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>
        <w:rPr>
          <w:rFonts w:ascii="Times New Roman" w:hAnsi="Times New Roman" w:cs="Times New Roman"/>
          <w:spacing w:val="-8"/>
          <w:sz w:val="24"/>
          <w:lang w:val="nb-NO"/>
        </w:rPr>
        <w:t xml:space="preserve">slags kasus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det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z w:val="24"/>
          <w:lang w:val="nb-NO"/>
        </w:rPr>
        <w:t>er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,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for</w:t>
      </w:r>
      <w:r w:rsidRPr="006D6EE3">
        <w:rPr>
          <w:rFonts w:ascii="Times New Roman" w:hAnsi="Times New Roman" w:cs="Times New Roman"/>
          <w:spacing w:val="-5"/>
          <w:sz w:val="2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sz w:val="24"/>
          <w:lang w:val="nb-NO"/>
        </w:rPr>
        <w:t>eksempel</w:t>
      </w:r>
      <w:r w:rsidRPr="006D6EE3">
        <w:rPr>
          <w:rFonts w:ascii="Times New Roman" w:hAnsi="Times New Roman" w:cs="Times New Roman"/>
          <w:spacing w:val="-8"/>
          <w:sz w:val="24"/>
          <w:lang w:val="nb-NO"/>
        </w:rPr>
        <w:t xml:space="preserve"> </w:t>
      </w:r>
      <w:r>
        <w:rPr>
          <w:rFonts w:ascii="Times New Roman" w:hAnsi="Times New Roman" w:cs="Times New Roman"/>
          <w:spacing w:val="-8"/>
          <w:sz w:val="24"/>
          <w:lang w:val="nb-NO"/>
        </w:rPr>
        <w:t xml:space="preserve">«Protetisk behandling av pasient med periodontitt, generalisert stadium IV og tidligere </w:t>
      </w:r>
      <w:proofErr w:type="spellStart"/>
      <w:r>
        <w:rPr>
          <w:rFonts w:ascii="Times New Roman" w:hAnsi="Times New Roman" w:cs="Times New Roman"/>
          <w:spacing w:val="-8"/>
          <w:sz w:val="24"/>
          <w:lang w:val="nb-NO"/>
        </w:rPr>
        <w:t>peri-implantitt</w:t>
      </w:r>
      <w:proofErr w:type="spellEnd"/>
      <w:r>
        <w:rPr>
          <w:rFonts w:ascii="Times New Roman" w:hAnsi="Times New Roman" w:cs="Times New Roman"/>
          <w:spacing w:val="-8"/>
          <w:sz w:val="24"/>
          <w:lang w:val="nb-NO"/>
        </w:rPr>
        <w:t>».</w:t>
      </w:r>
    </w:p>
    <w:p w14:paraId="1B7C78C7" w14:textId="77777777" w:rsidR="00510787" w:rsidRPr="00467A59" w:rsidRDefault="00510787" w:rsidP="00510787">
      <w:pPr>
        <w:spacing w:before="4"/>
        <w:ind w:firstLine="411"/>
        <w:jc w:val="both"/>
        <w:rPr>
          <w:rFonts w:ascii="Times New Roman" w:eastAsia="Tahoma" w:hAnsi="Times New Roman" w:cs="Times New Roman"/>
          <w:sz w:val="28"/>
          <w:szCs w:val="33"/>
          <w:lang w:val="nb-NO"/>
        </w:rPr>
      </w:pPr>
    </w:p>
    <w:p w14:paraId="11323C6B" w14:textId="77777777" w:rsidR="00510787" w:rsidRPr="006D6EE3" w:rsidRDefault="00510787" w:rsidP="00510787">
      <w:pPr>
        <w:pStyle w:val="Heading3"/>
        <w:jc w:val="both"/>
        <w:rPr>
          <w:rFonts w:eastAsia="Cambria" w:hAnsi="Times New Roman" w:cs="Times New Roman"/>
          <w:szCs w:val="24"/>
          <w:lang w:val="nb-NO"/>
        </w:rPr>
      </w:pPr>
      <w:bookmarkStart w:id="52" w:name="_Toc98338336"/>
      <w:r w:rsidRPr="006D6EE3">
        <w:rPr>
          <w:rFonts w:hAnsi="Times New Roman" w:cs="Times New Roman"/>
          <w:lang w:val="nb-NO"/>
        </w:rPr>
        <w:t>Om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asienten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og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bakgrunnen</w:t>
      </w:r>
      <w:r w:rsidRPr="006D6EE3">
        <w:rPr>
          <w:rFonts w:hAnsi="Times New Roman" w:cs="Times New Roman"/>
          <w:spacing w:val="-2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for</w:t>
      </w:r>
      <w:r w:rsidRPr="006D6EE3">
        <w:rPr>
          <w:rFonts w:hAnsi="Times New Roman" w:cs="Times New Roman"/>
          <w:spacing w:val="-3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roblemet:</w:t>
      </w:r>
      <w:bookmarkEnd w:id="52"/>
    </w:p>
    <w:p w14:paraId="4F448B58" w14:textId="77777777" w:rsidR="00510787" w:rsidRPr="006D6EE3" w:rsidRDefault="00510787" w:rsidP="00510787">
      <w:pPr>
        <w:pStyle w:val="BodyText"/>
        <w:spacing w:before="57"/>
        <w:ind w:left="116" w:right="268"/>
        <w:jc w:val="both"/>
        <w:rPr>
          <w:rFonts w:ascii="Times New Roman" w:hAnsi="Times New Roman" w:cs="Times New Roman"/>
          <w:lang w:val="nb-NO"/>
        </w:rPr>
      </w:pPr>
      <w:r w:rsidRPr="006D6EE3">
        <w:rPr>
          <w:rFonts w:ascii="Times New Roman" w:hAnsi="Times New Roman" w:cs="Times New Roman"/>
          <w:lang w:val="nb-NO"/>
        </w:rPr>
        <w:t>H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væ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or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ls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hvorfor pasienten kommer, </w:t>
      </w:r>
      <w:r w:rsidRPr="006D6EE3">
        <w:rPr>
          <w:rFonts w:ascii="Times New Roman" w:hAnsi="Times New Roman" w:cs="Times New Roman"/>
          <w:spacing w:val="-1"/>
          <w:lang w:val="nb-NO"/>
        </w:rPr>
        <w:t>pasienten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jønn,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lder</w:t>
      </w:r>
      <w:r>
        <w:rPr>
          <w:rFonts w:ascii="Times New Roman" w:hAnsi="Times New Roman" w:cs="Times New Roman"/>
          <w:spacing w:val="-1"/>
          <w:lang w:val="nb-NO"/>
        </w:rPr>
        <w:t>, generelle og spesielle orale helseopplysninger, samt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dre</w:t>
      </w:r>
      <w:r w:rsidRPr="006D6EE3">
        <w:rPr>
          <w:rFonts w:ascii="Times New Roman" w:hAnsi="Times New Roman" w:cs="Times New Roman"/>
          <w:spacing w:val="61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pplysning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relevant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 xml:space="preserve">og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ha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tydnin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or</w:t>
      </w:r>
      <w:r w:rsidRPr="006D6EE3">
        <w:rPr>
          <w:rFonts w:ascii="Times New Roman" w:hAnsi="Times New Roman" w:cs="Times New Roman"/>
          <w:spacing w:val="83"/>
          <w:lang w:val="nb-NO"/>
        </w:rPr>
        <w:t xml:space="preserve"> </w:t>
      </w:r>
      <w:r>
        <w:rPr>
          <w:rFonts w:ascii="Times New Roman" w:hAnsi="Times New Roman" w:cs="Times New Roman"/>
          <w:spacing w:val="-1"/>
          <w:lang w:val="nb-NO"/>
        </w:rPr>
        <w:t>behandlingen</w:t>
      </w:r>
      <w:r w:rsidRPr="006D6EE3">
        <w:rPr>
          <w:rFonts w:ascii="Times New Roman" w:hAnsi="Times New Roman" w:cs="Times New Roman"/>
          <w:spacing w:val="-1"/>
          <w:lang w:val="nb-NO"/>
        </w:rPr>
        <w:t>,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m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te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å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gi</w:t>
      </w:r>
      <w:r w:rsidRPr="006D6EE3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formasjon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før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direkt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asientidentifikasjon.</w:t>
      </w:r>
    </w:p>
    <w:p w14:paraId="13A28AD5" w14:textId="77777777" w:rsidR="00510787" w:rsidRPr="00467A59" w:rsidRDefault="00510787" w:rsidP="00510787">
      <w:pPr>
        <w:pStyle w:val="BodyText"/>
        <w:spacing w:before="58"/>
        <w:ind w:left="116" w:right="199"/>
        <w:jc w:val="both"/>
        <w:rPr>
          <w:rFonts w:ascii="Times New Roman" w:hAnsi="Times New Roman" w:cs="Times New Roman"/>
          <w:spacing w:val="-1"/>
          <w:sz w:val="28"/>
          <w:lang w:val="nb-NO"/>
        </w:rPr>
      </w:pPr>
    </w:p>
    <w:p w14:paraId="5DB4DB61" w14:textId="77777777" w:rsidR="00510787" w:rsidRPr="006D6EE3" w:rsidRDefault="00510787" w:rsidP="00510787">
      <w:pPr>
        <w:pStyle w:val="Heading3"/>
        <w:jc w:val="both"/>
        <w:rPr>
          <w:rFonts w:eastAsia="Cambria" w:hAnsi="Times New Roman" w:cs="Times New Roman"/>
          <w:szCs w:val="24"/>
          <w:lang w:val="nb-NO"/>
        </w:rPr>
      </w:pPr>
      <w:bookmarkStart w:id="53" w:name="_Toc98338337"/>
      <w:r>
        <w:rPr>
          <w:rFonts w:hAnsi="Times New Roman" w:cs="Times New Roman"/>
          <w:lang w:val="nb-NO"/>
        </w:rPr>
        <w:t>Funn, diagnoser, faglige vurderinger, a</w:t>
      </w:r>
      <w:r w:rsidRPr="006D6EE3">
        <w:rPr>
          <w:rFonts w:hAnsi="Times New Roman" w:cs="Times New Roman"/>
          <w:lang w:val="nb-NO"/>
        </w:rPr>
        <w:t>ktuell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behandling</w:t>
      </w:r>
      <w:r>
        <w:rPr>
          <w:rFonts w:hAnsi="Times New Roman" w:cs="Times New Roman"/>
          <w:lang w:val="nb-NO"/>
        </w:rPr>
        <w:t>,</w:t>
      </w:r>
      <w:r w:rsidRPr="006D6EE3">
        <w:rPr>
          <w:rFonts w:hAnsi="Times New Roman" w:cs="Times New Roman"/>
          <w:spacing w:val="-4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eventuelle</w:t>
      </w:r>
      <w:r w:rsidRPr="006D6EE3">
        <w:rPr>
          <w:rFonts w:hAnsi="Times New Roman" w:cs="Times New Roman"/>
          <w:spacing w:val="-6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tiltak</w:t>
      </w:r>
      <w:r>
        <w:rPr>
          <w:rFonts w:hAnsi="Times New Roman" w:cs="Times New Roman"/>
          <w:lang w:val="nb-NO"/>
        </w:rPr>
        <w:t>, og gjennomført behandling</w:t>
      </w:r>
      <w:r w:rsidRPr="006D6EE3">
        <w:rPr>
          <w:rFonts w:hAnsi="Times New Roman" w:cs="Times New Roman"/>
          <w:lang w:val="nb-NO"/>
        </w:rPr>
        <w:t>:</w:t>
      </w:r>
      <w:bookmarkEnd w:id="53"/>
    </w:p>
    <w:p w14:paraId="7E50F572" w14:textId="77777777" w:rsidR="00510787" w:rsidRDefault="00510787" w:rsidP="00510787">
      <w:pPr>
        <w:pStyle w:val="BodyText"/>
        <w:spacing w:before="59"/>
        <w:ind w:left="116" w:right="199"/>
        <w:jc w:val="both"/>
        <w:rPr>
          <w:rFonts w:ascii="Times New Roman" w:hAnsi="Times New Roman" w:cs="Times New Roman"/>
          <w:spacing w:val="-1"/>
          <w:lang w:val="nb-NO"/>
        </w:rPr>
      </w:pPr>
      <w:r w:rsidRPr="006D6EE3">
        <w:rPr>
          <w:rFonts w:ascii="Times New Roman" w:hAnsi="Times New Roman" w:cs="Times New Roman"/>
          <w:lang w:val="nb-NO"/>
        </w:rPr>
        <w:t>H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rives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funn fra </w:t>
      </w:r>
      <w:r>
        <w:rPr>
          <w:rFonts w:ascii="Times New Roman" w:hAnsi="Times New Roman" w:cs="Times New Roman"/>
          <w:spacing w:val="-1"/>
          <w:lang w:val="nb-NO"/>
        </w:rPr>
        <w:t xml:space="preserve">røntgenologiske- og </w:t>
      </w:r>
      <w:r w:rsidRPr="006D6EE3">
        <w:rPr>
          <w:rFonts w:ascii="Times New Roman" w:hAnsi="Times New Roman" w:cs="Times New Roman"/>
          <w:lang w:val="nb-NO"/>
        </w:rPr>
        <w:t>klinisk</w:t>
      </w:r>
      <w:r>
        <w:rPr>
          <w:rFonts w:ascii="Times New Roman" w:hAnsi="Times New Roman" w:cs="Times New Roman"/>
          <w:lang w:val="nb-NO"/>
        </w:rPr>
        <w:t>e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dersøkelse</w:t>
      </w:r>
      <w:r>
        <w:rPr>
          <w:rFonts w:ascii="Times New Roman" w:hAnsi="Times New Roman" w:cs="Times New Roman"/>
          <w:spacing w:val="-1"/>
          <w:lang w:val="nb-NO"/>
        </w:rPr>
        <w:t>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>og/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>
        <w:rPr>
          <w:rFonts w:ascii="Times New Roman" w:hAnsi="Times New Roman" w:cs="Times New Roman"/>
          <w:spacing w:val="-5"/>
          <w:lang w:val="nb-NO"/>
        </w:rPr>
        <w:t>tester/</w:t>
      </w:r>
      <w:r w:rsidRPr="006D6EE3">
        <w:rPr>
          <w:rFonts w:ascii="Times New Roman" w:hAnsi="Times New Roman" w:cs="Times New Roman"/>
          <w:spacing w:val="-1"/>
          <w:lang w:val="nb-NO"/>
        </w:rPr>
        <w:t>prøver</w:t>
      </w:r>
      <w:r>
        <w:rPr>
          <w:rFonts w:ascii="Times New Roman" w:hAnsi="Times New Roman" w:cs="Times New Roman"/>
          <w:spacing w:val="-1"/>
          <w:lang w:val="nb-NO"/>
        </w:rPr>
        <w:t xml:space="preserve">. Diagnosene listes opp. Deretter gjøres det faglige vurderinger </w:t>
      </w:r>
      <w:bookmarkStart w:id="54" w:name="_Hlk97558129"/>
      <w:r>
        <w:rPr>
          <w:rFonts w:ascii="Times New Roman" w:hAnsi="Times New Roman" w:cs="Times New Roman"/>
          <w:spacing w:val="-1"/>
          <w:lang w:val="nb-NO"/>
        </w:rPr>
        <w:t xml:space="preserve">(f.eks.,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kariologiske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 xml:space="preserve">,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periodontale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 xml:space="preserve">,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endodontiske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>, protetiske, m.m.)</w:t>
      </w:r>
      <w:r>
        <w:rPr>
          <w:rFonts w:ascii="Times New Roman" w:hAnsi="Times New Roman" w:cs="Times New Roman"/>
          <w:lang w:val="nb-NO"/>
        </w:rPr>
        <w:t xml:space="preserve">, </w:t>
      </w:r>
      <w:bookmarkEnd w:id="54"/>
      <w:r>
        <w:rPr>
          <w:rFonts w:ascii="Times New Roman" w:hAnsi="Times New Roman" w:cs="Times New Roman"/>
          <w:lang w:val="nb-NO"/>
        </w:rPr>
        <w:t>før aktuell behandlingsplan skisseres.</w:t>
      </w:r>
    </w:p>
    <w:p w14:paraId="02E5151F" w14:textId="77777777" w:rsidR="00510787" w:rsidRDefault="00510787" w:rsidP="00510787">
      <w:pPr>
        <w:pStyle w:val="BodyText"/>
        <w:spacing w:before="60"/>
        <w:ind w:left="116" w:right="199"/>
        <w:jc w:val="both"/>
        <w:rPr>
          <w:rFonts w:ascii="Times New Roman" w:hAnsi="Times New Roman" w:cs="Times New Roman"/>
          <w:lang w:val="nb-NO"/>
        </w:rPr>
      </w:pPr>
    </w:p>
    <w:p w14:paraId="2967FFBC" w14:textId="77777777" w:rsidR="00510787" w:rsidRPr="006D6EE3" w:rsidRDefault="00510787" w:rsidP="00510787">
      <w:pPr>
        <w:jc w:val="both"/>
        <w:rPr>
          <w:rFonts w:ascii="Times New Roman" w:eastAsia="Cambria" w:hAnsi="Times New Roman" w:cs="Times New Roman"/>
          <w:sz w:val="24"/>
          <w:szCs w:val="24"/>
          <w:lang w:val="nb-NO"/>
        </w:rPr>
      </w:pPr>
      <w:bookmarkStart w:id="55" w:name="_Toc98338338"/>
      <w:r>
        <w:rPr>
          <w:rStyle w:val="Heading3Char"/>
          <w:rFonts w:hAnsi="Times New Roman" w:cs="Times New Roman"/>
          <w:lang w:val="nb-NO"/>
        </w:rPr>
        <w:t>Temadiskusjon</w:t>
      </w:r>
      <w:bookmarkEnd w:id="55"/>
      <w:r w:rsidRPr="006D6EE3">
        <w:rPr>
          <w:rFonts w:ascii="Times New Roman" w:hAnsi="Times New Roman" w:cs="Times New Roman"/>
          <w:i/>
          <w:spacing w:val="-1"/>
          <w:sz w:val="24"/>
          <w:lang w:val="nb-NO"/>
        </w:rPr>
        <w:t>:</w:t>
      </w:r>
    </w:p>
    <w:p w14:paraId="15CA8EFE" w14:textId="77777777" w:rsidR="00510787" w:rsidRDefault="00510787" w:rsidP="00510787">
      <w:pPr>
        <w:pStyle w:val="BodyText"/>
        <w:spacing w:before="57"/>
        <w:ind w:left="116" w:right="114" w:firstLine="411"/>
        <w:jc w:val="both"/>
        <w:rPr>
          <w:rFonts w:ascii="Times New Roman" w:hAnsi="Times New Roman" w:cs="Times New Roman"/>
          <w:spacing w:val="-5"/>
          <w:lang w:val="nb-NO"/>
        </w:rPr>
      </w:pPr>
      <w:r>
        <w:rPr>
          <w:rFonts w:ascii="Times New Roman" w:hAnsi="Times New Roman" w:cs="Times New Roman"/>
          <w:lang w:val="nb-NO"/>
        </w:rPr>
        <w:t xml:space="preserve">I diskusjon for hvert kasus </w:t>
      </w:r>
      <w:r>
        <w:rPr>
          <w:rFonts w:ascii="Times New Roman" w:hAnsi="Times New Roman" w:cs="Times New Roman"/>
          <w:spacing w:val="-1"/>
          <w:lang w:val="nb-NO"/>
        </w:rPr>
        <w:t>skal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det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>
        <w:rPr>
          <w:rFonts w:ascii="Times New Roman" w:hAnsi="Times New Roman" w:cs="Times New Roman"/>
          <w:spacing w:val="-4"/>
          <w:lang w:val="nb-NO"/>
        </w:rPr>
        <w:t xml:space="preserve">drøftes ett evt. to aktuelle klinikkfaglige tema som er relevant for det kasus som er presentert. Det forventes at fagvitenskapelige kilder benyttes for å støtte diskusjon om aspekter ved kasus. Som for andre typer masteroppgaver </w:t>
      </w:r>
      <w:r>
        <w:rPr>
          <w:rFonts w:ascii="Times New Roman" w:hAnsi="Times New Roman" w:cs="Times New Roman"/>
          <w:spacing w:val="-1"/>
          <w:lang w:val="nb-NO"/>
        </w:rPr>
        <w:t>må det finnes frem 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dligere</w:t>
      </w:r>
      <w:r w:rsidRPr="006D6EE3">
        <w:rPr>
          <w:rFonts w:ascii="Times New Roman" w:hAnsi="Times New Roman" w:cs="Times New Roman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publikasjoner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m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gnende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>
        <w:rPr>
          <w:rFonts w:ascii="Times New Roman" w:hAnsi="Times New Roman" w:cs="Times New Roman"/>
          <w:spacing w:val="-6"/>
          <w:lang w:val="nb-NO"/>
        </w:rPr>
        <w:t>tema/</w:t>
      </w:r>
      <w:r w:rsidRPr="006D6EE3">
        <w:rPr>
          <w:rFonts w:ascii="Times New Roman" w:hAnsi="Times New Roman" w:cs="Times New Roman"/>
          <w:spacing w:val="-1"/>
          <w:lang w:val="nb-NO"/>
        </w:rPr>
        <w:t>forhold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ia</w:t>
      </w:r>
      <w:r w:rsidRPr="006D6EE3">
        <w:rPr>
          <w:rFonts w:ascii="Times New Roman" w:hAnsi="Times New Roman" w:cs="Times New Roman"/>
          <w:spacing w:val="-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litteraturdatabaser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fo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</w:t>
      </w:r>
      <w:r w:rsidRPr="006D6EE3">
        <w:rPr>
          <w:rFonts w:ascii="Times New Roman" w:hAnsi="Times New Roman" w:cs="Times New Roman"/>
          <w:spacing w:val="-8"/>
          <w:lang w:val="nb-NO"/>
        </w:rPr>
        <w:t xml:space="preserve">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PubMed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 xml:space="preserve">, </w:t>
      </w:r>
      <w:r>
        <w:rPr>
          <w:rFonts w:ascii="Times New Roman" w:hAnsi="Times New Roman" w:cs="Times New Roman"/>
          <w:spacing w:val="-5"/>
          <w:lang w:val="nb-NO"/>
        </w:rPr>
        <w:t xml:space="preserve">Cochran Google </w:t>
      </w:r>
      <w:proofErr w:type="spellStart"/>
      <w:r>
        <w:rPr>
          <w:rFonts w:ascii="Times New Roman" w:hAnsi="Times New Roman" w:cs="Times New Roman"/>
          <w:spacing w:val="-5"/>
          <w:lang w:val="nb-NO"/>
        </w:rPr>
        <w:t>Scholar</w:t>
      </w:r>
      <w:proofErr w:type="spellEnd"/>
      <w:r>
        <w:rPr>
          <w:rFonts w:ascii="Times New Roman" w:hAnsi="Times New Roman" w:cs="Times New Roman"/>
          <w:spacing w:val="-5"/>
          <w:lang w:val="nb-NO"/>
        </w:rPr>
        <w:t>).</w:t>
      </w:r>
    </w:p>
    <w:p w14:paraId="16DC5987" w14:textId="77777777" w:rsidR="00510787" w:rsidRPr="006D6EE3" w:rsidRDefault="00510787" w:rsidP="00510787">
      <w:pPr>
        <w:spacing w:before="5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1E634CD0" w14:textId="77777777" w:rsidR="00510787" w:rsidRPr="006D6EE3" w:rsidRDefault="00510787" w:rsidP="00510787">
      <w:pPr>
        <w:pStyle w:val="Heading2"/>
        <w:numPr>
          <w:ilvl w:val="1"/>
          <w:numId w:val="3"/>
        </w:numPr>
        <w:tabs>
          <w:tab w:val="left" w:pos="837"/>
        </w:tabs>
        <w:ind w:firstLine="411"/>
        <w:jc w:val="both"/>
        <w:rPr>
          <w:rFonts w:cs="Times New Roman"/>
          <w:lang w:val="nb-NO"/>
        </w:rPr>
      </w:pPr>
      <w:bookmarkStart w:id="56" w:name="_Toc98338339"/>
      <w:r w:rsidRPr="006D6EE3">
        <w:rPr>
          <w:rFonts w:cs="Times New Roman"/>
          <w:lang w:val="nb-NO"/>
        </w:rPr>
        <w:t>Praktisk</w:t>
      </w:r>
      <w:r w:rsidRPr="006D6EE3">
        <w:rPr>
          <w:rFonts w:cs="Times New Roman"/>
          <w:spacing w:val="-15"/>
          <w:lang w:val="nb-NO"/>
        </w:rPr>
        <w:t xml:space="preserve"> </w:t>
      </w:r>
      <w:r>
        <w:rPr>
          <w:rFonts w:cs="Times New Roman"/>
          <w:lang w:val="nb-NO"/>
        </w:rPr>
        <w:t>informasjon</w:t>
      </w:r>
      <w:bookmarkEnd w:id="56"/>
    </w:p>
    <w:p w14:paraId="628686F3" w14:textId="77777777" w:rsidR="00510787" w:rsidRDefault="00510787" w:rsidP="00510787">
      <w:pPr>
        <w:pStyle w:val="BodyText"/>
        <w:ind w:left="116" w:right="20" w:firstLine="411"/>
        <w:jc w:val="both"/>
        <w:rPr>
          <w:rFonts w:ascii="Times New Roman" w:hAnsi="Times New Roman" w:cs="Times New Roman"/>
          <w:spacing w:val="-3"/>
          <w:lang w:val="nb-NO"/>
        </w:rPr>
      </w:pPr>
      <w:r>
        <w:rPr>
          <w:rFonts w:ascii="Times New Roman" w:hAnsi="Times New Roman" w:cs="Times New Roman"/>
          <w:spacing w:val="-3"/>
          <w:lang w:val="nb-NO"/>
        </w:rPr>
        <w:t xml:space="preserve">Studenter velger selv egnete kasus fra klinikken. Veiledningen foregår i form av jevnlige lunsjmøter for alle studenter med denne typen oppgave sammen med en gruppe veiledere fra ulike fagdisipliner. </w:t>
      </w:r>
    </w:p>
    <w:p w14:paraId="5DF40BBE" w14:textId="77777777" w:rsidR="00510787" w:rsidRDefault="00510787" w:rsidP="00510787">
      <w:pPr>
        <w:pStyle w:val="BodyText"/>
        <w:ind w:left="116" w:right="20" w:firstLine="411"/>
        <w:jc w:val="both"/>
        <w:rPr>
          <w:rFonts w:ascii="Times New Roman" w:hAnsi="Times New Roman" w:cs="Times New Roman"/>
          <w:spacing w:val="-3"/>
          <w:lang w:val="nb-NO"/>
        </w:rPr>
      </w:pPr>
    </w:p>
    <w:p w14:paraId="76734E56" w14:textId="77777777" w:rsidR="00510787" w:rsidRDefault="00510787" w:rsidP="00510787">
      <w:pPr>
        <w:pStyle w:val="BodyText"/>
        <w:ind w:left="116" w:right="20" w:firstLine="411"/>
        <w:jc w:val="both"/>
        <w:rPr>
          <w:rFonts w:ascii="Times New Roman" w:hAnsi="Times New Roman" w:cs="Times New Roman"/>
          <w:spacing w:val="-6"/>
          <w:lang w:val="nb-NO"/>
        </w:rPr>
      </w:pPr>
      <w:r w:rsidRPr="00576CE7">
        <w:rPr>
          <w:rFonts w:ascii="Times New Roman" w:hAnsi="Times New Roman" w:cs="Times New Roman"/>
          <w:spacing w:val="-1"/>
          <w:lang w:val="nb-NO"/>
        </w:rPr>
        <w:t>Teksten</w:t>
      </w:r>
      <w:r w:rsidRPr="00576CE7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576CE7">
        <w:rPr>
          <w:rFonts w:ascii="Times New Roman" w:hAnsi="Times New Roman" w:cs="Times New Roman"/>
          <w:spacing w:val="-1"/>
          <w:lang w:val="nb-NO"/>
        </w:rPr>
        <w:t>bør være på omtrentlig</w:t>
      </w:r>
      <w:r w:rsidRPr="00576CE7">
        <w:rPr>
          <w:rFonts w:ascii="Times New Roman" w:hAnsi="Times New Roman" w:cs="Times New Roman"/>
          <w:spacing w:val="-2"/>
          <w:lang w:val="nb-NO"/>
        </w:rPr>
        <w:t xml:space="preserve"> </w:t>
      </w:r>
      <w:r w:rsidRPr="00576CE7">
        <w:rPr>
          <w:rFonts w:ascii="Times New Roman" w:hAnsi="Times New Roman" w:cs="Times New Roman"/>
          <w:lang w:val="nb-NO"/>
        </w:rPr>
        <w:t>8000</w:t>
      </w:r>
      <w:r w:rsidRPr="00576CE7">
        <w:rPr>
          <w:rFonts w:ascii="Times New Roman" w:hAnsi="Times New Roman" w:cs="Times New Roman"/>
          <w:spacing w:val="-3"/>
          <w:lang w:val="nb-NO"/>
        </w:rPr>
        <w:t xml:space="preserve"> – 12 000 </w:t>
      </w:r>
      <w:r w:rsidRPr="00576CE7">
        <w:rPr>
          <w:rFonts w:ascii="Times New Roman" w:hAnsi="Times New Roman" w:cs="Times New Roman"/>
          <w:spacing w:val="-1"/>
          <w:lang w:val="nb-NO"/>
        </w:rPr>
        <w:t>ord.</w:t>
      </w:r>
      <w:r w:rsidRPr="00576CE7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576CE7">
        <w:rPr>
          <w:rFonts w:ascii="Times New Roman" w:hAnsi="Times New Roman" w:cs="Times New Roman"/>
          <w:spacing w:val="-1"/>
          <w:lang w:val="nb-NO"/>
        </w:rPr>
        <w:t>Bruk</w:t>
      </w:r>
      <w:r w:rsidRPr="00576CE7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t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aturl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o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nøytralt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pråk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–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kk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kri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i</w:t>
      </w:r>
      <w:r w:rsidRPr="006D6EE3">
        <w:rPr>
          <w:rFonts w:ascii="Times New Roman" w:hAnsi="Times New Roman" w:cs="Times New Roman"/>
          <w:spacing w:val="59"/>
          <w:w w:val="99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tikkordstil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(«journalspråk»)</w:t>
      </w:r>
      <w:r w:rsidRPr="006D6EE3">
        <w:rPr>
          <w:rFonts w:ascii="Times New Roman" w:hAnsi="Times New Roman" w:cs="Times New Roman"/>
          <w:spacing w:val="-7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vær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ødig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ordrik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>
        <w:rPr>
          <w:rFonts w:ascii="Times New Roman" w:hAnsi="Times New Roman" w:cs="Times New Roman"/>
          <w:spacing w:val="-6"/>
          <w:lang w:val="nb-NO"/>
        </w:rPr>
        <w:t>Anonymiserte nummererte kliniske bilder og røntgenbilder tas med for hvert kasus med bildetekst og henvisning i teksten. Sensuren vil legge vekt på kvaliteten på diskusjonen.</w:t>
      </w:r>
    </w:p>
    <w:p w14:paraId="40914309" w14:textId="77777777" w:rsidR="00510787" w:rsidRDefault="00510787" w:rsidP="00510787">
      <w:pPr>
        <w:pStyle w:val="BodyText"/>
        <w:spacing w:before="58"/>
        <w:ind w:left="116" w:right="143" w:firstLine="411"/>
        <w:jc w:val="both"/>
        <w:rPr>
          <w:rFonts w:ascii="Times New Roman" w:hAnsi="Times New Roman" w:cs="Times New Roman"/>
          <w:spacing w:val="-1"/>
          <w:lang w:val="nb-NO"/>
        </w:rPr>
      </w:pPr>
    </w:p>
    <w:p w14:paraId="1FC58B9C" w14:textId="77777777" w:rsidR="00510787" w:rsidRPr="006D6EE3" w:rsidRDefault="00510787" w:rsidP="00510787">
      <w:pPr>
        <w:pStyle w:val="Heading3"/>
        <w:ind w:firstLine="411"/>
        <w:jc w:val="both"/>
        <w:rPr>
          <w:rFonts w:eastAsia="Times New Roman" w:hAnsi="Times New Roman" w:cs="Times New Roman"/>
          <w:szCs w:val="24"/>
          <w:lang w:val="nb-NO"/>
        </w:rPr>
      </w:pPr>
      <w:bookmarkStart w:id="57" w:name="_Toc98338340"/>
      <w:r w:rsidRPr="006D6EE3">
        <w:rPr>
          <w:rFonts w:hAnsi="Times New Roman" w:cs="Times New Roman"/>
          <w:lang w:val="nb-NO"/>
        </w:rPr>
        <w:t>Beskyttelse</w:t>
      </w:r>
      <w:r w:rsidRPr="006D6EE3">
        <w:rPr>
          <w:rFonts w:hAnsi="Times New Roman" w:cs="Times New Roman"/>
          <w:spacing w:val="-8"/>
          <w:lang w:val="nb-NO"/>
        </w:rPr>
        <w:t xml:space="preserve"> </w:t>
      </w:r>
      <w:r w:rsidRPr="006D6EE3">
        <w:rPr>
          <w:rFonts w:hAnsi="Times New Roman" w:cs="Times New Roman"/>
          <w:spacing w:val="1"/>
          <w:lang w:val="nb-NO"/>
        </w:rPr>
        <w:t>av</w:t>
      </w:r>
      <w:r w:rsidRPr="006D6EE3">
        <w:rPr>
          <w:rFonts w:hAnsi="Times New Roman" w:cs="Times New Roman"/>
          <w:spacing w:val="-7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pasienters</w:t>
      </w:r>
      <w:r w:rsidRPr="006D6EE3">
        <w:rPr>
          <w:rFonts w:hAnsi="Times New Roman" w:cs="Times New Roman"/>
          <w:spacing w:val="-5"/>
          <w:lang w:val="nb-NO"/>
        </w:rPr>
        <w:t xml:space="preserve"> </w:t>
      </w:r>
      <w:r w:rsidRPr="006D6EE3">
        <w:rPr>
          <w:rFonts w:hAnsi="Times New Roman" w:cs="Times New Roman"/>
          <w:lang w:val="nb-NO"/>
        </w:rPr>
        <w:t>identitet</w:t>
      </w:r>
      <w:bookmarkEnd w:id="57"/>
    </w:p>
    <w:p w14:paraId="7889A341" w14:textId="77777777" w:rsidR="00510787" w:rsidRDefault="00510787" w:rsidP="00510787">
      <w:pPr>
        <w:pStyle w:val="BodyText"/>
        <w:spacing w:before="120"/>
        <w:ind w:right="199"/>
        <w:jc w:val="both"/>
      </w:pPr>
      <w:r>
        <w:rPr>
          <w:rFonts w:ascii="Times New Roman" w:hAnsi="Times New Roman" w:cs="Times New Roman"/>
          <w:spacing w:val="-1"/>
          <w:lang w:val="nb-NO"/>
        </w:rPr>
        <w:t xml:space="preserve">Det benyttes Teams for alt arbeid med kasusene og selve masteroppgaven. </w:t>
      </w:r>
      <w:r w:rsidRPr="006D6EE3">
        <w:rPr>
          <w:rFonts w:ascii="Times New Roman" w:hAnsi="Times New Roman" w:cs="Times New Roman"/>
          <w:spacing w:val="-1"/>
          <w:lang w:val="nb-NO"/>
        </w:rPr>
        <w:t>Pasienten(e)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ha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rav på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eskyttels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sin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dentitet</w:t>
      </w:r>
      <w:r>
        <w:rPr>
          <w:rFonts w:ascii="Times New Roman" w:hAnsi="Times New Roman" w:cs="Times New Roman"/>
          <w:spacing w:val="-1"/>
          <w:lang w:val="nb-NO"/>
        </w:rPr>
        <w:t xml:space="preserve"> og det er kun </w:t>
      </w:r>
      <w:proofErr w:type="spellStart"/>
      <w:r>
        <w:rPr>
          <w:rFonts w:ascii="Times New Roman" w:hAnsi="Times New Roman" w:cs="Times New Roman"/>
          <w:spacing w:val="-1"/>
          <w:lang w:val="nb-NO"/>
        </w:rPr>
        <w:t>hospitalnr</w:t>
      </w:r>
      <w:proofErr w:type="spellEnd"/>
      <w:r>
        <w:rPr>
          <w:rFonts w:ascii="Times New Roman" w:hAnsi="Times New Roman" w:cs="Times New Roman"/>
          <w:spacing w:val="-1"/>
          <w:lang w:val="nb-NO"/>
        </w:rPr>
        <w:t>. som evt. benyttes som ID</w:t>
      </w:r>
      <w:r w:rsidRPr="006D6EE3">
        <w:rPr>
          <w:rFonts w:ascii="Times New Roman" w:hAnsi="Times New Roman" w:cs="Times New Roman"/>
          <w:spacing w:val="-1"/>
          <w:lang w:val="nb-NO"/>
        </w:rPr>
        <w:t>.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kke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ruk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unødig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ngivels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av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eksempelvis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yrke</w:t>
      </w:r>
      <w:r>
        <w:rPr>
          <w:rFonts w:ascii="Times New Roman" w:hAnsi="Times New Roman" w:cs="Times New Roman"/>
          <w:spacing w:val="-1"/>
          <w:lang w:val="nb-NO"/>
        </w:rPr>
        <w:t>, arbeidssted, idrettslag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lang w:val="nb-NO"/>
        </w:rPr>
        <w:t>eller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bosted</w:t>
      </w:r>
      <w:r w:rsidRPr="006D6EE3">
        <w:rPr>
          <w:rFonts w:ascii="Times New Roman" w:hAnsi="Times New Roman" w:cs="Times New Roman"/>
          <w:spacing w:val="-5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som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kan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føre</w:t>
      </w:r>
      <w:r w:rsidRPr="006D6EE3">
        <w:rPr>
          <w:rFonts w:ascii="Times New Roman" w:hAnsi="Times New Roman" w:cs="Times New Roman"/>
          <w:spacing w:val="-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til</w:t>
      </w:r>
      <w:r w:rsidRPr="006D6EE3">
        <w:rPr>
          <w:rFonts w:ascii="Times New Roman" w:hAnsi="Times New Roman" w:cs="Times New Roman"/>
          <w:spacing w:val="-4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ndirekte</w:t>
      </w:r>
      <w:r>
        <w:rPr>
          <w:rFonts w:ascii="Times New Roman" w:hAnsi="Times New Roman" w:cs="Times New Roman"/>
          <w:spacing w:val="73"/>
          <w:lang w:val="nb-NO"/>
        </w:rPr>
        <w:t xml:space="preserve"> </w:t>
      </w:r>
      <w:r w:rsidRPr="006D6EE3">
        <w:rPr>
          <w:rFonts w:ascii="Times New Roman" w:hAnsi="Times New Roman" w:cs="Times New Roman"/>
          <w:spacing w:val="-1"/>
          <w:lang w:val="nb-NO"/>
        </w:rPr>
        <w:t>identifisering.</w:t>
      </w:r>
      <w:r w:rsidRPr="006D6EE3">
        <w:rPr>
          <w:rFonts w:ascii="Times New Roman" w:hAnsi="Times New Roman" w:cs="Times New Roman"/>
          <w:spacing w:val="-6"/>
          <w:lang w:val="nb-NO"/>
        </w:rPr>
        <w:t xml:space="preserve"> </w:t>
      </w:r>
      <w:r>
        <w:rPr>
          <w:rFonts w:ascii="Times New Roman" w:hAnsi="Times New Roman" w:cs="Times New Roman"/>
          <w:spacing w:val="-5"/>
          <w:lang w:val="nb-NO"/>
        </w:rPr>
        <w:t>Pasientene som skrives om i masteroppgaven skal spørres og må godkjenne at de er tatt med i din masteroppgave. Klinisk kasus masteroppgaver publiseres normalt ikke i DUO.</w:t>
      </w:r>
    </w:p>
    <w:p w14:paraId="5348EEAC" w14:textId="77777777" w:rsidR="00510787" w:rsidRDefault="00510787" w:rsidP="002F2008">
      <w:pPr>
        <w:jc w:val="both"/>
        <w:rPr>
          <w:rFonts w:ascii="Times New Roman" w:eastAsia="Tahoma" w:hAnsi="Times New Roman" w:cs="Times New Roman"/>
          <w:spacing w:val="-1"/>
          <w:sz w:val="24"/>
          <w:szCs w:val="24"/>
          <w:lang w:val="nb-NO"/>
        </w:rPr>
      </w:pPr>
    </w:p>
    <w:p w14:paraId="2FF91247" w14:textId="77777777" w:rsidR="004B0A8A" w:rsidRPr="006D6EE3" w:rsidRDefault="006D6EE3" w:rsidP="00510787">
      <w:pPr>
        <w:pStyle w:val="Heading1"/>
        <w:numPr>
          <w:ilvl w:val="0"/>
          <w:numId w:val="3"/>
        </w:numPr>
        <w:tabs>
          <w:tab w:val="left" w:pos="837"/>
        </w:tabs>
        <w:ind w:left="836" w:firstLine="411"/>
        <w:jc w:val="both"/>
        <w:rPr>
          <w:rFonts w:ascii="Times New Roman" w:hAnsi="Times New Roman" w:cs="Times New Roman"/>
          <w:lang w:val="nb-NO"/>
        </w:rPr>
      </w:pPr>
      <w:bookmarkStart w:id="58" w:name="2._Kasuspresentasjoner"/>
      <w:bookmarkStart w:id="59" w:name="2.1_Disposisjon"/>
      <w:bookmarkStart w:id="60" w:name="Tittelen:"/>
      <w:bookmarkStart w:id="61" w:name="Om_pasienten_og_bakgrunnen_for_problemet"/>
      <w:bookmarkStart w:id="62" w:name="Aktuell_behandling,_funn_og_eventuelle_t"/>
      <w:bookmarkStart w:id="63" w:name="Drøfting:"/>
      <w:bookmarkStart w:id="64" w:name="2.2_Praktiske_og_redaksjonelle_forhold"/>
      <w:bookmarkStart w:id="65" w:name="3._Faglige_meldinger_(«Aktuelt_fag»)"/>
      <w:bookmarkStart w:id="66" w:name="4._Odontologiske_gradsavhandlinger"/>
      <w:bookmarkStart w:id="67" w:name="5._Sekundærpublisering"/>
      <w:bookmarkStart w:id="68" w:name="6._Den_redaksjonelle_arbeidsflyten"/>
      <w:bookmarkStart w:id="69" w:name="_Toc98338341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r>
        <w:rPr>
          <w:rFonts w:ascii="Times New Roman" w:hAnsi="Times New Roman" w:cs="Times New Roman"/>
          <w:spacing w:val="-2"/>
          <w:lang w:val="nb-NO"/>
        </w:rPr>
        <w:t>Vurdering</w:t>
      </w:r>
      <w:bookmarkEnd w:id="69"/>
    </w:p>
    <w:p w14:paraId="013F06D0" w14:textId="77777777" w:rsidR="004B0A8A" w:rsidRPr="006D6EE3" w:rsidRDefault="006D6EE3" w:rsidP="00F65AE6">
      <w:pPr>
        <w:pStyle w:val="BodyText"/>
        <w:spacing w:before="117"/>
        <w:ind w:right="234"/>
        <w:jc w:val="both"/>
        <w:rPr>
          <w:rFonts w:ascii="Times New Roman" w:hAnsi="Times New Roman" w:cs="Times New Roman"/>
          <w:lang w:val="nb-NO"/>
        </w:rPr>
      </w:pPr>
      <w:r>
        <w:rPr>
          <w:rFonts w:ascii="Times New Roman" w:hAnsi="Times New Roman" w:cs="Times New Roman"/>
          <w:spacing w:val="-1"/>
          <w:lang w:val="nb-NO"/>
        </w:rPr>
        <w:t xml:space="preserve">Masteroppgaven </w:t>
      </w:r>
      <w:r w:rsidR="00530FA3">
        <w:rPr>
          <w:rFonts w:ascii="Times New Roman" w:hAnsi="Times New Roman" w:cs="Times New Roman"/>
          <w:spacing w:val="-1"/>
          <w:lang w:val="nb-NO"/>
        </w:rPr>
        <w:t xml:space="preserve">godkjennes for innlevering av veileder og </w:t>
      </w:r>
      <w:r>
        <w:rPr>
          <w:rFonts w:ascii="Times New Roman" w:hAnsi="Times New Roman" w:cs="Times New Roman"/>
          <w:spacing w:val="-1"/>
          <w:lang w:val="nb-NO"/>
        </w:rPr>
        <w:t>vurder</w:t>
      </w:r>
      <w:r w:rsidR="00530FA3">
        <w:rPr>
          <w:rFonts w:ascii="Times New Roman" w:hAnsi="Times New Roman" w:cs="Times New Roman"/>
          <w:spacing w:val="-1"/>
          <w:lang w:val="nb-NO"/>
        </w:rPr>
        <w:t>es deretter</w:t>
      </w:r>
      <w:r>
        <w:rPr>
          <w:rFonts w:ascii="Times New Roman" w:hAnsi="Times New Roman" w:cs="Times New Roman"/>
          <w:spacing w:val="-1"/>
          <w:lang w:val="nb-NO"/>
        </w:rPr>
        <w:t xml:space="preserve"> av en ekstern komite</w:t>
      </w:r>
      <w:r w:rsidR="00530FA3">
        <w:rPr>
          <w:rFonts w:ascii="Times New Roman" w:hAnsi="Times New Roman" w:cs="Times New Roman"/>
          <w:spacing w:val="-1"/>
          <w:lang w:val="nb-NO"/>
        </w:rPr>
        <w:t>. Endelig sensur vil ta hensyn til den skriftlige innlevering, presentasjon av oppgaven og evnen til å svare på spørsmål. Sensur blir</w:t>
      </w:r>
      <w:r>
        <w:rPr>
          <w:rFonts w:ascii="Times New Roman" w:hAnsi="Times New Roman" w:cs="Times New Roman"/>
          <w:spacing w:val="-1"/>
          <w:lang w:val="nb-NO"/>
        </w:rPr>
        <w:t xml:space="preserve"> «Bestått» eller «Ikke-Bestått»</w:t>
      </w:r>
      <w:bookmarkStart w:id="70" w:name="6.1_Forfatterkorrektur"/>
      <w:bookmarkStart w:id="71" w:name="_TOC_250002"/>
      <w:bookmarkEnd w:id="70"/>
      <w:r w:rsidR="00530FA3">
        <w:rPr>
          <w:rFonts w:ascii="Times New Roman" w:hAnsi="Times New Roman" w:cs="Times New Roman"/>
          <w:spacing w:val="-1"/>
          <w:lang w:val="nb-NO"/>
        </w:rPr>
        <w:t>.</w:t>
      </w:r>
      <w:bookmarkEnd w:id="71"/>
    </w:p>
    <w:p w14:paraId="69F504F2" w14:textId="77777777" w:rsidR="004B0A8A" w:rsidRPr="006D6EE3" w:rsidRDefault="004B0A8A" w:rsidP="002F2008">
      <w:pPr>
        <w:spacing w:before="2"/>
        <w:ind w:firstLine="411"/>
        <w:jc w:val="both"/>
        <w:rPr>
          <w:rFonts w:ascii="Times New Roman" w:eastAsia="Tahoma" w:hAnsi="Times New Roman" w:cs="Times New Roman"/>
          <w:sz w:val="29"/>
          <w:szCs w:val="29"/>
          <w:lang w:val="nb-NO"/>
        </w:rPr>
      </w:pPr>
    </w:p>
    <w:p w14:paraId="77CB9845" w14:textId="77777777" w:rsidR="00CF0D35" w:rsidRPr="002F2008" w:rsidRDefault="006F27F2" w:rsidP="00510787">
      <w:pPr>
        <w:pStyle w:val="Heading2"/>
        <w:numPr>
          <w:ilvl w:val="1"/>
          <w:numId w:val="3"/>
        </w:numPr>
        <w:tabs>
          <w:tab w:val="left" w:pos="837"/>
        </w:tabs>
        <w:jc w:val="both"/>
        <w:rPr>
          <w:rFonts w:cs="Times New Roman"/>
          <w:lang w:val="nb-NO"/>
        </w:rPr>
      </w:pPr>
      <w:bookmarkStart w:id="72" w:name="6.3_Innsending_av_alle_typer_manuskripte"/>
      <w:bookmarkStart w:id="73" w:name="_TOC_250000"/>
      <w:bookmarkStart w:id="74" w:name="_Toc98338342"/>
      <w:bookmarkEnd w:id="72"/>
      <w:r w:rsidRPr="006F27F2">
        <w:rPr>
          <w:rFonts w:cs="Times New Roman"/>
          <w:lang w:val="nb-NO"/>
        </w:rPr>
        <w:lastRenderedPageBreak/>
        <w:t>Levere masteroppg</w:t>
      </w:r>
      <w:r w:rsidR="00530FA3">
        <w:rPr>
          <w:rFonts w:cs="Times New Roman"/>
          <w:lang w:val="nb-NO"/>
        </w:rPr>
        <w:t>aven</w:t>
      </w:r>
      <w:r w:rsidRPr="006F27F2">
        <w:rPr>
          <w:rFonts w:cs="Times New Roman"/>
          <w:lang w:val="nb-NO"/>
        </w:rPr>
        <w:t xml:space="preserve"> til DUO vitenarkiv</w:t>
      </w:r>
      <w:bookmarkEnd w:id="73"/>
      <w:bookmarkEnd w:id="74"/>
    </w:p>
    <w:p w14:paraId="589D8AFF" w14:textId="77777777" w:rsidR="002F2008" w:rsidRPr="00063E7D" w:rsidRDefault="002F2008" w:rsidP="002F2008">
      <w:pPr>
        <w:pStyle w:val="Heading3"/>
        <w:spacing w:after="375"/>
        <w:textAlignment w:val="baseline"/>
        <w:rPr>
          <w:rFonts w:hAnsi="Times New Roman" w:cs="Times New Roman"/>
          <w:i w:val="0"/>
          <w:color w:val="000000"/>
          <w:spacing w:val="3"/>
          <w:szCs w:val="24"/>
          <w:lang w:val="nb-NO"/>
        </w:rPr>
      </w:pPr>
      <w:bookmarkStart w:id="75" w:name="_Toc98338343"/>
      <w:r w:rsidRPr="00063E7D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>Prosedyrer og frister for</w:t>
      </w:r>
      <w:r w:rsidR="00530FA3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 xml:space="preserve"> </w:t>
      </w:r>
      <w:r w:rsidRPr="00063E7D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>innlevering av masteroppgaven</w:t>
      </w:r>
      <w:bookmarkEnd w:id="75"/>
    </w:p>
    <w:p w14:paraId="2EEA4343" w14:textId="77777777" w:rsidR="002F2008" w:rsidRPr="002F2008" w:rsidRDefault="002F2008" w:rsidP="002F2008">
      <w:pPr>
        <w:pStyle w:val="NormalWeb"/>
        <w:spacing w:before="150" w:beforeAutospacing="0" w:after="375" w:afterAutospacing="0"/>
        <w:textAlignment w:val="baseline"/>
        <w:rPr>
          <w:color w:val="000000"/>
        </w:rPr>
      </w:pPr>
      <w:r w:rsidRPr="002F2008">
        <w:rPr>
          <w:color w:val="000000"/>
        </w:rPr>
        <w:t xml:space="preserve">Når veileder har godkjent </w:t>
      </w:r>
      <w:r w:rsidR="00530FA3">
        <w:rPr>
          <w:color w:val="000000"/>
        </w:rPr>
        <w:t xml:space="preserve">at </w:t>
      </w:r>
      <w:r w:rsidRPr="002F2008">
        <w:rPr>
          <w:color w:val="000000"/>
        </w:rPr>
        <w:t>oppgaven</w:t>
      </w:r>
      <w:r w:rsidR="00530FA3">
        <w:rPr>
          <w:color w:val="000000"/>
        </w:rPr>
        <w:t xml:space="preserve"> kan leveres sendes følgende til </w:t>
      </w:r>
      <w:hyperlink r:id="rId17" w:history="1">
        <w:r w:rsidR="00530FA3" w:rsidRPr="00530FA3">
          <w:rPr>
            <w:rStyle w:val="Hyperlink"/>
          </w:rPr>
          <w:t>Studieseksjon</w:t>
        </w:r>
      </w:hyperlink>
      <w:r w:rsidRPr="002F2008">
        <w:rPr>
          <w:color w:val="000000"/>
        </w:rPr>
        <w:t>:</w:t>
      </w:r>
    </w:p>
    <w:p w14:paraId="6C232705" w14:textId="77777777" w:rsidR="002F2008" w:rsidRDefault="007C70C6" w:rsidP="002F2008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color w:val="000000"/>
        </w:rPr>
      </w:pPr>
      <w:hyperlink r:id="rId18" w:history="1">
        <w:r w:rsidR="002F2008" w:rsidRPr="002F2008">
          <w:rPr>
            <w:rStyle w:val="Hyperlink"/>
            <w:bdr w:val="none" w:sz="0" w:space="0" w:color="auto" w:frame="1"/>
          </w:rPr>
          <w:t>Skjema for godkjenning av masteroppgaven</w:t>
        </w:r>
      </w:hyperlink>
      <w:r w:rsidR="00530FA3">
        <w:rPr>
          <w:color w:val="000000"/>
        </w:rPr>
        <w:t xml:space="preserve"> </w:t>
      </w:r>
      <w:r w:rsidR="002F2008" w:rsidRPr="002F2008">
        <w:rPr>
          <w:color w:val="000000"/>
        </w:rPr>
        <w:t>skal fylles ut først.</w:t>
      </w:r>
      <w:r w:rsidR="00530FA3">
        <w:rPr>
          <w:color w:val="000000"/>
        </w:rPr>
        <w:t xml:space="preserve"> </w:t>
      </w:r>
      <w:r w:rsidR="002F2008" w:rsidRPr="002F2008">
        <w:rPr>
          <w:color w:val="000000"/>
        </w:rPr>
        <w:t xml:space="preserve">Her må veilederen signere på </w:t>
      </w:r>
      <w:r w:rsidR="00530FA3">
        <w:rPr>
          <w:color w:val="000000"/>
        </w:rPr>
        <w:t>2</w:t>
      </w:r>
      <w:r w:rsidR="00530FA3" w:rsidRPr="002F2008">
        <w:rPr>
          <w:color w:val="000000"/>
        </w:rPr>
        <w:t xml:space="preserve"> </w:t>
      </w:r>
      <w:r w:rsidR="002F2008" w:rsidRPr="002F2008">
        <w:rPr>
          <w:color w:val="000000"/>
        </w:rPr>
        <w:t>steder:</w:t>
      </w:r>
      <w:r w:rsidR="00F65AE6">
        <w:rPr>
          <w:color w:val="000000"/>
        </w:rPr>
        <w:t xml:space="preserve"> </w:t>
      </w:r>
      <w:r w:rsidR="002F2008" w:rsidRPr="002F2008">
        <w:rPr>
          <w:color w:val="000000"/>
        </w:rPr>
        <w:t>1. at oppgaven er godkjent</w:t>
      </w:r>
      <w:r w:rsidR="00530FA3">
        <w:rPr>
          <w:color w:val="000000"/>
        </w:rPr>
        <w:t xml:space="preserve"> for innlevering </w:t>
      </w:r>
      <w:r w:rsidR="002F2008" w:rsidRPr="002F2008">
        <w:rPr>
          <w:color w:val="000000"/>
        </w:rPr>
        <w:t xml:space="preserve">og 2. at de nødvendige tillatelser for gjennomføring av prosjektet er innhentet (dersom dette er relevant) og at etiske retningslinjer for øvrig er fulgt. </w:t>
      </w:r>
    </w:p>
    <w:p w14:paraId="1B9CE82D" w14:textId="77777777" w:rsidR="002F2008" w:rsidRPr="002F2008" w:rsidRDefault="002F2008" w:rsidP="002F2008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</w:rPr>
      </w:pPr>
    </w:p>
    <w:p w14:paraId="6D83B57A" w14:textId="77777777" w:rsidR="002F2008" w:rsidRDefault="00530FA3" w:rsidP="002F2008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K</w:t>
      </w:r>
      <w:r w:rsidR="002F2008" w:rsidRPr="002F2008">
        <w:rPr>
          <w:color w:val="000000"/>
        </w:rPr>
        <w:t>vittering på gjennomført</w:t>
      </w:r>
      <w:r>
        <w:rPr>
          <w:color w:val="000000"/>
        </w:rPr>
        <w:t xml:space="preserve"> </w:t>
      </w:r>
      <w:r w:rsidR="002F2008" w:rsidRPr="002F2008">
        <w:rPr>
          <w:rStyle w:val="Emphasis"/>
          <w:color w:val="0000FF"/>
          <w:u w:val="single"/>
          <w:bdr w:val="none" w:sz="0" w:space="0" w:color="auto" w:frame="1"/>
        </w:rPr>
        <w:t>evaluering av masteroppgaveprosessen</w:t>
      </w:r>
      <w:r w:rsidR="002F2008" w:rsidRPr="00530FA3">
        <w:rPr>
          <w:bdr w:val="none" w:sz="0" w:space="0" w:color="auto" w:frame="1"/>
        </w:rPr>
        <w:t>.</w:t>
      </w:r>
    </w:p>
    <w:p w14:paraId="70D5ECD3" w14:textId="77777777" w:rsidR="002F2008" w:rsidRPr="00530FA3" w:rsidRDefault="002F2008" w:rsidP="002F2008">
      <w:pPr>
        <w:pStyle w:val="ListParagraph"/>
        <w:rPr>
          <w:color w:val="000000"/>
          <w:lang w:val="nb-NO"/>
        </w:rPr>
      </w:pPr>
    </w:p>
    <w:p w14:paraId="59EB3CE2" w14:textId="77777777" w:rsidR="00F65AE6" w:rsidRPr="00F65AE6" w:rsidRDefault="002F2008" w:rsidP="00530FA3">
      <w:pPr>
        <w:pStyle w:val="NormalWeb"/>
        <w:spacing w:before="0" w:beforeAutospacing="0" w:after="0" w:afterAutospacing="0"/>
        <w:textAlignment w:val="baseline"/>
        <w:rPr>
          <w:bdr w:val="none" w:sz="0" w:space="0" w:color="auto" w:frame="1"/>
        </w:rPr>
      </w:pPr>
      <w:r w:rsidRPr="002F2008">
        <w:rPr>
          <w:color w:val="000000"/>
        </w:rPr>
        <w:t>Til slutt skal masteroppgaven leveres</w:t>
      </w:r>
      <w:r w:rsidR="00530FA3">
        <w:rPr>
          <w:color w:val="000000"/>
        </w:rPr>
        <w:t xml:space="preserve"> </w:t>
      </w:r>
      <w:r w:rsidRPr="002F2008">
        <w:rPr>
          <w:color w:val="000000"/>
        </w:rPr>
        <w:t>elektronisk</w:t>
      </w:r>
      <w:r w:rsidR="00530FA3">
        <w:rPr>
          <w:color w:val="000000"/>
        </w:rPr>
        <w:t xml:space="preserve"> –</w:t>
      </w:r>
      <w:r w:rsidRPr="002F2008">
        <w:rPr>
          <w:color w:val="000000"/>
        </w:rPr>
        <w:t xml:space="preserve"> Til</w:t>
      </w:r>
      <w:r w:rsidR="00530FA3">
        <w:rPr>
          <w:color w:val="000000"/>
        </w:rPr>
        <w:t xml:space="preserve"> </w:t>
      </w:r>
      <w:hyperlink r:id="rId19" w:history="1">
        <w:r w:rsidRPr="002F2008">
          <w:rPr>
            <w:rStyle w:val="Hyperlink"/>
            <w:bdr w:val="none" w:sz="0" w:space="0" w:color="auto" w:frame="1"/>
          </w:rPr>
          <w:t xml:space="preserve">DUO vitenarkiv via </w:t>
        </w:r>
        <w:proofErr w:type="spellStart"/>
        <w:r w:rsidRPr="002F2008">
          <w:rPr>
            <w:rStyle w:val="Hyperlink"/>
            <w:bdr w:val="none" w:sz="0" w:space="0" w:color="auto" w:frame="1"/>
          </w:rPr>
          <w:t>StudentWeb</w:t>
        </w:r>
        <w:proofErr w:type="spellEnd"/>
      </w:hyperlink>
      <w:r w:rsidR="00530FA3">
        <w:rPr>
          <w:color w:val="000000"/>
        </w:rPr>
        <w:t xml:space="preserve"> </w:t>
      </w:r>
      <w:r w:rsidRPr="002F2008">
        <w:rPr>
          <w:color w:val="000000"/>
        </w:rPr>
        <w:t>og</w:t>
      </w:r>
      <w:r w:rsidR="00530FA3">
        <w:rPr>
          <w:color w:val="000000"/>
        </w:rPr>
        <w:t xml:space="preserve"> </w:t>
      </w:r>
      <w:proofErr w:type="spellStart"/>
      <w:r w:rsidRPr="00F65AE6">
        <w:rPr>
          <w:bdr w:val="none" w:sz="0" w:space="0" w:color="auto" w:frame="1"/>
        </w:rPr>
        <w:t>Inspera</w:t>
      </w:r>
      <w:proofErr w:type="spellEnd"/>
      <w:r w:rsidR="00530FA3" w:rsidRPr="00F65AE6">
        <w:rPr>
          <w:bdr w:val="none" w:sz="0" w:space="0" w:color="auto" w:frame="1"/>
        </w:rPr>
        <w:t>.</w:t>
      </w:r>
    </w:p>
    <w:p w14:paraId="308B8909" w14:textId="77777777" w:rsidR="00530FA3" w:rsidRPr="002F2008" w:rsidRDefault="00530FA3" w:rsidP="00530FA3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2F2008">
        <w:rPr>
          <w:color w:val="000000"/>
        </w:rPr>
        <w:t xml:space="preserve">Hver student må innlevere masteroppgaven i </w:t>
      </w:r>
      <w:proofErr w:type="spellStart"/>
      <w:r w:rsidRPr="002F2008">
        <w:rPr>
          <w:color w:val="000000"/>
        </w:rPr>
        <w:t>StudentWeb</w:t>
      </w:r>
      <w:proofErr w:type="spellEnd"/>
      <w:r w:rsidRPr="002F2008">
        <w:rPr>
          <w:color w:val="000000"/>
        </w:rPr>
        <w:t xml:space="preserve">, selv om man har samarbeidet med en annen student, mens i </w:t>
      </w:r>
      <w:proofErr w:type="spellStart"/>
      <w:r w:rsidRPr="002F2008">
        <w:rPr>
          <w:color w:val="000000"/>
        </w:rPr>
        <w:t>Inspera</w:t>
      </w:r>
      <w:proofErr w:type="spellEnd"/>
      <w:r w:rsidRPr="002F2008">
        <w:rPr>
          <w:color w:val="000000"/>
        </w:rPr>
        <w:t xml:space="preserve"> leveres det bare en gang.</w:t>
      </w:r>
    </w:p>
    <w:p w14:paraId="7414FD6D" w14:textId="77777777" w:rsidR="00530FA3" w:rsidRPr="002F2008" w:rsidRDefault="00530FA3" w:rsidP="00530FA3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2F2008">
        <w:rPr>
          <w:color w:val="000000"/>
        </w:rPr>
        <w:t>Det er obligatorisk å levere oppgaven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til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DUO vitenarkiv, men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du bestemmer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selv hvorvidt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du vil tillate at oppgaven</w:t>
      </w:r>
      <w:r w:rsidR="00F65AE6">
        <w:rPr>
          <w:color w:val="000000"/>
        </w:rPr>
        <w:t xml:space="preserve"> </w:t>
      </w:r>
      <w:r w:rsidRPr="002F2008">
        <w:rPr>
          <w:rStyle w:val="Strong"/>
          <w:color w:val="000000"/>
          <w:bdr w:val="none" w:sz="0" w:space="0" w:color="auto" w:frame="1"/>
        </w:rPr>
        <w:t>publiseres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i DUO. Dersom du ikke vil tillate dette, vil oppgaven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bare</w:t>
      </w:r>
      <w:r w:rsidR="00F65AE6">
        <w:rPr>
          <w:color w:val="000000"/>
        </w:rPr>
        <w:t xml:space="preserve"> </w:t>
      </w:r>
      <w:r w:rsidRPr="002F2008">
        <w:rPr>
          <w:color w:val="000000"/>
        </w:rPr>
        <w:t>finnes i trykt versjon på biblioteket.</w:t>
      </w:r>
    </w:p>
    <w:p w14:paraId="644B32A9" w14:textId="77777777" w:rsidR="006D6EE3" w:rsidRPr="006D6EE3" w:rsidRDefault="006D6EE3" w:rsidP="00F65AE6">
      <w:pPr>
        <w:pStyle w:val="NormalWeb"/>
        <w:spacing w:before="0" w:beforeAutospacing="0" w:after="0" w:afterAutospacing="0"/>
        <w:textAlignment w:val="baseline"/>
        <w:rPr>
          <w:rFonts w:eastAsia="Tahoma"/>
        </w:rPr>
      </w:pPr>
    </w:p>
    <w:p w14:paraId="33E3652C" w14:textId="5B08315B" w:rsidR="002F2008" w:rsidRPr="00063E7D" w:rsidRDefault="00A94442" w:rsidP="002F2008">
      <w:pPr>
        <w:pStyle w:val="Heading3"/>
        <w:spacing w:before="450" w:after="375"/>
        <w:textAlignment w:val="baseline"/>
        <w:rPr>
          <w:rFonts w:hAnsi="Times New Roman" w:cs="Times New Roman"/>
          <w:i w:val="0"/>
          <w:color w:val="000000"/>
          <w:spacing w:val="3"/>
          <w:szCs w:val="24"/>
          <w:lang w:val="nb-NO"/>
        </w:rPr>
      </w:pPr>
      <w:bookmarkStart w:id="76" w:name="_Toc98338344"/>
      <w:r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>Frist</w:t>
      </w:r>
      <w:r w:rsidR="002F2008" w:rsidRPr="00063E7D">
        <w:rPr>
          <w:rFonts w:hAnsi="Times New Roman" w:cs="Times New Roman"/>
          <w:b/>
          <w:bCs/>
          <w:i w:val="0"/>
          <w:color w:val="000000"/>
          <w:spacing w:val="3"/>
          <w:szCs w:val="24"/>
          <w:lang w:val="nb-NO"/>
        </w:rPr>
        <w:t xml:space="preserve"> for innlevering av masteroppgaven i 10. semester</w:t>
      </w:r>
      <w:bookmarkEnd w:id="76"/>
    </w:p>
    <w:p w14:paraId="35AD126A" w14:textId="35ED53AD" w:rsidR="002F2008" w:rsidRPr="002F2008" w:rsidRDefault="007C70C6" w:rsidP="002F2008">
      <w:pPr>
        <w:pStyle w:val="NormalWeb"/>
        <w:spacing w:before="150" w:beforeAutospacing="0" w:after="375" w:afterAutospacing="0"/>
        <w:textAlignment w:val="baseline"/>
        <w:rPr>
          <w:color w:val="000000"/>
        </w:rPr>
      </w:pPr>
      <w:r>
        <w:rPr>
          <w:color w:val="000000"/>
        </w:rPr>
        <w:t>Kull H2019 og senere studentkull: Innen kl. 16.00 mandag i uke 18</w:t>
      </w:r>
      <w:bookmarkStart w:id="77" w:name="_GoBack"/>
      <w:bookmarkEnd w:id="77"/>
      <w:r>
        <w:rPr>
          <w:color w:val="000000"/>
        </w:rPr>
        <w:t>.</w:t>
      </w:r>
    </w:p>
    <w:p w14:paraId="4BA846A5" w14:textId="77777777" w:rsidR="002F2008" w:rsidRPr="002F2008" w:rsidRDefault="002F2008" w:rsidP="00F65AE6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14:paraId="11AB157D" w14:textId="77777777" w:rsidR="004B0A8A" w:rsidRPr="006D6EE3" w:rsidRDefault="004B0A8A" w:rsidP="002F2008">
      <w:pPr>
        <w:ind w:firstLine="411"/>
        <w:jc w:val="both"/>
        <w:rPr>
          <w:rFonts w:ascii="Times New Roman" w:eastAsia="Tahoma" w:hAnsi="Times New Roman" w:cs="Times New Roman"/>
          <w:sz w:val="24"/>
          <w:szCs w:val="24"/>
          <w:lang w:val="nb-NO"/>
        </w:rPr>
      </w:pPr>
    </w:p>
    <w:p w14:paraId="6B642550" w14:textId="6D9A5681" w:rsidR="004B0A8A" w:rsidRPr="006D6EE3" w:rsidRDefault="00CF0D35" w:rsidP="002F2008">
      <w:pPr>
        <w:spacing w:before="171"/>
        <w:ind w:left="116" w:firstLine="411"/>
        <w:jc w:val="both"/>
        <w:rPr>
          <w:rFonts w:ascii="Times New Roman" w:eastAsia="Tahoma" w:hAnsi="Times New Roman" w:cs="Times New Roman"/>
          <w:sz w:val="21"/>
          <w:szCs w:val="21"/>
          <w:lang w:val="nb-NO"/>
        </w:rPr>
      </w:pPr>
      <w:r w:rsidRPr="006D6EE3">
        <w:rPr>
          <w:rFonts w:ascii="Times New Roman" w:hAnsi="Times New Roman" w:cs="Times New Roman"/>
          <w:i/>
          <w:sz w:val="21"/>
          <w:lang w:val="nb-NO"/>
        </w:rPr>
        <w:t>Revisjon</w:t>
      </w:r>
      <w:r w:rsidRPr="006D6EE3">
        <w:rPr>
          <w:rFonts w:ascii="Times New Roman" w:hAnsi="Times New Roman" w:cs="Times New Roman"/>
          <w:i/>
          <w:spacing w:val="-39"/>
          <w:sz w:val="21"/>
          <w:lang w:val="nb-NO"/>
        </w:rPr>
        <w:t xml:space="preserve"> </w:t>
      </w:r>
      <w:r w:rsidR="00510787">
        <w:rPr>
          <w:rFonts w:ascii="Times New Roman" w:hAnsi="Times New Roman" w:cs="Times New Roman"/>
          <w:i/>
          <w:sz w:val="21"/>
          <w:lang w:val="nb-NO"/>
        </w:rPr>
        <w:t>8</w:t>
      </w:r>
      <w:r w:rsidRPr="006D6EE3">
        <w:rPr>
          <w:rFonts w:ascii="Times New Roman" w:hAnsi="Times New Roman" w:cs="Times New Roman"/>
          <w:i/>
          <w:sz w:val="21"/>
          <w:lang w:val="nb-NO"/>
        </w:rPr>
        <w:t>.</w:t>
      </w:r>
      <w:r w:rsidRPr="006D6EE3">
        <w:rPr>
          <w:rFonts w:ascii="Times New Roman" w:hAnsi="Times New Roman" w:cs="Times New Roman"/>
          <w:i/>
          <w:spacing w:val="-38"/>
          <w:sz w:val="21"/>
          <w:lang w:val="nb-NO"/>
        </w:rPr>
        <w:t xml:space="preserve"> </w:t>
      </w:r>
      <w:r w:rsidR="00510787">
        <w:rPr>
          <w:rFonts w:ascii="Times New Roman" w:hAnsi="Times New Roman" w:cs="Times New Roman"/>
          <w:i/>
          <w:spacing w:val="-2"/>
          <w:sz w:val="21"/>
          <w:lang w:val="nb-NO"/>
        </w:rPr>
        <w:t>mars</w:t>
      </w:r>
      <w:r w:rsidRPr="006D6EE3">
        <w:rPr>
          <w:rFonts w:ascii="Times New Roman" w:hAnsi="Times New Roman" w:cs="Times New Roman"/>
          <w:i/>
          <w:spacing w:val="-2"/>
          <w:sz w:val="21"/>
          <w:lang w:val="nb-NO"/>
        </w:rPr>
        <w:t xml:space="preserve"> 2022</w:t>
      </w:r>
    </w:p>
    <w:sectPr w:rsidR="004B0A8A" w:rsidRPr="006D6EE3" w:rsidSect="006F27F2">
      <w:pgSz w:w="11910" w:h="16840"/>
      <w:pgMar w:top="1360" w:right="1360" w:bottom="1720" w:left="1300" w:header="0" w:footer="152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8117C" w14:textId="77777777" w:rsidR="00C81B04" w:rsidRDefault="00C81B04">
      <w:r>
        <w:separator/>
      </w:r>
    </w:p>
  </w:endnote>
  <w:endnote w:type="continuationSeparator" w:id="0">
    <w:p w14:paraId="022BA05F" w14:textId="77777777" w:rsidR="00C81B04" w:rsidRDefault="00C81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A222B" w14:textId="3A243100" w:rsidR="00CF0D35" w:rsidRDefault="00CF0D35">
    <w:pPr>
      <w:pStyle w:val="Footer"/>
      <w:jc w:val="center"/>
    </w:pPr>
    <w:r>
      <w:t>-</w:t>
    </w:r>
    <w:sdt>
      <w:sdtPr>
        <w:id w:val="-169429138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7C70C6" w:rsidRPr="007C70C6">
          <w:rPr>
            <w:noProof/>
            <w:lang w:val="nb-NO"/>
          </w:rPr>
          <w:t>9</w:t>
        </w:r>
        <w:r>
          <w:fldChar w:fldCharType="end"/>
        </w:r>
        <w:r>
          <w:t>-</w:t>
        </w:r>
      </w:sdtContent>
    </w:sdt>
  </w:p>
  <w:p w14:paraId="5A2DB006" w14:textId="77777777" w:rsidR="00CF0D35" w:rsidRDefault="00CF0D35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32DFB" w14:textId="77777777" w:rsidR="00C81B04" w:rsidRDefault="00C81B04">
      <w:r>
        <w:separator/>
      </w:r>
    </w:p>
  </w:footnote>
  <w:footnote w:type="continuationSeparator" w:id="0">
    <w:p w14:paraId="009D8321" w14:textId="77777777" w:rsidR="00C81B04" w:rsidRDefault="00C81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715E1"/>
    <w:multiLevelType w:val="multilevel"/>
    <w:tmpl w:val="063C7CB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pacing w:val="1"/>
        <w:w w:val="99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B684654"/>
    <w:multiLevelType w:val="multilevel"/>
    <w:tmpl w:val="A45CC98C"/>
    <w:lvl w:ilvl="0">
      <w:start w:val="1"/>
      <w:numFmt w:val="decimal"/>
      <w:lvlText w:val="%1"/>
      <w:lvlJc w:val="left"/>
      <w:pPr>
        <w:ind w:left="1076" w:hanging="7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76" w:hanging="72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556" w:hanging="96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3273" w:hanging="9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9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1" w:hanging="9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0" w:hanging="9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09" w:hanging="9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68" w:hanging="960"/>
      </w:pPr>
      <w:rPr>
        <w:rFonts w:hint="default"/>
      </w:rPr>
    </w:lvl>
  </w:abstractNum>
  <w:abstractNum w:abstractNumId="2" w15:restartNumberingAfterBreak="0">
    <w:nsid w:val="2303548B"/>
    <w:multiLevelType w:val="multilevel"/>
    <w:tmpl w:val="21006CFE"/>
    <w:lvl w:ilvl="0">
      <w:start w:val="1"/>
      <w:numFmt w:val="decimal"/>
      <w:lvlText w:val="%1."/>
      <w:lvlJc w:val="left"/>
      <w:pPr>
        <w:ind w:left="1526" w:hanging="392"/>
      </w:pPr>
      <w:rPr>
        <w:rFonts w:ascii="Cambria" w:eastAsia="Cambria" w:hAnsi="Cambria" w:hint="default"/>
        <w:spacing w:val="-2"/>
        <w:sz w:val="40"/>
        <w:szCs w:val="40"/>
      </w:rPr>
    </w:lvl>
    <w:lvl w:ilvl="1">
      <w:start w:val="1"/>
      <w:numFmt w:val="decimal"/>
      <w:lvlText w:val="%1.%2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836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029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2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1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607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00" w:hanging="720"/>
      </w:pPr>
      <w:rPr>
        <w:rFonts w:hint="default"/>
      </w:rPr>
    </w:lvl>
  </w:abstractNum>
  <w:abstractNum w:abstractNumId="3" w15:restartNumberingAfterBreak="0">
    <w:nsid w:val="2CAB4BA5"/>
    <w:multiLevelType w:val="hybridMultilevel"/>
    <w:tmpl w:val="8D58F2F2"/>
    <w:lvl w:ilvl="0" w:tplc="A99C6D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BA0234"/>
    <w:multiLevelType w:val="multilevel"/>
    <w:tmpl w:val="21006CFE"/>
    <w:lvl w:ilvl="0">
      <w:start w:val="1"/>
      <w:numFmt w:val="decimal"/>
      <w:lvlText w:val="%1."/>
      <w:lvlJc w:val="left"/>
      <w:pPr>
        <w:ind w:left="1526" w:hanging="392"/>
      </w:pPr>
      <w:rPr>
        <w:rFonts w:ascii="Cambria" w:eastAsia="Cambria" w:hAnsi="Cambria" w:hint="default"/>
        <w:spacing w:val="-2"/>
        <w:sz w:val="40"/>
        <w:szCs w:val="40"/>
      </w:rPr>
    </w:lvl>
    <w:lvl w:ilvl="1">
      <w:start w:val="1"/>
      <w:numFmt w:val="decimal"/>
      <w:lvlText w:val="%1.%2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836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029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2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14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607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800" w:hanging="720"/>
      </w:pPr>
      <w:rPr>
        <w:rFonts w:hint="default"/>
      </w:rPr>
    </w:lvl>
  </w:abstractNum>
  <w:abstractNum w:abstractNumId="5" w15:restartNumberingAfterBreak="0">
    <w:nsid w:val="51782437"/>
    <w:multiLevelType w:val="hybridMultilevel"/>
    <w:tmpl w:val="06962C40"/>
    <w:lvl w:ilvl="0" w:tplc="AE0ED13C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07A90"/>
    <w:multiLevelType w:val="multilevel"/>
    <w:tmpl w:val="50286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9518E6"/>
    <w:multiLevelType w:val="hybridMultilevel"/>
    <w:tmpl w:val="AF5AA06C"/>
    <w:lvl w:ilvl="0" w:tplc="0414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8" w15:restartNumberingAfterBreak="0">
    <w:nsid w:val="5A472F6E"/>
    <w:multiLevelType w:val="multilevel"/>
    <w:tmpl w:val="7F72971E"/>
    <w:lvl w:ilvl="0">
      <w:start w:val="1"/>
      <w:numFmt w:val="decimal"/>
      <w:lvlText w:val="%1"/>
      <w:lvlJc w:val="left"/>
      <w:pPr>
        <w:ind w:left="836" w:hanging="721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2691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19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47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75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02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30" w:hanging="720"/>
      </w:pPr>
      <w:rPr>
        <w:rFonts w:hint="default"/>
      </w:rPr>
    </w:lvl>
  </w:abstractNum>
  <w:abstractNum w:abstractNumId="9" w15:restartNumberingAfterBreak="0">
    <w:nsid w:val="60CA7341"/>
    <w:multiLevelType w:val="multilevel"/>
    <w:tmpl w:val="F9FA9D22"/>
    <w:lvl w:ilvl="0">
      <w:start w:val="1"/>
      <w:numFmt w:val="decimal"/>
      <w:lvlText w:val="%1"/>
      <w:lvlJc w:val="left"/>
      <w:pPr>
        <w:ind w:left="1076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76" w:hanging="72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556" w:hanging="96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3273" w:hanging="9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9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1" w:hanging="9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0" w:hanging="9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09" w:hanging="9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68" w:hanging="960"/>
      </w:pPr>
      <w:rPr>
        <w:rFonts w:hint="default"/>
      </w:rPr>
    </w:lvl>
  </w:abstractNum>
  <w:abstractNum w:abstractNumId="10" w15:restartNumberingAfterBreak="0">
    <w:nsid w:val="71CE4329"/>
    <w:multiLevelType w:val="multilevel"/>
    <w:tmpl w:val="B4A22B60"/>
    <w:lvl w:ilvl="0">
      <w:start w:val="1"/>
      <w:numFmt w:val="decimal"/>
      <w:lvlText w:val="%1."/>
      <w:lvlJc w:val="left"/>
      <w:pPr>
        <w:ind w:left="394" w:hanging="279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076" w:hanging="72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556" w:hanging="960"/>
      </w:pPr>
      <w:rPr>
        <w:rFonts w:ascii="Tahoma" w:eastAsia="Tahoma" w:hAnsi="Tahoma" w:hint="default"/>
        <w:spacing w:val="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2522" w:hanging="9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488" w:hanging="9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454" w:hanging="9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21" w:hanging="9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87" w:hanging="9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53" w:hanging="960"/>
      </w:pPr>
      <w:rPr>
        <w:rFonts w:hint="default"/>
      </w:rPr>
    </w:lvl>
  </w:abstractNum>
  <w:abstractNum w:abstractNumId="11" w15:restartNumberingAfterBreak="0">
    <w:nsid w:val="7B8B5832"/>
    <w:multiLevelType w:val="multilevel"/>
    <w:tmpl w:val="841EDE34"/>
    <w:lvl w:ilvl="0">
      <w:start w:val="1"/>
      <w:numFmt w:val="decimal"/>
      <w:lvlText w:val="%1"/>
      <w:lvlJc w:val="left"/>
      <w:pPr>
        <w:ind w:left="836" w:hanging="721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36" w:hanging="721"/>
      </w:pPr>
      <w:rPr>
        <w:rFonts w:ascii="Times New Roman" w:eastAsia="Times New Roman" w:hAnsi="Times New Roman" w:hint="default"/>
        <w:spacing w:val="1"/>
        <w:w w:val="99"/>
        <w:sz w:val="32"/>
        <w:szCs w:val="32"/>
      </w:rPr>
    </w:lvl>
    <w:lvl w:ilvl="2">
      <w:start w:val="1"/>
      <w:numFmt w:val="decimal"/>
      <w:lvlText w:val="%1.%2.%3"/>
      <w:lvlJc w:val="left"/>
      <w:pPr>
        <w:ind w:left="836" w:hanging="720"/>
      </w:pPr>
      <w:rPr>
        <w:rFonts w:ascii="Times New Roman" w:eastAsia="Times New Roman" w:hAnsi="Times New Roman" w:hint="default"/>
        <w:i/>
        <w:sz w:val="24"/>
        <w:szCs w:val="24"/>
      </w:rPr>
    </w:lvl>
    <w:lvl w:ilvl="3">
      <w:start w:val="1"/>
      <w:numFmt w:val="bullet"/>
      <w:lvlText w:val="•"/>
      <w:lvlJc w:val="left"/>
      <w:pPr>
        <w:ind w:left="2713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52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91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30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69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08" w:hanging="720"/>
      </w:pPr>
      <w:rPr>
        <w:rFonts w:hint="default"/>
      </w:r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9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6"/>
  </w:num>
  <w:num w:numId="10">
    <w:abstractNumId w:val="7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nb-NO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Dc2MDOwtDAwMDZX0lEKTi0uzszPAykwqQUAJ2LdnCwAAAA="/>
  </w:docVars>
  <w:rsids>
    <w:rsidRoot w:val="004B0A8A"/>
    <w:rsid w:val="00063E7D"/>
    <w:rsid w:val="002F2008"/>
    <w:rsid w:val="00367AEF"/>
    <w:rsid w:val="00467A59"/>
    <w:rsid w:val="004875A5"/>
    <w:rsid w:val="004B0A8A"/>
    <w:rsid w:val="004F0D9B"/>
    <w:rsid w:val="00510787"/>
    <w:rsid w:val="00530FA3"/>
    <w:rsid w:val="005C27D9"/>
    <w:rsid w:val="006C5CD7"/>
    <w:rsid w:val="006D6EE3"/>
    <w:rsid w:val="006F27F2"/>
    <w:rsid w:val="007343E0"/>
    <w:rsid w:val="00784A39"/>
    <w:rsid w:val="007C70C6"/>
    <w:rsid w:val="00853F0A"/>
    <w:rsid w:val="008D7C27"/>
    <w:rsid w:val="009059DF"/>
    <w:rsid w:val="00A474E3"/>
    <w:rsid w:val="00A910BE"/>
    <w:rsid w:val="00A94442"/>
    <w:rsid w:val="00AD332F"/>
    <w:rsid w:val="00B431CB"/>
    <w:rsid w:val="00B5467F"/>
    <w:rsid w:val="00C55471"/>
    <w:rsid w:val="00C81B04"/>
    <w:rsid w:val="00CA318E"/>
    <w:rsid w:val="00CB3F58"/>
    <w:rsid w:val="00CF0D35"/>
    <w:rsid w:val="00D44EF4"/>
    <w:rsid w:val="00E04868"/>
    <w:rsid w:val="00F6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26CA728"/>
  <w15:docId w15:val="{835102FB-31AB-4386-95DC-622C252CA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numPr>
        <w:numId w:val="7"/>
      </w:numPr>
      <w:spacing w:before="192"/>
      <w:outlineLvl w:val="0"/>
    </w:pPr>
    <w:rPr>
      <w:rFonts w:ascii="Cambria" w:eastAsia="Cambria" w:hAnsi="Cambria"/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pPr>
      <w:numPr>
        <w:ilvl w:val="1"/>
        <w:numId w:val="7"/>
      </w:numPr>
      <w:outlineLvl w:val="1"/>
    </w:pPr>
    <w:rPr>
      <w:rFonts w:ascii="Times New Roman" w:eastAsia="Times New Roman" w:hAnsi="Times New Roman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D35"/>
    <w:pPr>
      <w:tabs>
        <w:tab w:val="left" w:pos="836"/>
      </w:tabs>
      <w:outlineLvl w:val="2"/>
    </w:pPr>
    <w:rPr>
      <w:rFonts w:ascii="Times New Roman"/>
      <w:i/>
      <w:spacing w:val="-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0D35"/>
    <w:pPr>
      <w:keepNext/>
      <w:keepLines/>
      <w:numPr>
        <w:ilvl w:val="3"/>
        <w:numId w:val="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0D35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D35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D35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D35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D35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60"/>
      <w:ind w:left="596" w:hanging="480"/>
    </w:pPr>
    <w:rPr>
      <w:rFonts w:ascii="Tahoma" w:eastAsia="Tahoma" w:hAnsi="Tahoma"/>
      <w:sz w:val="24"/>
      <w:szCs w:val="24"/>
    </w:rPr>
  </w:style>
  <w:style w:type="paragraph" w:styleId="TOC2">
    <w:name w:val="toc 2"/>
    <w:basedOn w:val="Normal"/>
    <w:uiPriority w:val="39"/>
    <w:qFormat/>
    <w:pPr>
      <w:spacing w:before="60"/>
      <w:ind w:left="1076" w:hanging="720"/>
    </w:pPr>
    <w:rPr>
      <w:rFonts w:ascii="Tahoma" w:eastAsia="Tahoma" w:hAnsi="Tahoma"/>
      <w:sz w:val="24"/>
      <w:szCs w:val="24"/>
    </w:rPr>
  </w:style>
  <w:style w:type="paragraph" w:styleId="TOC3">
    <w:name w:val="toc 3"/>
    <w:basedOn w:val="Normal"/>
    <w:uiPriority w:val="39"/>
    <w:qFormat/>
    <w:pPr>
      <w:spacing w:before="60"/>
      <w:ind w:left="1556" w:hanging="960"/>
    </w:pPr>
    <w:rPr>
      <w:rFonts w:ascii="Tahoma" w:eastAsia="Tahoma" w:hAnsi="Tahom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pPr>
      <w:spacing w:before="65"/>
      <w:ind w:left="115"/>
    </w:pPr>
    <w:rPr>
      <w:rFonts w:ascii="Tahoma" w:eastAsia="Tahoma" w:hAnsi="Tahoma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CF0D35"/>
    <w:rPr>
      <w:rFonts w:ascii="Times New Roman"/>
      <w:i/>
      <w:spacing w:val="-1"/>
      <w:sz w:val="24"/>
    </w:rPr>
  </w:style>
  <w:style w:type="character" w:styleId="Hyperlink">
    <w:name w:val="Hyperlink"/>
    <w:basedOn w:val="DefaultParagraphFont"/>
    <w:uiPriority w:val="99"/>
    <w:unhideWhenUsed/>
    <w:rsid w:val="00784A39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0D3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0D3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D3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D3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D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D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CF0D35"/>
    <w:pPr>
      <w:keepNext/>
      <w:keepLines/>
      <w:widowControl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0D3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0D35"/>
  </w:style>
  <w:style w:type="paragraph" w:styleId="Footer">
    <w:name w:val="footer"/>
    <w:basedOn w:val="Normal"/>
    <w:link w:val="FooterChar"/>
    <w:uiPriority w:val="99"/>
    <w:unhideWhenUsed/>
    <w:rsid w:val="00CF0D3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0D35"/>
  </w:style>
  <w:style w:type="character" w:styleId="Strong">
    <w:name w:val="Strong"/>
    <w:basedOn w:val="DefaultParagraphFont"/>
    <w:uiPriority w:val="22"/>
    <w:qFormat/>
    <w:rsid w:val="006D6EE3"/>
    <w:rPr>
      <w:b/>
      <w:bCs/>
    </w:rPr>
  </w:style>
  <w:style w:type="paragraph" w:styleId="NormalWeb">
    <w:name w:val="Normal (Web)"/>
    <w:basedOn w:val="Normal"/>
    <w:uiPriority w:val="99"/>
    <w:unhideWhenUsed/>
    <w:rsid w:val="002F200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styleId="Emphasis">
    <w:name w:val="Emphasis"/>
    <w:basedOn w:val="DefaultParagraphFont"/>
    <w:uiPriority w:val="20"/>
    <w:qFormat/>
    <w:rsid w:val="002F200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E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E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3E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E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E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E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E7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30FA3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510787"/>
    <w:rPr>
      <w:rFonts w:ascii="Cambria" w:eastAsia="Cambria" w:hAnsi="Cambria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10787"/>
    <w:rPr>
      <w:rFonts w:ascii="Times New Roman" w:eastAsia="Times New Roman" w:hAnsi="Times New Roman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510787"/>
    <w:rPr>
      <w:rFonts w:ascii="Tahoma" w:eastAsia="Tahoma" w:hAnsi="Tahoma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431CB"/>
    <w:pPr>
      <w:widowControl/>
    </w:pPr>
    <w:rPr>
      <w:rFonts w:ascii="Calibri" w:hAnsi="Calibri"/>
      <w:szCs w:val="21"/>
      <w:lang w:val="nb-NO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431CB"/>
    <w:rPr>
      <w:rFonts w:ascii="Calibri" w:hAnsi="Calibri"/>
      <w:szCs w:val="21"/>
      <w:lang w:val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9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ub.uio.no/skrive-publisere/referere/endnote/" TargetMode="External"/><Relationship Id="rId18" Type="http://schemas.openxmlformats.org/officeDocument/2006/relationships/hyperlink" Target="https://www.uio.no/studier/emner/odont/tannlege/OD5930/skjema-godkjenning-masteroppgave1.docx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ub.uio.no/skrive-publisere/" TargetMode="External"/><Relationship Id="rId17" Type="http://schemas.openxmlformats.org/officeDocument/2006/relationships/hyperlink" Target="https://www.odont.uio.no/personer/adm/fak/namgyalb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sb.no/tannhel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b.uio.no/skrive-publisere/referere/endnot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nlmcatalog/)" TargetMode="External"/><Relationship Id="rId10" Type="http://schemas.openxmlformats.org/officeDocument/2006/relationships/hyperlink" Target="https://www.ub.uio.no/skrive-publisere/referere/endnote/" TargetMode="External"/><Relationship Id="rId19" Type="http://schemas.openxmlformats.org/officeDocument/2006/relationships/hyperlink" Target="http://www.ub.uio.no/skrive-publisere/masteroppgav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io.no/studier/emner/odont/tannlege/OD5930/" TargetMode="External"/><Relationship Id="rId14" Type="http://schemas.openxmlformats.org/officeDocument/2006/relationships/hyperlink" Target="http://www.nlm.nih.gov/bsd/uniform_requirem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BC539-7D72-4972-923B-D1B9A2288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964</Words>
  <Characters>15715</Characters>
  <Application>Microsoft Office Word</Application>
  <DocSecurity>0</DocSecurity>
  <Lines>13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 Broedtekst</vt:lpstr>
    </vt:vector>
  </TitlesOfParts>
  <Company>Universitetet i Oslo</Company>
  <LinksUpToDate>false</LinksUpToDate>
  <CharactersWithSpaces>18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 Broedtekst</dc:title>
  <dc:creator>Nina Smedstad</dc:creator>
  <cp:lastModifiedBy>Kristin Beathe Hansen</cp:lastModifiedBy>
  <cp:revision>3</cp:revision>
  <dcterms:created xsi:type="dcterms:W3CDTF">2022-03-25T09:24:00Z</dcterms:created>
  <dcterms:modified xsi:type="dcterms:W3CDTF">2022-04-0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07T00:00:00Z</vt:filetime>
  </property>
  <property fmtid="{D5CDD505-2E9C-101B-9397-08002B2CF9AE}" pid="3" name="LastSaved">
    <vt:filetime>2022-01-25T00:00:00Z</vt:filetime>
  </property>
</Properties>
</file>